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BBF20" w14:textId="77777777" w:rsidR="00DF5153" w:rsidRDefault="00162713">
      <w:pPr>
        <w:pStyle w:val="Title"/>
      </w:pPr>
      <w:r>
        <w:t>Replication package for: Reviewing Assessment Tools for Measuring Country Statistical Capacity</w:t>
      </w:r>
    </w:p>
    <w:p w14:paraId="0DB0337A" w14:textId="77777777" w:rsidR="00DF5153" w:rsidRDefault="00162713">
      <w:pPr>
        <w:pStyle w:val="Author"/>
      </w:pPr>
      <w:r>
        <w:t>Brian Stacy</w:t>
      </w:r>
    </w:p>
    <w:p w14:paraId="3BB384BF" w14:textId="77777777" w:rsidR="00DF5153" w:rsidRDefault="00162713">
      <w:pPr>
        <w:pStyle w:val="Date"/>
      </w:pPr>
      <w:r>
        <w:t>8/16/23</w:t>
      </w:r>
    </w:p>
    <w:p w14:paraId="70F85A6B" w14:textId="77777777" w:rsidR="00DF5153" w:rsidRDefault="00162713">
      <w:pPr>
        <w:pStyle w:val="Heading2"/>
      </w:pPr>
      <w:bookmarkStart w:id="0" w:name="Xf0bb0f6eee478cf75c977d5039546fd2092dd56"/>
      <w:r>
        <w:t>Figure M.1. The Pillars and Dimensions that Construct the New SPI</w:t>
      </w:r>
    </w:p>
    <w:p w14:paraId="02B19C35" w14:textId="77777777" w:rsidR="00DF5153" w:rsidRDefault="00162713">
      <w:pPr>
        <w:pStyle w:val="FirstParagraph"/>
      </w:pPr>
      <w:r>
        <w:t>Figure produced using Microsoft Powerpoint. Figure reproduced below.</w:t>
      </w:r>
    </w:p>
    <w:p w14:paraId="72C24EEE" w14:textId="77777777" w:rsidR="00DF5153" w:rsidRDefault="00162713">
      <w:pPr>
        <w:pStyle w:val="BodyText"/>
      </w:pPr>
      <w:r>
        <w:rPr>
          <w:noProof/>
        </w:rPr>
        <w:drawing>
          <wp:inline distT="0" distB="0" distL="0" distR="0" wp14:anchorId="02FC08CC" wp14:editId="19EA1B9B">
            <wp:extent cx="5943600" cy="33432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943600" cy="3343275"/>
                    </a:xfrm>
                    <a:prstGeom prst="rect">
                      <a:avLst/>
                    </a:prstGeom>
                    <a:noFill/>
                    <a:ln w="9525">
                      <a:noFill/>
                      <a:headEnd/>
                      <a:tailEnd/>
                    </a:ln>
                  </pic:spPr>
                </pic:pic>
              </a:graphicData>
            </a:graphic>
          </wp:inline>
        </w:drawing>
      </w:r>
    </w:p>
    <w:p w14:paraId="235AEAB7" w14:textId="77777777" w:rsidR="00DF5153" w:rsidRDefault="00162713">
      <w:pPr>
        <w:pStyle w:val="Heading2"/>
      </w:pPr>
      <w:bookmarkStart w:id="1" w:name="X1bfca4c514075d984de73a4a12ff9c71c455d8c"/>
      <w:bookmarkEnd w:id="0"/>
      <w:r>
        <w:lastRenderedPageBreak/>
        <w:t>Figure M.2. Correlation between the SPI Pillars</w:t>
      </w:r>
    </w:p>
    <w:p w14:paraId="71EB2866" w14:textId="77777777" w:rsidR="00DF5153" w:rsidRDefault="00162713">
      <w:pPr>
        <w:pStyle w:val="FirstParagraph"/>
      </w:pPr>
      <w:r>
        <w:rPr>
          <w:noProof/>
        </w:rPr>
        <w:drawing>
          <wp:inline distT="0" distB="0" distL="0" distR="0" wp14:anchorId="4531C434" wp14:editId="2140E6E5">
            <wp:extent cx="5943600" cy="39623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943600" cy="3962399"/>
                    </a:xfrm>
                    <a:prstGeom prst="rect">
                      <a:avLst/>
                    </a:prstGeom>
                    <a:noFill/>
                    <a:ln w="9525">
                      <a:noFill/>
                      <a:headEnd/>
                      <a:tailEnd/>
                    </a:ln>
                  </pic:spPr>
                </pic:pic>
              </a:graphicData>
            </a:graphic>
          </wp:inline>
        </w:drawing>
      </w:r>
    </w:p>
    <w:p w14:paraId="6579BA8D" w14:textId="77777777" w:rsidR="00DF5153" w:rsidRDefault="00162713">
      <w:pPr>
        <w:pStyle w:val="Heading2"/>
      </w:pPr>
      <w:bookmarkStart w:id="2" w:name="X19b3cc80457035504534a955e9aa925827f3ed2"/>
      <w:bookmarkEnd w:id="1"/>
      <w:r>
        <w:lastRenderedPageBreak/>
        <w:t>Figure M.3. Contribution of Each Pillar to SPI Score, by Country Income Level</w:t>
      </w:r>
    </w:p>
    <w:p w14:paraId="09F6A9D6" w14:textId="77777777" w:rsidR="00DF5153" w:rsidRDefault="00162713">
      <w:pPr>
        <w:pStyle w:val="FirstParagraph"/>
      </w:pPr>
      <w:r>
        <w:rPr>
          <w:noProof/>
        </w:rPr>
        <w:drawing>
          <wp:inline distT="0" distB="0" distL="0" distR="0" wp14:anchorId="51E69729" wp14:editId="1641F409">
            <wp:extent cx="5943600" cy="396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56DE3ED2" w14:textId="77777777" w:rsidR="00DF5153" w:rsidRDefault="00162713">
      <w:pPr>
        <w:pStyle w:val="BodyText"/>
      </w:pPr>
      <w:r>
        <w:rPr>
          <w:noProof/>
        </w:rPr>
        <w:lastRenderedPageBreak/>
        <w:drawing>
          <wp:inline distT="0" distB="0" distL="0" distR="0" wp14:anchorId="7B3BC592" wp14:editId="3F177D1B">
            <wp:extent cx="5943600" cy="396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271CF474" w14:textId="77777777" w:rsidR="00DF5153" w:rsidRDefault="00162713">
      <w:pPr>
        <w:pStyle w:val="Heading2"/>
      </w:pPr>
      <w:bookmarkStart w:id="3" w:name="Xa56c9b1e15676629fcfddb3f5b50647f2fdfd7b"/>
      <w:bookmarkEnd w:id="2"/>
      <w:r>
        <w:t>Table 1. Comparing the SPI and Other Data and Statist</w:t>
      </w:r>
      <w:r>
        <w:t>ics Indexes</w:t>
      </w:r>
    </w:p>
    <w:p w14:paraId="1CDACAC7" w14:textId="77777777" w:rsidR="00DF5153" w:rsidRDefault="00162713">
      <w:pPr>
        <w:pStyle w:val="FirstParagraph"/>
      </w:pPr>
      <w:r>
        <w:t>Table produced using Microsoft Word. Numbers come from research on each index.</w:t>
      </w:r>
    </w:p>
    <w:p w14:paraId="10A1F675" w14:textId="77777777" w:rsidR="00DF5153" w:rsidRDefault="00162713">
      <w:pPr>
        <w:pStyle w:val="Heading2"/>
      </w:pPr>
      <w:bookmarkStart w:id="4" w:name="X0e62fd0ec1785b15b46941bbfc8e17e22236255"/>
      <w:bookmarkEnd w:id="3"/>
      <w:r>
        <w:lastRenderedPageBreak/>
        <w:t>Figure 1. Number of Household Surveys vs. Country Income, 1982- 2022</w:t>
      </w:r>
    </w:p>
    <w:p w14:paraId="3078A8E4" w14:textId="77777777" w:rsidR="00DF5153" w:rsidRDefault="00162713">
      <w:pPr>
        <w:pStyle w:val="FirstParagraph"/>
      </w:pPr>
      <w:r>
        <w:rPr>
          <w:noProof/>
        </w:rPr>
        <w:drawing>
          <wp:inline distT="0" distB="0" distL="0" distR="0" wp14:anchorId="03275372" wp14:editId="16B8FFB4">
            <wp:extent cx="5943600" cy="39623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943600" cy="3962399"/>
                    </a:xfrm>
                    <a:prstGeom prst="rect">
                      <a:avLst/>
                    </a:prstGeom>
                    <a:noFill/>
                    <a:ln w="9525">
                      <a:noFill/>
                      <a:headEnd/>
                      <a:tailEnd/>
                    </a:ln>
                  </pic:spPr>
                </pic:pic>
              </a:graphicData>
            </a:graphic>
          </wp:inline>
        </w:drawing>
      </w:r>
    </w:p>
    <w:p w14:paraId="1FF40A1F" w14:textId="77777777" w:rsidR="00DF5153" w:rsidRDefault="00162713">
      <w:pPr>
        <w:pStyle w:val="BodyText"/>
      </w:pPr>
      <w:r>
        <w:rPr>
          <w:b/>
          <w:bCs/>
        </w:rPr>
        <w:t>Note</w:t>
      </w:r>
      <w:r>
        <w:t>: This figure employs data from the World Bank’s PIP database.</w:t>
      </w:r>
    </w:p>
    <w:p w14:paraId="70351230" w14:textId="77777777" w:rsidR="00DF5153" w:rsidRDefault="00162713">
      <w:pPr>
        <w:pStyle w:val="Heading2"/>
      </w:pPr>
      <w:bookmarkStart w:id="5" w:name="X80b8d7aa52c2f3178d50a6c823c677e9d64c65c"/>
      <w:bookmarkEnd w:id="4"/>
      <w:r>
        <w:lastRenderedPageBreak/>
        <w:t>Figure 2. Mapping Other Dat</w:t>
      </w:r>
      <w:r>
        <w:t>a Tools to SPI Framework</w:t>
      </w:r>
    </w:p>
    <w:p w14:paraId="3F07ADDA" w14:textId="77777777" w:rsidR="00DF5153" w:rsidRDefault="00162713">
      <w:pPr>
        <w:pStyle w:val="FirstParagraph"/>
      </w:pPr>
      <w:r>
        <w:rPr>
          <w:noProof/>
        </w:rPr>
        <w:drawing>
          <wp:inline distT="0" distB="0" distL="0" distR="0" wp14:anchorId="52365437" wp14:editId="094998D3">
            <wp:extent cx="5943600" cy="5943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24A56C1F" w14:textId="77777777" w:rsidR="00DF5153" w:rsidRDefault="00162713">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lastRenderedPageBreak/>
        <w:t>NULL</w:t>
      </w:r>
      <w:r>
        <w:br/>
      </w:r>
      <w:r>
        <w:br/>
      </w:r>
      <w:r>
        <w:rPr>
          <w:rStyle w:val="VerbatimChar"/>
        </w:rPr>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7931B8A0" w14:textId="77777777" w:rsidR="00DF5153" w:rsidRDefault="00162713">
      <w:pPr>
        <w:pStyle w:val="Heading2"/>
      </w:pPr>
      <w:bookmarkStart w:id="6" w:name="measuring-country-progress-over-time"/>
      <w:bookmarkEnd w:id="5"/>
      <w:r>
        <w:t>Measuring Country Progress over time</w:t>
      </w:r>
    </w:p>
    <w:p w14:paraId="0384CA64" w14:textId="77777777" w:rsidR="00DF5153" w:rsidRDefault="00162713">
      <w:pPr>
        <w:pStyle w:val="FirstParagraph"/>
      </w:pPr>
      <w:r>
        <w:t>This analysis explores countries that experienced large deviations from their country</w:t>
      </w:r>
      <w:r>
        <w:t xml:space="preserve"> specific time trends in the year 2022 for both the SPI and ODIN indices.</w:t>
      </w:r>
    </w:p>
    <w:p w14:paraId="1854FFF9" w14:textId="77777777" w:rsidR="00DF5153" w:rsidRDefault="00162713">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0FECBC4A" w14:textId="77777777" w:rsidR="00DF5153" w:rsidRDefault="00162713">
      <w:pPr>
        <w:pStyle w:val="BodyText"/>
      </w:pPr>
      <w:r>
        <w:t xml:space="preserve">A set of 15 countries that are the largest over-performers and 15 of the largest </w:t>
      </w:r>
      <w:r>
        <w:t>underperformers are shown below for each index.</w:t>
      </w:r>
    </w:p>
    <w:p w14:paraId="08002BA4" w14:textId="77777777" w:rsidR="00DF5153" w:rsidRDefault="00162713">
      <w:pPr>
        <w:pStyle w:val="BodyText"/>
      </w:pPr>
      <w:r>
        <w:t>Figure. Over/Under-Performers in 2022 for SPI and ODIN overall scores compared to 5 year country trends.</w:t>
      </w:r>
    </w:p>
    <w:p w14:paraId="0996F45E" w14:textId="77777777" w:rsidR="00DF5153" w:rsidRDefault="00162713">
      <w:pPr>
        <w:pStyle w:val="BodyText"/>
      </w:pPr>
      <w:r>
        <w:rPr>
          <w:noProof/>
        </w:rPr>
        <w:drawing>
          <wp:inline distT="0" distB="0" distL="0" distR="0" wp14:anchorId="67789E22" wp14:editId="19576322">
            <wp:extent cx="5943600" cy="39623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943600" cy="3962399"/>
                    </a:xfrm>
                    <a:prstGeom prst="rect">
                      <a:avLst/>
                    </a:prstGeom>
                    <a:noFill/>
                    <a:ln w="9525">
                      <a:noFill/>
                      <a:headEnd/>
                      <a:tailEnd/>
                    </a:ln>
                  </pic:spPr>
                </pic:pic>
              </a:graphicData>
            </a:graphic>
          </wp:inline>
        </w:drawing>
      </w:r>
    </w:p>
    <w:p w14:paraId="7F29800E" w14:textId="77777777" w:rsidR="00DF5153" w:rsidRDefault="00162713">
      <w:pPr>
        <w:pStyle w:val="BodyText"/>
      </w:pPr>
      <w:r>
        <w:t>Figure. Over/Under-Performers in 2021 for SPI and ODIN overall scores compared to 5 year country tren</w:t>
      </w:r>
      <w:r>
        <w:t>ds.</w:t>
      </w:r>
    </w:p>
    <w:p w14:paraId="762284FB" w14:textId="77777777" w:rsidR="00DF5153" w:rsidRDefault="00162713">
      <w:pPr>
        <w:pStyle w:val="BodyText"/>
      </w:pPr>
      <w:r>
        <w:rPr>
          <w:noProof/>
        </w:rPr>
        <w:drawing>
          <wp:inline distT="0" distB="0" distL="0" distR="0" wp14:anchorId="4882CE97" wp14:editId="5D3C5C62">
            <wp:extent cx="5943600" cy="39623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PI_literature_review_charts_files/figure-docx/overunder2-1.png"/>
                    <pic:cNvPicPr>
                      <a:picLocks noChangeAspect="1" noChangeArrowheads="1"/>
                    </pic:cNvPicPr>
                  </pic:nvPicPr>
                  <pic:blipFill>
                    <a:blip r:embed="rId14"/>
                    <a:stretch>
                      <a:fillRect/>
                    </a:stretch>
                  </pic:blipFill>
                  <pic:spPr bwMode="auto">
                    <a:xfrm>
                      <a:off x="0" y="0"/>
                      <a:ext cx="5943600" cy="3962399"/>
                    </a:xfrm>
                    <a:prstGeom prst="rect">
                      <a:avLst/>
                    </a:prstGeom>
                    <a:noFill/>
                    <a:ln w="9525">
                      <a:noFill/>
                      <a:headEnd/>
                      <a:tailEnd/>
                    </a:ln>
                  </pic:spPr>
                </pic:pic>
              </a:graphicData>
            </a:graphic>
          </wp:inline>
        </w:drawing>
      </w:r>
    </w:p>
    <w:tbl>
      <w:tblPr>
        <w:tblW w:w="0" w:type="auto"/>
        <w:jc w:val="center"/>
        <w:tblLayout w:type="fixed"/>
        <w:tblLook w:val="0420" w:firstRow="1" w:lastRow="0" w:firstColumn="0" w:lastColumn="0" w:noHBand="0" w:noVBand="1"/>
      </w:tblPr>
      <w:tblGrid>
        <w:gridCol w:w="1080"/>
        <w:gridCol w:w="1080"/>
        <w:gridCol w:w="1080"/>
        <w:gridCol w:w="1080"/>
      </w:tblGrid>
      <w:tr w:rsidR="00DF5153" w14:paraId="35D671AE" w14:textId="77777777">
        <w:trPr>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480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and ODIN Over/Under-performers in 2022 compared to country time trend from 2016 to 2020.</w:t>
            </w:r>
          </w:p>
        </w:tc>
      </w:tr>
      <w:tr w:rsidR="00DF5153" w14:paraId="7829351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402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2A7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4DB3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E6D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DF5153" w14:paraId="223A7F0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69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2D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17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64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DF5153" w14:paraId="14424B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05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367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8A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8A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DF5153" w14:paraId="60ABF9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8B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B2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94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CD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DF5153" w14:paraId="3B275B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99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77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BA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1D0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DF5153" w14:paraId="16EAB9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76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0F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B2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8E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DF5153" w14:paraId="4801AB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DB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40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03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9A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r>
      <w:tr w:rsidR="00DF5153" w14:paraId="702C39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06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EA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58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47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DF5153" w14:paraId="2FABCB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42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67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A3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D2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DF5153" w14:paraId="72DEB4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BB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7F3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44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29A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5C7DD8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CE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6D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31B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A5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r>
      <w:tr w:rsidR="00DF5153" w14:paraId="07EE07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28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8A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FD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DB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DF5153" w14:paraId="74C98D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FD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1B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E7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BE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3E9ABE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31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BC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36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59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DF5153" w14:paraId="3CED80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C5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D8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47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E0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DF5153" w14:paraId="0CB008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5B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85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60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EE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r>
      <w:tr w:rsidR="00DF5153" w14:paraId="0DB0BC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7E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2A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B6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EB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r>
      <w:tr w:rsidR="00DF5153" w14:paraId="6034CE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00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75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30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0C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r>
      <w:tr w:rsidR="00DF5153" w14:paraId="6022994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90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D8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E6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99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r w:rsidR="00DF5153" w14:paraId="39787D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A7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61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42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5B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DF5153" w14:paraId="5FD9BD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39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0C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9D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36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DF5153" w14:paraId="0607D3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76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83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FC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69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DF5153" w14:paraId="4A3D53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D0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E2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2B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DC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r>
      <w:tr w:rsidR="00DF5153" w14:paraId="7357067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7E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7C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EE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B8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DF5153" w14:paraId="63E254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30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56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77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3A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DF5153" w14:paraId="2526C4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4C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73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32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EB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394FAF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F2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9C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BD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36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0CC66E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E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55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5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68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DF5153" w14:paraId="302DCA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F3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37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83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26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DF5153" w14:paraId="5D7233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74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36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36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28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r>
      <w:tr w:rsidR="00DF5153" w14:paraId="6589F08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297C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9AF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96F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602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bl>
    <w:p w14:paraId="77DE0D0D" w14:textId="77777777" w:rsidR="00DF5153" w:rsidRDefault="00162713">
      <w:pPr>
        <w:pStyle w:val="SourceCode"/>
      </w:pPr>
      <w:r>
        <w:rPr>
          <w:rStyle w:val="VerbatimChar"/>
        </w:rPr>
        <w:t>[1] 3.949142</w:t>
      </w:r>
    </w:p>
    <w:p w14:paraId="1CA79A52" w14:textId="77777777" w:rsidR="00DF5153" w:rsidRDefault="00162713">
      <w:pPr>
        <w:pStyle w:val="SourceCode"/>
      </w:pPr>
      <w:r>
        <w:rPr>
          <w:rStyle w:val="VerbatimChar"/>
        </w:rPr>
        <w:t>[1] 6.927273</w:t>
      </w:r>
    </w:p>
    <w:p w14:paraId="64D7F329" w14:textId="77777777" w:rsidR="00DF5153" w:rsidRDefault="00162713">
      <w:pPr>
        <w:pStyle w:val="SourceCode"/>
      </w:pPr>
      <w:r>
        <w:rPr>
          <w:rStyle w:val="VerbatimChar"/>
        </w:rPr>
        <w:t>[1] 0.1731068</w:t>
      </w:r>
    </w:p>
    <w:p w14:paraId="4B984EA6" w14:textId="77777777" w:rsidR="00DF5153" w:rsidRDefault="00162713">
      <w:pPr>
        <w:pStyle w:val="FirstParagraph"/>
      </w:pPr>
      <w:r>
        <w:t>Movement between quintiles</w:t>
      </w:r>
    </w:p>
    <w:p w14:paraId="2D0E1F95" w14:textId="77777777" w:rsidR="00DF5153" w:rsidRDefault="00162713">
      <w:pPr>
        <w:pStyle w:val="BodyText"/>
      </w:pPr>
      <w:r>
        <w:t>Table. Top Movers for SPI and ODIN between 2016 and 2022.</w:t>
      </w:r>
    </w:p>
    <w:tbl>
      <w:tblPr>
        <w:tblW w:w="0" w:type="auto"/>
        <w:jc w:val="center"/>
        <w:tblLayout w:type="fixed"/>
        <w:tblLook w:val="0420" w:firstRow="1" w:lastRow="0" w:firstColumn="0" w:lastColumn="0" w:noHBand="0" w:noVBand="1"/>
      </w:tblPr>
      <w:tblGrid>
        <w:gridCol w:w="2086"/>
        <w:gridCol w:w="2624"/>
        <w:gridCol w:w="2624"/>
        <w:gridCol w:w="2819"/>
        <w:gridCol w:w="2819"/>
      </w:tblGrid>
      <w:tr w:rsidR="00DF5153" w14:paraId="693C4BAD" w14:textId="77777777">
        <w:trPr>
          <w:tblHeader/>
          <w:jc w:val="center"/>
        </w:trPr>
        <w:tc>
          <w:tcPr>
            <w:tcW w:w="2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E52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26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EC0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6 SPI overall score</w:t>
            </w:r>
          </w:p>
        </w:tc>
        <w:tc>
          <w:tcPr>
            <w:tcW w:w="26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7FE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 SPI overall score</w:t>
            </w:r>
          </w:p>
        </w:tc>
        <w:tc>
          <w:tcPr>
            <w:tcW w:w="28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BAD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6 ODIN overall score</w:t>
            </w:r>
          </w:p>
        </w:tc>
        <w:tc>
          <w:tcPr>
            <w:tcW w:w="28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BE9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 ODIN overall score</w:t>
            </w:r>
          </w:p>
        </w:tc>
      </w:tr>
      <w:tr w:rsidR="00DF5153" w14:paraId="6824E6EF" w14:textId="77777777">
        <w:trPr>
          <w:jc w:val="center"/>
        </w:trPr>
        <w:tc>
          <w:tcPr>
            <w:tcW w:w="2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011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2624" w:type="dxa"/>
            <w:tcBorders>
              <w:top w:val="single" w:sz="12" w:space="0" w:color="666666"/>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4200E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24" w:type="dxa"/>
            <w:tcBorders>
              <w:top w:val="single" w:sz="12" w:space="0" w:color="666666"/>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CC7B8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single" w:sz="12" w:space="0" w:color="666666"/>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504A8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B887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DF5153" w14:paraId="308F63E6"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58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AAAB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C8E69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6BDE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4B8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DF5153" w14:paraId="66A2F801"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47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262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D01E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2C56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90F8A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3A96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DF5153" w14:paraId="559763DF"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27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2A79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9427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AFDE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F34B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DF5153" w14:paraId="04AEDE3A"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45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6C5B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0BC7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F090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0D133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DF5153" w14:paraId="69586B33"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13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9501E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B8A7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FD09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51E2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DF5153" w14:paraId="386A8665"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62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7AA7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7909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17A1A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5E15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DF5153" w14:paraId="15D4226F"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96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4297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C3FE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618D9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6CDF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DF5153" w14:paraId="62DECFAE"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C2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E01D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CD18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3E34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8781C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DF5153" w14:paraId="1734B838"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29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8BB4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78E04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4C2D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6EDD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DF5153" w14:paraId="283DE9E6"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F6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2624"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8491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8BDF0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9C7CD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1E08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DF5153" w14:paraId="7696320C"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D5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262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F70B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8BEB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DED9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4C92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DF5153" w14:paraId="1C31278C"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E3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C7A4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0E43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F4642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7B74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DF5153" w14:paraId="2F56AFA8"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DF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7DFF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AE6E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6C6FB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A6E2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DF5153" w14:paraId="17A0D362"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7E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41720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24"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41AD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0A75B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F77F2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DF5153" w14:paraId="7ED54DDB"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07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A4B98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11C45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9235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82216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DF5153" w14:paraId="63AC9765"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BA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7A669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2479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50AC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819"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EAB1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DF5153" w14:paraId="3F978EE1"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E2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4635A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295A4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C9DF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89C4F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DF5153" w14:paraId="4CB1FB30" w14:textId="77777777">
        <w:trPr>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13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2624"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2ED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24"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F339F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A7A5A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FDC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DF5153" w14:paraId="6AC29565" w14:textId="77777777">
        <w:trPr>
          <w:jc w:val="center"/>
        </w:trPr>
        <w:tc>
          <w:tcPr>
            <w:tcW w:w="2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E3C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2624"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4E5664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624"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635010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11A4AC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819"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75697B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45EA2D1E" w14:textId="77777777" w:rsidR="00DF5153" w:rsidRDefault="00162713">
      <w:pPr>
        <w:pStyle w:val="Heading2"/>
      </w:pPr>
      <w:bookmarkStart w:id="7" w:name="X624e4d230b6a4be84986dbda177f584809691b3"/>
      <w:bookmarkEnd w:id="6"/>
      <w:r>
        <w:t>Figure 3. Trends in Overall ODIN and SPI Scores, 2016-2022</w:t>
      </w:r>
    </w:p>
    <w:p w14:paraId="43D1A12E" w14:textId="77777777" w:rsidR="00DF5153" w:rsidRDefault="00162713">
      <w:pPr>
        <w:pStyle w:val="FirstParagraph"/>
      </w:pPr>
      <w:r>
        <w:rPr>
          <w:noProof/>
        </w:rPr>
        <w:drawing>
          <wp:inline distT="0" distB="0" distL="0" distR="0" wp14:anchorId="6FB0FA29" wp14:editId="7379D993">
            <wp:extent cx="5943600" cy="77266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PI_literature_review_charts_files/figure-docx/fig3-1.png"/>
                    <pic:cNvPicPr>
                      <a:picLocks noChangeAspect="1" noChangeArrowheads="1"/>
                    </pic:cNvPicPr>
                  </pic:nvPicPr>
                  <pic:blipFill>
                    <a:blip r:embed="rId15"/>
                    <a:stretch>
                      <a:fillRect/>
                    </a:stretch>
                  </pic:blipFill>
                  <pic:spPr bwMode="auto">
                    <a:xfrm>
                      <a:off x="0" y="0"/>
                      <a:ext cx="5943600" cy="7726680"/>
                    </a:xfrm>
                    <a:prstGeom prst="rect">
                      <a:avLst/>
                    </a:prstGeom>
                    <a:noFill/>
                    <a:ln w="9525">
                      <a:noFill/>
                      <a:headEnd/>
                      <a:tailEnd/>
                    </a:ln>
                  </pic:spPr>
                </pic:pic>
              </a:graphicData>
            </a:graphic>
          </wp:inline>
        </w:drawing>
      </w:r>
    </w:p>
    <w:p w14:paraId="5C212DE9" w14:textId="77777777" w:rsidR="00DF5153" w:rsidRDefault="00162713">
      <w:pPr>
        <w:pStyle w:val="SourceCode"/>
      </w:pPr>
      <w:r>
        <w:rPr>
          <w:rStyle w:val="VerbatimChar"/>
        </w:rPr>
        <w:t>[1] -5.012917</w:t>
      </w:r>
    </w:p>
    <w:p w14:paraId="7FEB396E" w14:textId="77777777" w:rsidR="00DF5153" w:rsidRDefault="00162713">
      <w:pPr>
        <w:pStyle w:val="Heading2"/>
      </w:pPr>
      <w:bookmarkStart w:id="8" w:name="X4fb9f843e266a99d6c68d76fdaa2de942d6af61"/>
      <w:bookmarkEnd w:id="7"/>
      <w:r>
        <w:t>Figure 4. Absolute Value of Correlation between Key SDGs and Indexes</w:t>
      </w:r>
    </w:p>
    <w:p w14:paraId="7E071F7A" w14:textId="77777777" w:rsidR="00DF5153" w:rsidRDefault="00162713">
      <w:pPr>
        <w:pStyle w:val="FirstParagraph"/>
      </w:pPr>
      <w:r>
        <w:rPr>
          <w:noProof/>
        </w:rPr>
        <w:drawing>
          <wp:inline distT="0" distB="0" distL="0" distR="0" wp14:anchorId="249CBEC9" wp14:editId="2C4FEB87">
            <wp:extent cx="5943600" cy="74295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SPI_literature_review_charts_files/figure-docx/fig4-1.png"/>
                    <pic:cNvPicPr>
                      <a:picLocks noChangeAspect="1" noChangeArrowheads="1"/>
                    </pic:cNvPicPr>
                  </pic:nvPicPr>
                  <pic:blipFill>
                    <a:blip r:embed="rId16"/>
                    <a:stretch>
                      <a:fillRect/>
                    </a:stretch>
                  </pic:blipFill>
                  <pic:spPr bwMode="auto">
                    <a:xfrm>
                      <a:off x="0" y="0"/>
                      <a:ext cx="5943600" cy="7429500"/>
                    </a:xfrm>
                    <a:prstGeom prst="rect">
                      <a:avLst/>
                    </a:prstGeom>
                    <a:noFill/>
                    <a:ln w="9525">
                      <a:noFill/>
                      <a:headEnd/>
                      <a:tailEnd/>
                    </a:ln>
                  </pic:spPr>
                </pic:pic>
              </a:graphicData>
            </a:graphic>
          </wp:inline>
        </w:drawing>
      </w:r>
    </w:p>
    <w:p w14:paraId="724F8886" w14:textId="77777777" w:rsidR="00DF5153" w:rsidRDefault="00162713">
      <w:pPr>
        <w:pStyle w:val="Heading2"/>
      </w:pPr>
      <w:bookmarkStart w:id="9" w:name="X2af3cfe9ccb221442b8273720a621c0ce16bd30"/>
      <w:bookmarkEnd w:id="8"/>
      <w:r>
        <w:t>Figure 5. Absolute Value of Correlations between Key Development Indices</w:t>
      </w:r>
    </w:p>
    <w:p w14:paraId="70356A99" w14:textId="77777777" w:rsidR="00DF5153" w:rsidRDefault="00162713">
      <w:pPr>
        <w:pStyle w:val="FirstParagraph"/>
      </w:pPr>
      <w:r>
        <w:rPr>
          <w:noProof/>
        </w:rPr>
        <w:drawing>
          <wp:inline distT="0" distB="0" distL="0" distR="0" wp14:anchorId="110B70F7" wp14:editId="7EF95BD0">
            <wp:extent cx="5943600" cy="445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PI_literature_review_charts_files/figure-docx/fig5-1.png"/>
                    <pic:cNvPicPr>
                      <a:picLocks noChangeAspect="1" noChangeArrowheads="1"/>
                    </pic:cNvPicPr>
                  </pic:nvPicPr>
                  <pic:blipFill>
                    <a:blip r:embed="rId17"/>
                    <a:stretch>
                      <a:fillRect/>
                    </a:stretch>
                  </pic:blipFill>
                  <pic:spPr bwMode="auto">
                    <a:xfrm>
                      <a:off x="0" y="0"/>
                      <a:ext cx="5943600" cy="4457700"/>
                    </a:xfrm>
                    <a:prstGeom prst="rect">
                      <a:avLst/>
                    </a:prstGeom>
                    <a:noFill/>
                    <a:ln w="9525">
                      <a:noFill/>
                      <a:headEnd/>
                      <a:tailEnd/>
                    </a:ln>
                  </pic:spPr>
                </pic:pic>
              </a:graphicData>
            </a:graphic>
          </wp:inline>
        </w:drawing>
      </w:r>
    </w:p>
    <w:p w14:paraId="4C475B67" w14:textId="77777777" w:rsidR="00DF5153" w:rsidRDefault="00162713">
      <w:pPr>
        <w:pStyle w:val="Heading2"/>
      </w:pPr>
      <w:bookmarkStart w:id="10" w:name="figure-6.-theory-of-change"/>
      <w:bookmarkEnd w:id="9"/>
      <w:r>
        <w:t>Figure 6. Theory of Change</w:t>
      </w:r>
    </w:p>
    <w:p w14:paraId="688A66F1" w14:textId="77777777" w:rsidR="00DF5153" w:rsidRDefault="00162713">
      <w:pPr>
        <w:pStyle w:val="FirstParagraph"/>
      </w:pPr>
      <w:r>
        <w:t>Figure produced using Microsoft Powerpoint.</w:t>
      </w:r>
    </w:p>
    <w:p w14:paraId="209C144E" w14:textId="77777777" w:rsidR="00DF5153" w:rsidRDefault="00162713">
      <w:pPr>
        <w:pStyle w:val="BodyText"/>
      </w:pPr>
      <w:r>
        <w:rPr>
          <w:noProof/>
        </w:rPr>
        <w:drawing>
          <wp:inline distT="0" distB="0" distL="0" distR="0" wp14:anchorId="3F444195" wp14:editId="3894D742">
            <wp:extent cx="5943600" cy="334327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other_figures/SPI_theory_change.png"/>
                    <pic:cNvPicPr>
                      <a:picLocks noChangeAspect="1" noChangeArrowheads="1"/>
                    </pic:cNvPicPr>
                  </pic:nvPicPr>
                  <pic:blipFill>
                    <a:blip r:embed="rId18"/>
                    <a:stretch>
                      <a:fillRect/>
                    </a:stretch>
                  </pic:blipFill>
                  <pic:spPr bwMode="auto">
                    <a:xfrm>
                      <a:off x="0" y="0"/>
                      <a:ext cx="5943600" cy="3343275"/>
                    </a:xfrm>
                    <a:prstGeom prst="rect">
                      <a:avLst/>
                    </a:prstGeom>
                    <a:noFill/>
                    <a:ln w="9525">
                      <a:noFill/>
                      <a:headEnd/>
                      <a:tailEnd/>
                    </a:ln>
                  </pic:spPr>
                </pic:pic>
              </a:graphicData>
            </a:graphic>
          </wp:inline>
        </w:drawing>
      </w:r>
    </w:p>
    <w:p w14:paraId="1EC3A544" w14:textId="77777777" w:rsidR="00DF5153" w:rsidRDefault="00162713">
      <w:pPr>
        <w:pStyle w:val="Heading2"/>
      </w:pPr>
      <w:bookmarkStart w:id="11" w:name="X0734281f3b9607c93358816605352719929baf8"/>
      <w:bookmarkEnd w:id="10"/>
      <w:r>
        <w:t>Table A.1. An Overview of the World Bank’s Statistical Capacity Index (SCI) in Selected Recent Studies</w:t>
      </w:r>
    </w:p>
    <w:p w14:paraId="52A7ECA1" w14:textId="77777777" w:rsidR="00DF5153" w:rsidRDefault="00162713">
      <w:pPr>
        <w:pStyle w:val="FirstParagraph"/>
      </w:pPr>
      <w:r>
        <w:t>Table produced using Microsoft Word. Articles gathered through a literature review.</w:t>
      </w:r>
    </w:p>
    <w:p w14:paraId="0F2DCEE8" w14:textId="77777777" w:rsidR="00DF5153" w:rsidRDefault="00162713">
      <w:pPr>
        <w:pStyle w:val="Heading2"/>
      </w:pPr>
      <w:bookmarkStart w:id="12" w:name="table-a.2.-description-of-spi-dimensions"/>
      <w:bookmarkEnd w:id="11"/>
      <w:r>
        <w:t xml:space="preserve">Table A.2. Description </w:t>
      </w:r>
      <w:r>
        <w:t>of SPI Dimensions</w:t>
      </w:r>
    </w:p>
    <w:p w14:paraId="6B675BC4" w14:textId="77777777" w:rsidR="00DF5153" w:rsidRDefault="00162713">
      <w:pPr>
        <w:pStyle w:val="FirstParagraph"/>
      </w:pPr>
      <w:r>
        <w:t>Table produced using Microsoft Word, based on SPI metadata.</w:t>
      </w:r>
    </w:p>
    <w:p w14:paraId="773864F6" w14:textId="77777777" w:rsidR="00DF5153" w:rsidRDefault="00162713">
      <w:pPr>
        <w:pStyle w:val="Heading2"/>
      </w:pPr>
      <w:bookmarkStart w:id="13" w:name="X40c508e5825924e27cc27c4c5f108cb2436524a"/>
      <w:bookmarkEnd w:id="12"/>
      <w:r>
        <w:t>Table A.3. Mapping of SPI Indicators to SDG Indicators</w:t>
      </w:r>
    </w:p>
    <w:p w14:paraId="49862DD3" w14:textId="77777777" w:rsidR="00DF5153" w:rsidRDefault="00162713">
      <w:pPr>
        <w:pStyle w:val="FirstParagraph"/>
      </w:pPr>
      <w:r>
        <w:t>Table produced using Microsoft Word, based on SPI metadata and UN SDG Indicator metadata.</w:t>
      </w:r>
    </w:p>
    <w:p w14:paraId="3B98C641" w14:textId="77777777" w:rsidR="00DF5153" w:rsidRDefault="00162713">
      <w:pPr>
        <w:pStyle w:val="Heading2"/>
      </w:pPr>
      <w:bookmarkStart w:id="14" w:name="Xb2a5a5cca28b8e58d69a2fa9827d971c3736845"/>
      <w:bookmarkEnd w:id="13"/>
      <w:r>
        <w:t xml:space="preserve">Table A.4. SPI overall score and </w:t>
      </w:r>
      <w:r>
        <w:t>Pillar Scores in 2022</w:t>
      </w:r>
    </w:p>
    <w:p w14:paraId="6EFA73D7" w14:textId="77777777" w:rsidR="00DF5153" w:rsidRDefault="00162713">
      <w:pPr>
        <w:pStyle w:val="FirstParagraph"/>
      </w:pPr>
      <w:r>
        <w:t>Below, the full list of countries by their SPI overall score in 2022 is presented. The first column is the country name and the following columns are the overall SPI overall score, and then the sub-scores for pillars 1, 2, 3, 4, and 5</w:t>
      </w:r>
      <w:r>
        <w:t>. The purpose of the SPI is to help countries assess and improve the performance of their statistical systems. The presentation of SPI overall scores is designed to reflect that aim. Small differences between countries should not be stressed since they can</w:t>
      </w:r>
      <w:r>
        <w:t xml:space="preserve"> reflect imprecision arising from the currently available indicators rather than meaningful differences in performance. Instead, the presentation of overall SPI scores focuses on larger groupings of countries reflecting broad categories of performance as m</w:t>
      </w:r>
      <w:r>
        <w:t xml:space="preserve">easured by the indicator framework. In total there are 186 countries with sufficient data to compute an index value. This set of countries covers 99.3 percent of the world population. Countries shaded in dark orange are the lowest performing, countries in </w:t>
      </w:r>
      <w:r>
        <w:t>dark green are the highest performing. Countries are grouped into five groups:</w:t>
      </w:r>
    </w:p>
    <w:p w14:paraId="193B0335" w14:textId="77777777" w:rsidR="00DF5153" w:rsidRDefault="00162713">
      <w:pPr>
        <w:pStyle w:val="Compact"/>
        <w:numPr>
          <w:ilvl w:val="0"/>
          <w:numId w:val="14"/>
        </w:numPr>
      </w:pPr>
      <w:r>
        <w:rPr>
          <w:b/>
          <w:bCs/>
        </w:rPr>
        <w:t>Top Quintile</w:t>
      </w:r>
      <w:r>
        <w:t>: Countries in the Top quintile are classified in this group. Shading in dark green.</w:t>
      </w:r>
      <w:r>
        <w:br/>
      </w:r>
    </w:p>
    <w:p w14:paraId="07F6C4BA" w14:textId="77777777" w:rsidR="00DF5153" w:rsidRDefault="00162713">
      <w:pPr>
        <w:pStyle w:val="Compact"/>
        <w:numPr>
          <w:ilvl w:val="0"/>
          <w:numId w:val="14"/>
        </w:numPr>
      </w:pPr>
      <w:r>
        <w:rPr>
          <w:b/>
          <w:bCs/>
        </w:rPr>
        <w:t>4th Quintile</w:t>
      </w:r>
      <w:r>
        <w:t>: Countries in the 4th quintile, or those above the 60th percentile</w:t>
      </w:r>
      <w:r>
        <w:t xml:space="preserve"> but below the 80th percentile are in this group. Shading in light green.</w:t>
      </w:r>
      <w:r>
        <w:br/>
      </w:r>
    </w:p>
    <w:p w14:paraId="20E5B717" w14:textId="77777777" w:rsidR="00DF5153" w:rsidRDefault="00162713">
      <w:pPr>
        <w:pStyle w:val="Compact"/>
        <w:numPr>
          <w:ilvl w:val="0"/>
          <w:numId w:val="14"/>
        </w:numPr>
      </w:pPr>
      <w:r>
        <w:rPr>
          <w:b/>
          <w:bCs/>
        </w:rPr>
        <w:t>3rd Quintile</w:t>
      </w:r>
      <w:r>
        <w:t>: Countries in the 3rd quintile, or those between the 40th and 60th percentile, are classified in this group. Shading in yellow.</w:t>
      </w:r>
      <w:r>
        <w:br/>
      </w:r>
    </w:p>
    <w:p w14:paraId="27ADA494" w14:textId="77777777" w:rsidR="00DF5153" w:rsidRDefault="00162713">
      <w:pPr>
        <w:pStyle w:val="Compact"/>
        <w:numPr>
          <w:ilvl w:val="0"/>
          <w:numId w:val="14"/>
        </w:numPr>
      </w:pPr>
      <w:r>
        <w:rPr>
          <w:b/>
          <w:bCs/>
        </w:rPr>
        <w:t>2nd Quintile</w:t>
      </w:r>
      <w:r>
        <w:t>: Countries in the 2nd quin</w:t>
      </w:r>
      <w:r>
        <w:t>tile, or those above the 20th percentile but below the 40th percentile, are in this group. Shading in light orange.</w:t>
      </w:r>
      <w:r>
        <w:br/>
      </w:r>
    </w:p>
    <w:p w14:paraId="4B8F9696" w14:textId="77777777" w:rsidR="00DF5153" w:rsidRDefault="00162713">
      <w:pPr>
        <w:pStyle w:val="Compact"/>
        <w:numPr>
          <w:ilvl w:val="0"/>
          <w:numId w:val="14"/>
        </w:numPr>
      </w:pPr>
      <w:r>
        <w:rPr>
          <w:b/>
          <w:bCs/>
        </w:rPr>
        <w:t>Bottom 20%</w:t>
      </w:r>
      <w:r>
        <w:t>: Countries in the bottom 20% are classified in this group. Shading in dark orange .</w:t>
      </w:r>
    </w:p>
    <w:tbl>
      <w:tblPr>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DF5153" w14:paraId="22DCFBB1" w14:textId="77777777">
        <w:trPr>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0C3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E71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460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557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E34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649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ED4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DF5153" w14:paraId="26784896" w14:textId="77777777">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80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3703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89D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1A1F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2A14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4F29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05A4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49C01B5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6E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DD73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9655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68A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180A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653D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EFEF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2E2DE3C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63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7897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460E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B0D2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8BA1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BEAF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50FE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6B0CD53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1A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70EF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AB15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52C4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3BC3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C3B3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CE51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6936897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26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A955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4913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7E42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CA5E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A0D5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37A1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7E80E5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46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4F16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3111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FA4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D061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BC7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6EB7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00A555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BDC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8291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0EB3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17D9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0FC6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482D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0A71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31A14E9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A3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11F8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6F2E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48D2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BA62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6444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A0A9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2214DF8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BF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CB0C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A045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A600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9B7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B256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A146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10321D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5E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77EA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5BE3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2ABE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D69A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E4C1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D5BF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44EE10B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2E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431C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9F30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1248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7619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BBFF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33F2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4E06050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83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D157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0B0F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690D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2EB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8810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ED27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5C43D52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CE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D6CD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A822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3D4A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686B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F4EF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9110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0703864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01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790A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8BE5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FE1F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0113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53BD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94F8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333A97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87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BD58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F72E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C2FF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C3E3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07C8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B329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3EBD11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00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943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809B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E73C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5D5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0668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EEBC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476DE5E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94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F42A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844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0A3E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102C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8BF2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E4E6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5BDF00D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7C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C638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A67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F19F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7B18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6CEF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3FC7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6D1226B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2E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6611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CBD4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AE71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4A85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FEF8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99F3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55E5E2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04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0DDA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8DC4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B476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2ACA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E27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C1B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32FC37F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14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F915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B3FF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6FBF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1B65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18FB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6EE9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303251D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86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5BF8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6135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087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7720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2FB4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3BA4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0DCDFDC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8A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B8C1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F5F3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9D90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B08C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1E08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38E5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74216F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55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2218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0B38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94F9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44DA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8805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445F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602A396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93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6AB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0F91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5234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C798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369C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2074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6041F1C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91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3276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FECA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B6BD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97F1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05E5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40FD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1A3C58E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16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97DB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BA95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FE8B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2E46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498C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B1D4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363F5D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F0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878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0090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AA86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07C5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2C27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FEDB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0E1433D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E2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193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F4ED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4437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FFBA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99D8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1E0E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3069E6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08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2DC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368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F7E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716D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066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D932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4DD255B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D0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3612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70A7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E3E0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1B64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F6F9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CE3B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435EB3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6F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7E4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B4D5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60AD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F0AE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5AE8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A8C3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DF5153" w14:paraId="5F22C3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1D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CDD6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A459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109F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D636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E750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0B07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2690391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58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9A7D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CA8A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3BA9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F1A4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48B0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B994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385D72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6B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02E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86C9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E7FC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DC32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771F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EE91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309C03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E0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C1D6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3E0E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C823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44F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2A16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9E65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5BCC6A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A0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C287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D7DC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2D73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B91E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E29D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C398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60992F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08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5F02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F3DA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1584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620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CBF4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5C8C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4C34139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BF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607C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A75E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D40E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3C58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1756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6FC7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22F47F4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067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FC70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D96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09E4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97AB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92A4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AF37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1F7B8C6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3EE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AF31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0B1B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3B02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D9EE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937D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3AF9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0F6048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9F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D7D4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F0ED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DB8F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2FE4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5666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B247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DF5153" w14:paraId="420A23D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41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1C0B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003F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7FDC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2D4C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CAD1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E292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701685E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BE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FAC9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05ED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73C7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C3AC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C645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62F3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4798B14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5A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BA11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37BA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0BEA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3B6A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82DA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6BC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780FC19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10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9528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437F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6C01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8D4D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D919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2D1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5A5988C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2B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D9F3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5CD8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FC6E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2029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D306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AA5A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DF5153" w14:paraId="4FA2AE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64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248A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D8C9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B3AD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AFE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D8AE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A590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0D232C7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8B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9F4C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52E8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B742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9119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921B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3B83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DF5153" w14:paraId="566D44F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74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21C1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F9DB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622F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CE70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BECE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087B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6A57AC5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24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B31C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4661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1EFC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BEFB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C869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7FFE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5A553E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87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0E24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A55C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E515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7706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431F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84D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DF5153" w14:paraId="300FE28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1E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A1BE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0901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9A36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3858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AD4B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3BB8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DF5153" w14:paraId="25F51D8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08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70C1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AD85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E08A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2B90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545A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1F75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DF5153" w14:paraId="5DEA7E1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37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BCA8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EA8FE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2E2C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7B4D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63E0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A494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DF5153" w14:paraId="041F0F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D5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842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F588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8182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8185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E658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ECF2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00AF9B9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ED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9A27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4F9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35E8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138F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85CE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5ED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7A1828E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D5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288F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21D4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EB16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D0BC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E76D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5118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DF5153" w14:paraId="32FF0D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B0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BBCF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157D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74FE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56C3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9193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D7CD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440C357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E9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A551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2CAA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93CF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8A48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FF67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3FBB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2AFBC44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1D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B3A5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EDFE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52D6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085D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E4CE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4F7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3EC7F2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E9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F145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0689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E6BA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2BD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B64C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A3F3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7338AA7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39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06E9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39E6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5997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0C67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ED0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C413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1BEBD83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06E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DE14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D4E8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925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139E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AB60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A7F1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08CAAF8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9B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40C2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83D1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09D5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01A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3686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DA7B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DF5153" w14:paraId="21FC3E9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61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8DA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FF8C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CA28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86A3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2BEF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9CEB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5B8AB3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21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E765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3018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2DD8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C7D1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AA0D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DD3D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3D47089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75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AEE0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4DA95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A945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D482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9D49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211C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484C15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79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E86A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4C0C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8EE2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931A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6FFC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36BF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399797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E5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816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5E43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46FD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7B4F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ACF7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ADCC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4E2BA23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B1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2230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B5FB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79EE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C0FB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776F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0350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5E0C61B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CD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191B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2DB7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E678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A6EB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9BE7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E8B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0C814C3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53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49C4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7164C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6EFA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99C5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3001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BA98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426EB6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D7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EE8C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8D2B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CC9B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426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C140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042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2C8AD7F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9B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3FF7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0260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4703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6B11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8246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D5A7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6EAEFE6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D15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825E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79F9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68E9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E01B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88E6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F28A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7FBE9CA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F1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8758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55B75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AA31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3FE7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A9A1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A226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26BDE9B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F1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7B00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D31B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DB1A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9133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77F4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F803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5156DEB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AF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A7C7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A729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F67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28BE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0F83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4377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3C3097A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BE3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43CC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1538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2776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EBA2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B409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CF63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29F291B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C2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CCB0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188CD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4F47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8217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D70F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8406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59B26C5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CA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DEEF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8518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FFD2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3D1E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C40B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EF26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6D08FCC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3E6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D432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EB4C7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4F12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8FC6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C728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6314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68E645B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30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BC68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05CB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6BAB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A0B2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ED1C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602E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DF5153" w14:paraId="2B134B3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5D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77A5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7063E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92BC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691B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5FB5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C1AC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0848C0C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B4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66E0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C32B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5625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F125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43C7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4E5C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4082AC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42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C66D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6039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9AF8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35E0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CC4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FCE2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19CDC91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F5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446A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C3FF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2F42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283A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627C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4ADB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6A71C1A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3B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A89B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701C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F372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7D97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33CA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F971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DF5153" w14:paraId="2BBA4F3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1E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7757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6185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59D2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F4B4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CB06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C19D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627304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60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38AA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EBCB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FC55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7019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7DF8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C3FA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7D1D463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E2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E3C0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0537C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C98F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9AB5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3B33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35C0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6F262EE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BAC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B7B8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21E82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76E1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B6FE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5E2F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3FC9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6BADD6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32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6D4E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5644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8119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C4F0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3A09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94DB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7C7323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37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29D1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563D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727A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CA48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3A9B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79A3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003C51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92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F7D3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4AD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2133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C4A8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6E16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542C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40FBB12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4A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D267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E468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7B99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B1F4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F8EA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4D0D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6FF5923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F1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3C71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E6E2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7BBE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4DFF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3CD0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2184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0842DAC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86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FEF8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9023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A596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814D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970D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E286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7FD2122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90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ED55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FF5C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9130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0273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0514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020D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3FDAB82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8B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C307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FFFC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793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FF89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440E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FFF8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7F74577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60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F90E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CA535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0321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A8A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DC2F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075C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2B0F7F2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51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2BE0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4ABB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F8CF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3F3E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57F0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B7C5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1348416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F5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A1A1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CEEA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D86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2069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7870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80E7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17E5981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58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1C1D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8AA57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E3F1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ADDA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4B9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7B51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17698DF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90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98CE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40AE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6BF1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217A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6BA9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40EA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2D0C6FE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8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5DC2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FEA5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1A0B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300C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594C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D2C6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5C58EC7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AA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84D8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8703C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CCA4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C16C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6624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8362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2E5AC1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BF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DB51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DFD5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FF86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E591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FE0F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A5CA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3A8745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3F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DD12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62816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E58B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27E7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DBCD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5B74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4D5582C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4F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083D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E2FD4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0560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56B5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886C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C9C3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05084EB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4C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9F46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A63D9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9E20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501C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6A8E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DAF5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70EA01B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C2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92BF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DCAF9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C74B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AA76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94E0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882B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424AD0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E7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3AA2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D7110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9214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2865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C465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897B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0A9080C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F4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44A4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6757A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E717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8993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F808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6609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522D44A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72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A58C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0FB5C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1717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EC59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2F3D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4DC9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DF5153" w14:paraId="40CD80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B1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8945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3F87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40E4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88E5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DECA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1BB3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DF5153" w14:paraId="1F370D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4D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7724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B998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B66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7070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9B4E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273C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53AB47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4D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9DA4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BD48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8E5E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C63D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2A52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AF5D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1A33DC3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0E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8B46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E27FF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7E50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DAE5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8FFA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92A7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DF5153" w14:paraId="3C2AE9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0E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94C8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CEBB1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F866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720F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C768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13DD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75E64F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21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CF63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3B2C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30FE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A016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9B11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EA12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6CA7F0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07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78B0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0879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1B12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A903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EE2D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5194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0BA6CB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54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5D24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3FDE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5552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45E6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9724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6195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08CDC80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CD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946D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432F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8801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C05A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6D8C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C104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25223F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4D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224D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10DA3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3BD8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E092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70B6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233E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07D8DCB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4F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432A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FCC72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52E5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33E4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E476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B08B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6CC00CB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89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7789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1DD06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3D2D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999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5EE3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3A75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6EB286B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9C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7FD9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2D5CD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33B6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DC38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6D01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E98C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DF5153" w14:paraId="10BB71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E0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AD67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25A0D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D1DB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BDB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728E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DE2E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02B7585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0E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C39B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43F1C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F29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4A4D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94B7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5F0E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3198C0A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9E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FF9F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49167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3808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9A82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9A45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7A5E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5FEBE53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B7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D75F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38113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D706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27CC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CFBB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5BD4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30EB7A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29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DBA7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2BFB1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0523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01A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A27E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E533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3C36D7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4D4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28A7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A6A8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8844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BF3C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752F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AAD8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282434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A6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33D1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80B02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7033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86C9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F598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D9B5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40652A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C3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6985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53D1B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4A38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774A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6729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C02C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54531A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B8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D22C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EF815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6633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EE2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A108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D4AF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3B7FFB7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2B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159C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3331F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50EE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DD79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7BFC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9BC9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247273F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BD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0963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E2C33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B1C8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718E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842E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0164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61C18AA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53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AB12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DF6FF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C087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0A22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E57F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4B67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6E27954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00A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C3F3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60B5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1798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35A4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E65F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DD3A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7A85B85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E8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CF44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784E2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E12C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6E32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9718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9274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24E1E5B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FA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28C2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0CD5A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168E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F9E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25BE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01E6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456041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69B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F8B8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6B78F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06F2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840D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17BF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2123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68147D1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B6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4F2B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74902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F1A1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CE4D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9032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DDC6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0D93F72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4A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07EF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46C1B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6019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C172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5E9D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BB25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50CEE42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AC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400A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3DFE5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6FC2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9803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DD84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22DE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DF5153" w14:paraId="002224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16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B772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B6F9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761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A809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8F29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2C28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7070F3A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17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C02D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9FFE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FE8E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685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3543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5A4E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DF5153" w14:paraId="7B4113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50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6E10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77749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4AD1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4B18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0687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8D99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1144845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B3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C982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58F29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39F7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E1EE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8BFE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BE1B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2510B5F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BA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741A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A2DF2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B9D6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6AA2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F13F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17C5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31556BF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AC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44C6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78495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667F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B2B7F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D0E4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ED51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64689E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A1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68B3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C4A3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C4C5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E148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B2EC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256A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DF5153" w14:paraId="4313DF2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F6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876B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44209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7261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0F0B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FB7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64FB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DF5153" w14:paraId="0F84E07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37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1E9D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8BC4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FE86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841D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7D3D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AC0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DF5153" w14:paraId="402993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A9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074C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A152C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6228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C13E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928F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91F3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71F451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82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B459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D4DF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A19D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33EB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EDEB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655E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DF5153" w14:paraId="2711313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84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E5C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E2E77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BBF5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BC61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F66A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64B2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DF5153" w14:paraId="3DD4CF7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C8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795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3C64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DEAA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3F62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C36F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A2D5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462CBD1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87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E380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3CBA5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9C75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5AAC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8A89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BA11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457B2A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2E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93CD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3B11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0A01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E88D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80A7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A0D0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170F0C0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73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F8F7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42B0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695E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5D5A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6131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B6C0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DF5153" w14:paraId="309EB74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52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5420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60E2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EBE2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4D9A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2144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3DC4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19FF416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B5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45AA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58E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51C6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2E11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FB2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4B12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1E9B112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E2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04CA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CD48E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6CC0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1204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36BD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16E6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6B60CC4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A4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BAE7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4397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1797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0B16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5812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C51F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2015A51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19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F9D1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DC7C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8EF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EA10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8F12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B31A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DF5153" w14:paraId="1C3A73C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5A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86E5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28E6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0D1D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331B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A5E0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A3F6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DF5153" w14:paraId="7D3ED5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96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3B3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A3EC4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DCC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1FD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BEDA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D700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17916B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33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BD47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7967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82CC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E71C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365E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CFEB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DF5153" w14:paraId="35F82AE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29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613D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89B5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1154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EDB9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ED47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C9D4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0897C6A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D8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2F3D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961A6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46FB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1AF4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1BE7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91A5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DF5153" w14:paraId="15233A2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90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81B4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F9EA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9EB0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DDED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F434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8F22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DF5153" w14:paraId="59A7810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34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AB9F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107A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3CE9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CF5F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7E70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AA20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DF5153" w14:paraId="1C51E59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82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A6AE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8FD6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1E90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AC00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9D79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4886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DF5153" w14:paraId="03960E9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A4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652A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1368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9F51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11F8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687E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BF3D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DF5153" w14:paraId="7F769FB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7B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2BD2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42B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67B6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D156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DFCD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EA7A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DF5153" w14:paraId="2053C7B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BF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8C60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579C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0E5B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E308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C16D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9B49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DF5153" w14:paraId="728BAB7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E5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7856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A35B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E836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8811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441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20C7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1744D6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FF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7225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1B51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073A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58DE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5822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29CA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DF5153" w14:paraId="24D52B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9D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1647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BD1F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11F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98BB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4FDB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B2CF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DF5153" w14:paraId="4F48E5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AB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2A23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A0DD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4B8B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22CF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8E00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BC8B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DF5153" w14:paraId="741E3E7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F5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8C0D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AED3C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4976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56B5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8C2F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01C6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DF5153" w14:paraId="29A40D2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39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51DE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C801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F763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BFC6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223D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900F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DF5153" w14:paraId="0C1BE7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E4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ECEB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049D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214C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7A67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DA73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9696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4C87368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53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3781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C7668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994E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6610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890E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F7B2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DF5153" w14:paraId="2805AE0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DA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8F7A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16720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C52FB0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749B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9173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1399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51CD7B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4F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F154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3BC4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F7A4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B6A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A70D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C3D7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DC51B5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A6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D0019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ADAA1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7D1C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BCE4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A074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B2F7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1750D71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83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CFE2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D67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B7C7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742A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91B3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A6B3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5F7B32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B1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AABA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CAF78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A459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0B98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D485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036D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761A74F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4F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2C70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D37C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4D32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A12E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8549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55E4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DF5153" w14:paraId="538713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91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A231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95488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0493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96A8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D12C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A97F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3D6B1B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1E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D0E8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A8713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F457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C9F0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1554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6417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2FA1F46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68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A085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35D5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5A04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66E4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05B54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CE83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DF5153" w14:paraId="528F65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28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14A1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83D6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C15A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B538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4EB4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6AC1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73C84E4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03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378F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9BA0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719B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652D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99B1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446A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36B5741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33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1AD3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73DAA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C226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4D97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CC71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1F4C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585023B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DA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41A9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0105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422B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7BC1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CAD6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8437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3A7FCE7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4E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FBB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FF6E2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57F8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F004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EC2E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CC5F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2F7B3DD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51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E14E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8653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3809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C78B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324C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9F7C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658A26E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2A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B6AA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BC767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ED29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5856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0439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1E96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33991F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6B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E28D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69A0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4697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354E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039E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F03B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D1A915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16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FA7C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7DFD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680F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360F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0F5F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DA48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DF5153" w14:paraId="2ACD80F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77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0A9B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07D2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16E5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CF6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13D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8080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8AFAFC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69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BEE6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19DA4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BF80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969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0DA9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38E4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3F7391C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04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64B2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146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7327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E98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F46D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0E58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32D1A5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D0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B8F1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1B7C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950B4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DDB7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D278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7551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B8B111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10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0AE5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61439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00B5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3980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0B58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5986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6952C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22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6E40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A0AD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3784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DB9C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0DA1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03F3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409FEDD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21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C907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28D7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EAD4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F43D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E2B2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EBE4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DF5153" w14:paraId="54BBD1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6B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AC4E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0E1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05B5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2298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35C3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A1AE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49F68DA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4E6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F32E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3D7E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2359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378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87AB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C00E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0AD3F8A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AE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2B80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EA1A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FE0E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8C6F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9E65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9E59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12AA6E0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5C0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F83E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487BF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CD06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84FA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8AE5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907A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F5153" w14:paraId="132EE26F" w14:textId="77777777">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AD5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4E613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6980A9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07FB21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4844E8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68B57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A9DCF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8B169F6" w14:textId="77777777" w:rsidR="00DF5153" w:rsidRDefault="00162713">
      <w:pPr>
        <w:pStyle w:val="Heading2"/>
      </w:pPr>
      <w:bookmarkStart w:id="15" w:name="Xffa4340f8d198aa25548cb69ff6dcbca6803c02"/>
      <w:bookmarkEnd w:id="14"/>
      <w:r>
        <w:t>Table A.5. Comparison of SPI to Other Statistical and Development Indices</w:t>
      </w:r>
    </w:p>
    <w:p w14:paraId="193AA73C" w14:textId="77777777" w:rsidR="00DF5153" w:rsidRDefault="00162713">
      <w:pPr>
        <w:pStyle w:val="FirstParagraph"/>
      </w:pPr>
      <w:r>
        <w:t>Table produced using Microsoft Word and a review of other indices.</w:t>
      </w:r>
    </w:p>
    <w:p w14:paraId="7A2E6A5B" w14:textId="77777777" w:rsidR="00DF5153" w:rsidRDefault="00162713">
      <w:pPr>
        <w:pStyle w:val="Heading2"/>
      </w:pPr>
      <w:bookmarkStart w:id="16" w:name="X7c5ddbfa37fd37b60088c4cd32c8126743b3056"/>
      <w:bookmarkEnd w:id="15"/>
      <w:r>
        <w:t>Table A.6. Bivariate Correlation between Statistical Indexes and Key Development Outcom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DF5153" w14:paraId="304A716E" w14:textId="77777777">
        <w:trPr>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322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n Development Outcomes</w:t>
            </w:r>
          </w:p>
        </w:tc>
      </w:tr>
      <w:tr w:rsidR="00DF5153" w14:paraId="0A9C35D3"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E5E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8CA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08C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FB6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6DC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61E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DF5153" w14:paraId="250FB44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92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5EC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A4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80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EC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BD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DF5153" w14:paraId="769E3C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F9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93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95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18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87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EB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DF5153" w14:paraId="55F147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21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89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64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9D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4B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B4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DF5153" w14:paraId="657E12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E8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AA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9B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50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5A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CE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r>
      <w:tr w:rsidR="00DF5153" w14:paraId="2A46023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B20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BE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44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195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5F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4B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DF5153" w14:paraId="24FFA5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C9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CA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76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63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AC0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80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DF5153" w14:paraId="3DA8FE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09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20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45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62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EE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21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r>
      <w:tr w:rsidR="00DF5153" w14:paraId="1E0260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9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BF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4B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A6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EEC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9F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DF5153" w14:paraId="67C12A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53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1B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89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99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D6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B6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r>
      <w:tr w:rsidR="00DF5153" w14:paraId="2F6D90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73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1D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14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E3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06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3C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DF5153" w14:paraId="135668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2A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95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84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7E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37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C5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DF5153" w14:paraId="493F08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87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91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E7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C1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B4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82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DF5153" w14:paraId="4E2DFD2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54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D7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C6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A56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47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DD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DF5153" w14:paraId="3946E5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ED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59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6EC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9C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90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1C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r>
      <w:tr w:rsidR="00DF5153" w14:paraId="79AD3D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BE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31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BE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B8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DD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0F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DF5153" w14:paraId="6C054F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A6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45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1A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9E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59C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70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r>
      <w:tr w:rsidR="00DF5153" w14:paraId="08869F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17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C5A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70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D4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05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C5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DF5153" w14:paraId="11A7D0A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35B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185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1A0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91A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067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F0F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DF5153" w14:paraId="3464E2D9" w14:textId="77777777">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FD95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1D5F6B30" w14:textId="77777777" w:rsidR="00DF5153" w:rsidRDefault="00162713">
      <w:pPr>
        <w:pStyle w:val="Heading2"/>
      </w:pPr>
      <w:bookmarkStart w:id="17" w:name="Xc3e9d5ed0e1cda37f457ad97fff47c35b7cb3c6"/>
      <w:bookmarkEnd w:id="16"/>
      <w:r>
        <w:t>Table A.7. Testing for Bivaration Correlation between Statistical Indexes and Key Development Outcom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DF5153" w14:paraId="5A9D68B9" w14:textId="77777777">
        <w:trPr>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09FC7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B2D3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36C92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73E78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2A45A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42C5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5153" w14:paraId="165A622D" w14:textId="77777777">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C777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4F5B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25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01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211C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4781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48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17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EB44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C0ED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FB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4A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6526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766E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02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8C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45D1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945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15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F4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70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4FDA954A"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7506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8FF8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7B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00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CBA5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A715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95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54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211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25C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83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8F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0830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3B7E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D5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BA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C757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625C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FD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64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5E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5B4253E8"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9E1B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9BE6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79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17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52F1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B3E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A8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43C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594A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92DB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3C1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9E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E561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CBC0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5B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AA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954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EAA7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02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9A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6F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4DEAAB10"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99C0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882F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A1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71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BDC1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C751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A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69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29BA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E275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C0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52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3F4A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1F6C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1A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DF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79D0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43A9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08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76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D9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70845958"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B157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6C6B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35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88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647C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0959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A7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7A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DCBF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A5F1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0E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87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602A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4012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5A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81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4E2B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E16A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69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AA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C8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A1330E6"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6482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F6DF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B1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B2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5698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357D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F4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34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B236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F42E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6D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A4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E0F8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A7DF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1E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A9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E65D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92DD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06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34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83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755BF19D"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479B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2A52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D7D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C4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C086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017C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AC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21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20F6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8C45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B9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3C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DC02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62E6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D4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18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6B69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A9CE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50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E0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23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4842AB39"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5108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CA6D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F0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2D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4248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22F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40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D0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EAF9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7505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FC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C7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70FC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8A41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37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D3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3A9D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AEF2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E0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4B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636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74FA919"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AF90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504C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FE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51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A018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E98D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9C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58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8755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FA6B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6E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65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6427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5E8B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D9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08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A187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E668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85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35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29C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37575501"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1711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0376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B2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05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1E4C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624C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BC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75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24F9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7C1C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DA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E0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50AA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9ADA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2A5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F0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35AA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E2D5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5B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39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D5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4E35F9DE"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64DF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E9BC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E6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84D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DC1A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E3AA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103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DD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B4F7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8FD1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CA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B5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3552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99AF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39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67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75AF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E378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DD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EF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39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6CDF9EE2"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BF86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A429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BB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D2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04D5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7B20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25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B1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194A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4094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AE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AC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13FA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7387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FE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0C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14C2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79B6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8D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F1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6A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52A12EE4"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DF2D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E25D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E5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AD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2304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6CDD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27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21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39BD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3164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4A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A8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4E39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FBC2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7D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C7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79FB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AF0E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29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B1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8C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31501AE8"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90D1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B45C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73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75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F3E4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EC1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61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E7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39D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14EA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33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41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5CD6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9A01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A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4C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B42F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9D53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7F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11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C6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0A725FF5"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24F6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0B73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CD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FE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518A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2ABD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96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973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75F9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E2E2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B9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C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D00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0F31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0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0E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6D33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6A2B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6B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7F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AE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7F8CC23D"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D7DD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5175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79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A4B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53F5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FAB0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08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75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24D6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3B6B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08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80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C31D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5A28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E0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1E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4923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EF8D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FD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FF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92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2EAE838"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048B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7067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4D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CC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1829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F258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18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7C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4A82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81CB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20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75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9576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AEA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E5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37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C4C2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6AF8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62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EB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51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1872EFF2" w14:textId="77777777">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8DB89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3EA4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00B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E2B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9B7B8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8264B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471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1B2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4CBC0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7A9F8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E2E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4FF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7C1EC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59452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90E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9C1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3A6E9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54B6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1EC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15C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16B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bl>
    <w:p w14:paraId="0C6BC500" w14:textId="77777777" w:rsidR="00DF5153" w:rsidRDefault="00162713">
      <w:pPr>
        <w:pStyle w:val="FirstParagraph"/>
      </w:pPr>
      <w:r>
        <w:t>Blank.</w:t>
      </w:r>
    </w:p>
    <w:tbl>
      <w:tblPr>
        <w:tblW w:w="0" w:type="auto"/>
        <w:jc w:val="center"/>
        <w:tblLayout w:type="fixed"/>
        <w:tblLook w:val="0420"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rsidR="00DF5153" w14:paraId="3BD40125" w14:textId="77777777">
        <w:trPr>
          <w:tblHeader/>
          <w:jc w:val="center"/>
        </w:trPr>
        <w:tc>
          <w:tcPr>
            <w:tcW w:w="37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D7139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BB081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D5BC0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5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40633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6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CFCF2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664"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EE900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5153" w14:paraId="2064A083" w14:textId="77777777">
        <w:trPr>
          <w:jc w:val="center"/>
        </w:trPr>
        <w:tc>
          <w:tcPr>
            <w:tcW w:w="3772" w:type="dxa"/>
            <w:vMerge w:val="restar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3CCB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 Extreme Poverty</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6605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E531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4***</w:t>
            </w:r>
          </w:p>
        </w:tc>
        <w:tc>
          <w:tcPr>
            <w:tcW w:w="25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A560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6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8592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664"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5A25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1***</w:t>
            </w:r>
          </w:p>
        </w:tc>
      </w:tr>
      <w:tr w:rsidR="00DF5153" w14:paraId="616B6524"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6E97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BDE3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1D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8A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8065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B750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C1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3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6671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22F6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D5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4C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8C08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1F89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C1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AB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AD9A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07EF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60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BE1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F2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470FBDAA"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140F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2: Undernourishment</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90C6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1714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6A67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0646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CE6B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3***</w:t>
            </w:r>
          </w:p>
        </w:tc>
      </w:tr>
      <w:tr w:rsidR="00DF5153" w14:paraId="2176B9AA"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EBF6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6335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28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F2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9CA0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C485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B6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C0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1BCE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269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A9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48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7C57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434E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FA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AD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078B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7AFE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1A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1B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21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1DA35775"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BD6D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3: Maternal Mortali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2355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9FD9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62A5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7785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53B0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1***</w:t>
            </w:r>
          </w:p>
        </w:tc>
      </w:tr>
      <w:tr w:rsidR="00DF5153" w14:paraId="6A8117B8"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5ED6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58ED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2B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A5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5BC2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3DBD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75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37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295D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F48A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A2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6E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E99A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D645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F9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F7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6433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0947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4E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D5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35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5CDEFE81"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77DE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4: Learning Pover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9B4F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34DD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17A7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7B10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2BD6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7***</w:t>
            </w:r>
          </w:p>
        </w:tc>
      </w:tr>
      <w:tr w:rsidR="00DF5153" w14:paraId="7ABF7B44"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D67E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BD9E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D7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DD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8B5F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E029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41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1C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22BB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7A06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37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98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8564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6548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38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F1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A224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703A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FB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F5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BD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0078BC0A"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E8E9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5: Women, Business, Law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4708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30CC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1C1E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BE15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1***</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3ADE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w:t>
            </w:r>
          </w:p>
        </w:tc>
      </w:tr>
      <w:tr w:rsidR="00DF5153" w14:paraId="1BA0E7CD"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D285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8BB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B5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55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35F5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14DC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F7B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69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2C1B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1643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6C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76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5C88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E8DF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AB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C1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BBEB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106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4E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C8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CA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6AFDC6F"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E969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6: Safely Managed Water</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8539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0537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2CC8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218A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DCFB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r>
      <w:tr w:rsidR="00DF5153" w14:paraId="661D37A8"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A87E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FDFE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D3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99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FDFC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D306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CF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E7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CC36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5991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F1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BE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3878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6243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73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2A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FE98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2BB0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2D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E5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CA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45615BE6"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ED0C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7: Access to Electrici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F488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5E9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9C18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65F8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0BFF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r>
      <w:tr w:rsidR="00DF5153" w14:paraId="015EC0D6"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0F6D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E03E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F2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E8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DB57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BD52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9C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A6F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9301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A0BF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80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93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424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6AF4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DDA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CB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257C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1988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86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82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846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2DE26791"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188D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8: GDP per capita (2015 constant $)</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0338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92B0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9888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CC6F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E381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r>
      <w:tr w:rsidR="00DF5153" w14:paraId="32A0149B"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ABEE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D87A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3E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59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AA00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E18D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582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7C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24AF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F5D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61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0A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C3DE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2CE3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58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03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20B4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C124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C5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75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9D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9B86788"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4359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9: Manufacturing value added (% of GDP)</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E78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BCBE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D529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9AC0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ABE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r>
      <w:tr w:rsidR="00DF5153" w14:paraId="00D8EF18"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68C2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FD1F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D1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89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D1B2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C5C3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71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36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88E0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170B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57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C5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26C7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C26F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7E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49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25B9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4F7E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93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74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0D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65E9E80A"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5924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0: Gini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D7C9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1***</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64F4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8***</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1712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B96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648F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2***</w:t>
            </w:r>
          </w:p>
        </w:tc>
      </w:tr>
      <w:tr w:rsidR="00DF5153" w14:paraId="5E3ED2BB"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77B4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5DE7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DA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E8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E429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09D3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A4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17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2C69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E304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9E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05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CF1C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7B0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F6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08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B89B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30D1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7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536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B9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70F0CEA6"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2732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1: Population in Slum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CAB3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53EC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A664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E81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9B9D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9***</w:t>
            </w:r>
          </w:p>
        </w:tc>
      </w:tr>
      <w:tr w:rsidR="00DF5153" w14:paraId="468D56F7"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34BC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3620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9D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76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DCE9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EA9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0A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3B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CB24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54B5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60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1F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222C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1569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F3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B4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6138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C465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84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03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4AB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5A323824"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4E0B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2: Fossil Fuel Subsidies (% of GDP)</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179D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07A4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3029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BAD7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3</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DE3F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r>
      <w:tr w:rsidR="00DF5153" w14:paraId="6F8EAF7B"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A096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D66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F4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16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A8E8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FC83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75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C0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FDC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5B39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05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545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507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02DF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9B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E0F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B0CD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CCBD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68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77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70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22BA8CED"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EEEE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3: Greenhouse Gas Emission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4E14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9**</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646E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F973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CDCE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7ABD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8**</w:t>
            </w:r>
          </w:p>
        </w:tc>
      </w:tr>
      <w:tr w:rsidR="00DF5153" w14:paraId="7C81FC15"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BD29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F799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3E1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31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6A73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EE64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6F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80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4EDF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F343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68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A9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313A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8EE2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10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62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FD49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0815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FF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EC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56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0B84DFAD"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0A5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4: Marine protected area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D15F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394B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19C5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C637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3983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1***</w:t>
            </w:r>
          </w:p>
        </w:tc>
      </w:tr>
      <w:tr w:rsidR="00DF5153" w14:paraId="09392BDC"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85A5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27F5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A4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09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9C98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9E6E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6F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1A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E8A5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33B9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CD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4C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244B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704B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F9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E9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BA5D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B4A1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70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A7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B6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021A28DC"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543D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5: Terrestrial Protected Area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C5B3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74B5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750C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1***</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68F5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8CD6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2***</w:t>
            </w:r>
          </w:p>
        </w:tc>
      </w:tr>
      <w:tr w:rsidR="00DF5153" w14:paraId="47258098"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E28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713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CE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D8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065B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E24C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DE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36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CED1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3856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71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C1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EB29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AA6D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DC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BB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631D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617F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71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8B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E5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078F3E6E"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C331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6: Government Effectivenes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D91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DF2A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1***</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7635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E792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F8B0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w:t>
            </w:r>
          </w:p>
        </w:tc>
      </w:tr>
      <w:tr w:rsidR="00DF5153" w14:paraId="599A9B0F"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5AC3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F7A3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90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FB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1AC4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017B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9C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3E2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CBD9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5AFE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F3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1A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FA44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306F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22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08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9EE3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85BD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53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59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D5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CABE505"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3B84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7: Total Debt Service</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4FC0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8CC4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2</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4B40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04DD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A958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7*</w:t>
            </w:r>
          </w:p>
        </w:tc>
      </w:tr>
      <w:tr w:rsidR="00DF5153" w14:paraId="62D9A41B" w14:textId="77777777">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7DD3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1932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70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D7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8F6A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F77A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24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F9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8E67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1B4A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2B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3A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1E75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9FA9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D1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4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8859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D8AA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BA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CE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63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4AAF5A72" w14:textId="77777777">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981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R: SDG Index Overall Score</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78D8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201E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C2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4EF3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EC3B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82***</w:t>
            </w:r>
          </w:p>
        </w:tc>
      </w:tr>
      <w:tr w:rsidR="00DF5153" w14:paraId="2651BB51" w14:textId="77777777">
        <w:trPr>
          <w:jc w:val="center"/>
        </w:trPr>
        <w:tc>
          <w:tcPr>
            <w:tcW w:w="3772" w:type="dxa"/>
            <w:vMerge/>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2DAF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7B513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D27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F00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816CB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D7FE5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CF5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65A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FAE3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F988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361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E93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AC3D7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6233D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11B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A13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050F1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606E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EB3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A62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167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bl>
    <w:p w14:paraId="288BE287" w14:textId="77777777" w:rsidR="00DF5153" w:rsidRDefault="00162713">
      <w:pPr>
        <w:pStyle w:val="BodyText"/>
      </w:pPr>
      <w:r>
        <w:t>Blank</w:t>
      </w:r>
    </w:p>
    <w:tbl>
      <w:tblPr>
        <w:tblW w:w="0" w:type="auto"/>
        <w:jc w:val="center"/>
        <w:tblLayout w:type="fixed"/>
        <w:tblLook w:val="0420" w:firstRow="1" w:lastRow="0" w:firstColumn="0" w:lastColumn="0" w:noHBand="0" w:noVBand="1"/>
      </w:tblPr>
      <w:tblGrid>
        <w:gridCol w:w="3772"/>
        <w:gridCol w:w="962"/>
        <w:gridCol w:w="1564"/>
        <w:gridCol w:w="962"/>
        <w:gridCol w:w="1564"/>
        <w:gridCol w:w="962"/>
        <w:gridCol w:w="1524"/>
        <w:gridCol w:w="962"/>
        <w:gridCol w:w="1624"/>
        <w:gridCol w:w="962"/>
        <w:gridCol w:w="1631"/>
      </w:tblGrid>
      <w:tr w:rsidR="00DF5153" w14:paraId="435DBAFB" w14:textId="77777777">
        <w:trPr>
          <w:tblHeader/>
          <w:jc w:val="center"/>
        </w:trPr>
        <w:tc>
          <w:tcPr>
            <w:tcW w:w="37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97E0F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252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4197C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2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C93E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48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37230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58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B1A6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59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03EC6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5153" w14:paraId="1AA6C396" w14:textId="77777777">
        <w:trPr>
          <w:jc w:val="center"/>
        </w:trPr>
        <w:tc>
          <w:tcPr>
            <w:tcW w:w="37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DB09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 Extreme Poverty</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073C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988B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3CF9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4***</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4D22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3D49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264A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0ED2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6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ABE3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5617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1***</w:t>
            </w:r>
          </w:p>
        </w:tc>
        <w:tc>
          <w:tcPr>
            <w:tcW w:w="16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D3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4D2CADCA"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AA19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2: Undernourishment</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24B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095C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40CD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0DB4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D1DC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012F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w:t>
            </w:r>
            <w:r>
              <w:rPr>
                <w:rFonts w:ascii="Arial" w:eastAsia="Arial" w:hAnsi="Arial" w:cs="Arial"/>
                <w:color w:val="000000"/>
                <w:sz w:val="12"/>
                <w:szCs w:val="12"/>
              </w:rPr>
              <w:t>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9040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FC7B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25A6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F6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683AC7A9"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140A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3: Maternal Mortality</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DE15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DBA0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9C6D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2C7B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8BDD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AF3B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7E98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8***</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AC33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406B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1***</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0C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32A50DF9"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0A9E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4: Learning Poverty</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8184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4*</w:t>
            </w:r>
            <w:r>
              <w:rPr>
                <w:rFonts w:ascii="Arial" w:eastAsia="Arial" w:hAnsi="Arial" w:cs="Arial"/>
                <w:color w:val="000000"/>
                <w:sz w:val="16"/>
                <w:szCs w:val="16"/>
              </w:rPr>
              <w:t>**</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C919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E26D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938D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A953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E3FF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B17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BEF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7CDE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0F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587D897E"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15EA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5: Women, Business, Law Index</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5F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7BA8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08CB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70B2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6E18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AD78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0130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1***</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B0CC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928F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14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DF5153" w14:paraId="3D08C29C"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109D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6: Safely Managed Water</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7B46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r>
              <w:rPr>
                <w:rFonts w:ascii="Arial" w:eastAsia="Arial" w:hAnsi="Arial" w:cs="Arial"/>
                <w:color w:val="000000"/>
                <w:sz w:val="16"/>
                <w:szCs w:val="16"/>
              </w:rPr>
              <w:t>*</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5284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BEA5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D20D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6377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DEA3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2D96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F482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4F75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5F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3864E84D"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1EA4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7: Access to Electricity</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9549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231E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4F3D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079C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1AB0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03E1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E629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5***</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E047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2388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C3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7AD5F76C"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30A9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8: GDP per capita (2015 cons</w:t>
            </w:r>
            <w:r>
              <w:rPr>
                <w:rFonts w:ascii="Arial" w:eastAsia="Arial" w:hAnsi="Arial" w:cs="Arial"/>
                <w:color w:val="000000"/>
                <w:sz w:val="16"/>
                <w:szCs w:val="16"/>
              </w:rPr>
              <w:t>tant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F43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33AB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5741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7C3B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FB3B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360B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SCI,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6B92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2***</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DBE1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61A1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3***</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EC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w:t>
            </w:r>
          </w:p>
        </w:tc>
      </w:tr>
      <w:tr w:rsidR="00DF5153" w14:paraId="3FCC4E92"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81E8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9: Manufacturing value added (% of GDP)</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C0DF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566D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SCI,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B774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F77E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BD04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65D3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7543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990E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BEDB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17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SCI</w:t>
            </w:r>
          </w:p>
        </w:tc>
      </w:tr>
      <w:tr w:rsidR="00DF5153" w14:paraId="43B37489"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EEFF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0: Gini Index</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DDB6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B46F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1C8A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ED7B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BAC0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75DB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6B56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DB3B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8610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2***</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86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147FA04F"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8A93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1: Population in Slum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42A2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67CA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D609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2B49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BC50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6C6D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F53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4***</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550F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50F0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01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w:t>
            </w:r>
          </w:p>
        </w:tc>
      </w:tr>
      <w:tr w:rsidR="00DF5153" w14:paraId="076B1DD2"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35C2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2: Fossil Fuel Subsidies (% of GDP)</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7A47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1EA5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C108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75DB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8553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D880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C72A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3</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C40A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DE01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65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686E441C"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63C5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 xml:space="preserve">SDG 13: Greenhouse Gas </w:t>
            </w:r>
            <w:r>
              <w:rPr>
                <w:rFonts w:ascii="Arial" w:eastAsia="Arial" w:hAnsi="Arial" w:cs="Arial"/>
                <w:color w:val="000000"/>
                <w:sz w:val="16"/>
                <w:szCs w:val="16"/>
              </w:rPr>
              <w:t>Emission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98B8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DE02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1270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7082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5043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4191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7E72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F81A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2949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8**</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AA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405C46D9"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37DD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4: Marine protected area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3A91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F87F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32C3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84BD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67E4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7**</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C8D5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AD48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B474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EFB9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1***</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FB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w:t>
            </w:r>
          </w:p>
        </w:tc>
      </w:tr>
      <w:tr w:rsidR="00DF5153" w14:paraId="62CA4465"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16D8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5: Terrestrial Protected Area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8E1E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4611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2CFC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D493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309C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1***</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02BE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493C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AE23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9A39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2***</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C9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5543F6B0"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AEC4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6: Government Effectivenes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A561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9385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66B3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4B9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B79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7***</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20AD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B9ED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D8D3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2ABF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89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DF5153" w14:paraId="0B99DB74" w14:textId="77777777">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5B92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7: Total Debt Service</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19E7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D7EC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96AD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2</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79AB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A8ED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A3E0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F176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4***</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6081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6595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7E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6EEAE897" w14:textId="77777777">
        <w:trPr>
          <w:jc w:val="center"/>
        </w:trPr>
        <w:tc>
          <w:tcPr>
            <w:tcW w:w="37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84B6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R: SDG Index Overall Score</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6693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3AF6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90A03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46B4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381E5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955A0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SCI, </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0C68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16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105D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CF4C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82***</w:t>
            </w:r>
          </w:p>
        </w:tc>
        <w:tc>
          <w:tcPr>
            <w:tcW w:w="16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6CB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 </w:t>
            </w:r>
          </w:p>
        </w:tc>
      </w:tr>
    </w:tbl>
    <w:p w14:paraId="44E9D55A" w14:textId="77777777" w:rsidR="00DF5153" w:rsidRDefault="00162713">
      <w:pPr>
        <w:pStyle w:val="BodyText"/>
      </w:pPr>
      <w:r>
        <w:t>Table A.9. Comparison of Statistical Indices to Key Development Indic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DF5153" w14:paraId="0566D369" w14:textId="77777777">
        <w:trPr>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AB8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n Development Outcomes</w:t>
            </w:r>
          </w:p>
        </w:tc>
      </w:tr>
      <w:tr w:rsidR="00DF5153" w14:paraId="05CBF7F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91B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35A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2FF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092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145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1EA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DF5153" w14:paraId="25AD536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B9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 Complexity Inde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F1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9C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00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D2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FC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r>
      <w:tr w:rsidR="00DF5153" w14:paraId="0720FD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03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vironmental Performance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42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7BF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85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C1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8F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r>
      <w:tr w:rsidR="00DF5153" w14:paraId="254794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73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ECD Better Life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98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8E4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41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06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99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DF5153" w14:paraId="25C183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13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 Human Development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44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5D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F8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C2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2AC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r>
      <w:tr w:rsidR="00DF5153" w14:paraId="2336AD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59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B Human Capital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6D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16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93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5D8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6D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r>
      <w:tr w:rsidR="00DF5153" w14:paraId="24F4DBB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C52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ld Press Freedom Inde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4FB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F35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650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C3E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B75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DF5153" w14:paraId="23410EA0" w14:textId="77777777">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09DDD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11DAD690" w14:textId="77777777" w:rsidR="00DF5153" w:rsidRDefault="00162713">
      <w:pPr>
        <w:pStyle w:val="BodyText"/>
      </w:pPr>
      <w:r>
        <w:t>Blank Spac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DF5153" w14:paraId="78BF8474" w14:textId="77777777">
        <w:trPr>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365FB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ev Index</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A7D79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A9CA0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5D5CD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64441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A129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5153" w14:paraId="645C0645" w14:textId="77777777">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493D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 Complexity Index</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6AB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60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D30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E12A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1605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45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AE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9D37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6470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C83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0E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DF51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393E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6A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ED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F69C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D652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D6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C0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3B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0600C715"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6979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vironmental Performance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644E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C6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3D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F3F2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B3B6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63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17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CD48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503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C7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9F5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6642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05B9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89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5AF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AA20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A91E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3F8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1F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95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77C3390"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E226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ECD Better Life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E34D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9D3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1E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930B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ACA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43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EF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E9B3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9577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87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5F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BF06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7868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DE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A3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9353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F8B9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66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9A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59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DF5153" w14:paraId="23C0D110"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D2CF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 Human Development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81EA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0A9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18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EFDD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11EC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73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C1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929A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4433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B0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65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A80D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22BA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74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5E2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BD38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3289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D3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84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6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EA58457" w14:textId="77777777">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210F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B Human Capital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5407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EC1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C3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772B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C87C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D8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96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63E0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B02F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D5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B8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DE1A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AB6D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44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09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5E33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E7D3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26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4E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5E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6DE255A" w14:textId="77777777">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D2EE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ld Press Freedom Index</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09DA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D7E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828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8B6E0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ADE40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3C4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ABCF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53B88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7EC6D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3B6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801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7FCEB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CEF1A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DD5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5EC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11180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789D8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2CE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B6D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078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bl>
    <w:p w14:paraId="534BC450" w14:textId="77777777" w:rsidR="00DF5153" w:rsidRDefault="00162713">
      <w:pPr>
        <w:pStyle w:val="BodyText"/>
      </w:pPr>
      <w:r>
        <w:t>Blank.</w:t>
      </w:r>
    </w:p>
    <w:tbl>
      <w:tblPr>
        <w:tblW w:w="0" w:type="auto"/>
        <w:jc w:val="center"/>
        <w:tblLayout w:type="fixed"/>
        <w:tblLook w:val="0420"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rsidR="00DF5153" w14:paraId="2B98C6F4" w14:textId="77777777">
        <w:trPr>
          <w:tblHeader/>
          <w:jc w:val="center"/>
        </w:trPr>
        <w:tc>
          <w:tcPr>
            <w:tcW w:w="283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CB70A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ev Index</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0793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EA4B0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5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1627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6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FD0D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664"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098D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5153" w14:paraId="3D852A5E" w14:textId="77777777">
        <w:trPr>
          <w:jc w:val="center"/>
        </w:trPr>
        <w:tc>
          <w:tcPr>
            <w:tcW w:w="2830" w:type="dxa"/>
            <w:vMerge w:val="restar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1540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conomic Complexity Index</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4FC2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D739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3***</w:t>
            </w:r>
          </w:p>
        </w:tc>
        <w:tc>
          <w:tcPr>
            <w:tcW w:w="25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CFDC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4B4B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8***</w:t>
            </w:r>
          </w:p>
        </w:tc>
        <w:tc>
          <w:tcPr>
            <w:tcW w:w="2664"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ACC8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r>
      <w:tr w:rsidR="00DF5153" w14:paraId="513C5072" w14:textId="77777777">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B736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AC41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93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09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91B4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CC30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02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87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6FBC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AB48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1C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F0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BB43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735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9A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63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25B4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85D4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84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13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23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6AD80259" w14:textId="77777777">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E6FD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nvironmental Performance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9ED5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5E44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6B6B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9***</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0C2F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7**</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7483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9***</w:t>
            </w:r>
          </w:p>
        </w:tc>
      </w:tr>
      <w:tr w:rsidR="00DF5153" w14:paraId="4322F2C2" w14:textId="77777777">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DEFD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AA4A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A9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AC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7349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CB1F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E8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E6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2763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2398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A2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46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A3A7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6B2D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BF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42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60DD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0E61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69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44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9A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D688381" w14:textId="77777777">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C7C5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OECD Better Life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F1D0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C7F7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8085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8***</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986B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44F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2***</w:t>
            </w:r>
          </w:p>
        </w:tc>
      </w:tr>
      <w:tr w:rsidR="00DF5153" w14:paraId="673D2E48" w14:textId="77777777">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9BC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FF8C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74F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4D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CD9C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E875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C2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9CE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442E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C0B4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63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48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E2D6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3DFA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58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37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BA5E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B91A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D7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26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2D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DF5153" w14:paraId="23AC95C1" w14:textId="77777777">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2565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UN Human Development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A989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1C84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1***</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1B34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A6A9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B736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r>
      <w:tr w:rsidR="00DF5153" w14:paraId="256D0B15" w14:textId="77777777">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F9C1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6F71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B9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D7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DC57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09B6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07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A0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48AE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5491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87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8D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49C1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9FF4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3C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65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7F41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FF75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D8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E4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B7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38A5F16" w14:textId="77777777">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4EDE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WB Human Capital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A86B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27D6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5A4C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280F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7***</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F67F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6***</w:t>
            </w:r>
          </w:p>
        </w:tc>
      </w:tr>
      <w:tr w:rsidR="00DF5153" w14:paraId="275904A0" w14:textId="77777777">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6E99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55F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FB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06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8E38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135D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75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B5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A95F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BDEC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5A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DC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D93F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5FE1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46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FAC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40E5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AE92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43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81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B5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A4BC3E6" w14:textId="77777777">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32B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World Press Freedom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69F2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7D28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96FD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28B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2659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r>
      <w:tr w:rsidR="00DF5153" w14:paraId="49EDF0F9" w14:textId="77777777">
        <w:trPr>
          <w:jc w:val="center"/>
        </w:trPr>
        <w:tc>
          <w:tcPr>
            <w:tcW w:w="2830" w:type="dxa"/>
            <w:vMerge/>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7A73E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60CD6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19D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A68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7A293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310D7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F17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550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BA590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9B2EB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324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708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0BD4A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8EC48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7C3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BD5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39620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6E05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B1B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C9A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C6B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bl>
    <w:p w14:paraId="48426CF4" w14:textId="77777777" w:rsidR="00DF5153" w:rsidRDefault="00162713">
      <w:pPr>
        <w:pStyle w:val="BodyText"/>
      </w:pPr>
      <w:r>
        <w:t>Blank</w:t>
      </w:r>
    </w:p>
    <w:tbl>
      <w:tblPr>
        <w:tblW w:w="0" w:type="auto"/>
        <w:jc w:val="center"/>
        <w:tblLayout w:type="fixed"/>
        <w:tblLook w:val="0420" w:firstRow="1" w:lastRow="0" w:firstColumn="0" w:lastColumn="0" w:noHBand="0" w:noVBand="1"/>
      </w:tblPr>
      <w:tblGrid>
        <w:gridCol w:w="2830"/>
        <w:gridCol w:w="909"/>
        <w:gridCol w:w="1564"/>
        <w:gridCol w:w="909"/>
        <w:gridCol w:w="1564"/>
        <w:gridCol w:w="909"/>
        <w:gridCol w:w="1524"/>
        <w:gridCol w:w="909"/>
        <w:gridCol w:w="1624"/>
        <w:gridCol w:w="909"/>
        <w:gridCol w:w="1631"/>
      </w:tblGrid>
      <w:tr w:rsidR="00DF5153" w14:paraId="157E3B7F" w14:textId="77777777">
        <w:trPr>
          <w:tblHeader/>
          <w:jc w:val="center"/>
        </w:trPr>
        <w:tc>
          <w:tcPr>
            <w:tcW w:w="283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75AA7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ndex</w:t>
            </w:r>
          </w:p>
        </w:tc>
        <w:tc>
          <w:tcPr>
            <w:tcW w:w="247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C88D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47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7E261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43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C615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53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43871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54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5680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DF5153" w14:paraId="2F72C2B0" w14:textId="77777777">
        <w:trPr>
          <w:jc w:val="center"/>
        </w:trPr>
        <w:tc>
          <w:tcPr>
            <w:tcW w:w="283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BD31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conomic Complexity Index</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2F6E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A20A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B1C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FADE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3D0E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15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5990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0BA4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16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BF1B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90D5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6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85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0BA01005" w14:textId="77777777">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A3B6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nvironmental Performance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A1E6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0356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2C1E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8F1D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6536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E5A0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44A1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w:t>
            </w:r>
            <w:r>
              <w:rPr>
                <w:rFonts w:ascii="Arial" w:eastAsia="Arial" w:hAnsi="Arial" w:cs="Arial"/>
                <w:color w:val="000000"/>
                <w:sz w:val="16"/>
                <w:szCs w:val="16"/>
              </w:rPr>
              <w:t>.07**</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E987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0524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A3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DF5153" w14:paraId="7B3A1FEC" w14:textId="77777777">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933B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OECD Better Life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52F3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6315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3F4E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A690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F21B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1779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ABE3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516C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B974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88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DF5153" w14:paraId="49D80A12" w14:textId="77777777">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E79E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UN Human Development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B9ED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C8BC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FE23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A9F0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8767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A025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C38D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25DB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6A7D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33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DF5153" w14:paraId="141BEEE9" w14:textId="77777777">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0739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B Human Capital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28FE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B024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6D16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E80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940B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877A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814C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7***</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617B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C17C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1E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DF5153" w14:paraId="4950E708" w14:textId="77777777">
        <w:trPr>
          <w:jc w:val="center"/>
        </w:trPr>
        <w:tc>
          <w:tcPr>
            <w:tcW w:w="283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EA928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orld Press Freedom Index</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94D6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B0839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9EF0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D8015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5C901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3***</w:t>
            </w:r>
          </w:p>
        </w:tc>
        <w:tc>
          <w:tcPr>
            <w:tcW w:w="15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B52DA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48A2D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6*</w:t>
            </w:r>
          </w:p>
        </w:tc>
        <w:tc>
          <w:tcPr>
            <w:tcW w:w="16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4031F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E49B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5***</w:t>
            </w:r>
          </w:p>
        </w:tc>
        <w:tc>
          <w:tcPr>
            <w:tcW w:w="16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0A0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bl>
    <w:p w14:paraId="3FBBFCB1" w14:textId="77777777" w:rsidR="00DF5153" w:rsidRDefault="00162713">
      <w:pPr>
        <w:pStyle w:val="Heading2"/>
      </w:pPr>
      <w:bookmarkStart w:id="18" w:name="Xe62172c2b8549ffbf5ba22d3ac50bb4d5d79da7"/>
      <w:bookmarkEnd w:id="17"/>
      <w:r>
        <w:t>Table A.8 Relationship between Log GDP per capita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29F14A6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9E3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A61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FF7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EF0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FD4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0D3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06F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4EA4241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43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6A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F16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C6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4F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16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E4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7BB5A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C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AE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1E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F4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D57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61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D8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4517C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A0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D6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12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36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8D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9E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FA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153CB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3F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B7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26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96E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FD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15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70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B2369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80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FD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8D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9B1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7C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83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9F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60A7DE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26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11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0C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1A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75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DE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D5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555964A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4E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FB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52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C4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4D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32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97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20C28B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B5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D1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DC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EF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DA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9C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B3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58FE83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55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03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E3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4F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B6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BB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0A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DF5153" w14:paraId="4F50A7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B0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A2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E2B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BF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62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56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F8E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A0587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B4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D1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7B3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D2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1A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F7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84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43FFF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FF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CE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7F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1A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1C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9D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F4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DB602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3C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EE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1A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75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D1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88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B6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0D10869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76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34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75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93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C4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78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C5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62D01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19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5A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48E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F9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BD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7C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40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DF5153" w14:paraId="6426B5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23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D8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21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80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19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06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B8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E1C6C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34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98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47F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4B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18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55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3C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0973A2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88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5F8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A7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36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03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E1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AF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8051B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AC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9E9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75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17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B6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0D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D6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583A6A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6B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79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ED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7E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B8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62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9E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2132E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23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2B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6D1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4C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06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0E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09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DF5153" w14:paraId="720607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AB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E1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26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01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E50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AF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2E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DF5153" w14:paraId="0C1A661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98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03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84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A5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39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69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D1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DF5153" w14:paraId="554217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6B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C4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59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6C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A3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B5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81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5B3E22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A9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33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8C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DD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2F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65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EC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DF5153" w14:paraId="5E9419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36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85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8C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3F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A1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E8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A3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678B17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9B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35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B5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AD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FD8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2D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88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DF5153" w14:paraId="70A3C7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34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739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37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F2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2EC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6D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56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801F6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ED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30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35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CC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DE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DC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88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DF5153" w14:paraId="554632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15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65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5F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9F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53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34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0E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40DAAD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AD8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7A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8C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C2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6E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46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A0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DF5153" w14:paraId="56AC3AE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F4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2F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C0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91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7E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48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60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236A77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D7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C3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0D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BE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8E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75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FC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DF5153" w14:paraId="1C3836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28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78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CA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85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6B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EE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A0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457A6F3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F9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9F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9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20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13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61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BF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E9BC1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877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D0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BB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DE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FD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68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E0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12057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A1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53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82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D1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C7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98E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C0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DF5153" w14:paraId="2245BD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71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FE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BC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B4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33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4D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48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DF5153" w14:paraId="60BD08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9D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7B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4F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E5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6C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31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93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DF5153" w14:paraId="40F9CF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6A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2F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FF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4A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56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F8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7BA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DF5153" w14:paraId="1E4F49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28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48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56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F2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A22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ED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AC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DF5153" w14:paraId="54FB9C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361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C2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28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CB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67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C5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9F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DF5153" w14:paraId="746224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08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B4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A0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FB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259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37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C4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DF5153" w14:paraId="5EF541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27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7D9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DF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39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B7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5F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841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DF5153" w14:paraId="23FE46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99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91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8F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196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F4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4B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A6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634BB15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C0C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726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096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820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1E9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308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37A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0E6C948B"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DE40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768B5BEE" w14:textId="77777777" w:rsidR="00DF5153" w:rsidRDefault="00162713">
      <w:pPr>
        <w:pStyle w:val="SourceCode"/>
      </w:pPr>
      <w:r>
        <w:rPr>
          <w:rStyle w:val="VerbatimChar"/>
        </w:rPr>
        <w:t>[1] "Model 2: sigma_e=0.06. sigma_u=1.06"</w:t>
      </w:r>
    </w:p>
    <w:p w14:paraId="5B52A595" w14:textId="77777777" w:rsidR="00DF5153" w:rsidRDefault="00162713">
      <w:pPr>
        <w:pStyle w:val="SourceCode"/>
      </w:pPr>
      <w:r>
        <w:rPr>
          <w:rStyle w:val="VerbatimChar"/>
        </w:rPr>
        <w:t>[1] "Model 3: sigma_e=0.06. sigma_u=0.54"</w:t>
      </w:r>
    </w:p>
    <w:p w14:paraId="0CA7232B" w14:textId="77777777" w:rsidR="00DF5153" w:rsidRDefault="00162713">
      <w:pPr>
        <w:pStyle w:val="SourceCode"/>
      </w:pPr>
      <w:r>
        <w:rPr>
          <w:rStyle w:val="VerbatimChar"/>
        </w:rPr>
        <w:t>[1] "Model 5: sigma_e=0.06. sigma_u=0.77"</w:t>
      </w:r>
    </w:p>
    <w:p w14:paraId="02FCDA87" w14:textId="77777777" w:rsidR="00DF5153" w:rsidRDefault="00162713">
      <w:pPr>
        <w:pStyle w:val="SourceCode"/>
      </w:pPr>
      <w:r>
        <w:rPr>
          <w:rStyle w:val="VerbatimChar"/>
        </w:rPr>
        <w:t>[1] "Model 6: sigma_e=0.06. sigma_u=0.49"</w:t>
      </w:r>
    </w:p>
    <w:p w14:paraId="39581F78" w14:textId="77777777" w:rsidR="00DF5153" w:rsidRDefault="00162713">
      <w:pPr>
        <w:pStyle w:val="Heading2"/>
      </w:pPr>
      <w:bookmarkStart w:id="19" w:name="Xa00b48c066e364206f4710a8d34470e973f1d83"/>
      <w:bookmarkEnd w:id="18"/>
      <w:r>
        <w:t>Table A.9. Relationship between Government Effectiveness from Worldwide Governance Indicators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07F24E6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C21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992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2DB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193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641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309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AAA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0758CA7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3E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00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A9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11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B4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23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14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57E8F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CC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08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1C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96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CD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E8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A5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66103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38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FB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9A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FC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F5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B5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F1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6E539BA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DE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03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41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74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E6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E2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5E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3224F0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4B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88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5D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15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CA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30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DD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1D116C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0C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43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38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C4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DD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0E6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7D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1142C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43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C1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44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2E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BE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F60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E1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DF5153" w14:paraId="16C007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1D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57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3D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A3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A3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412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FE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F8849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4E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F4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27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6C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BF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47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EE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1D1C905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46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85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54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FA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D6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0C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DAF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2784B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58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D4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02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D5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A2C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3F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A1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5ECF06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F7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CE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4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5C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FF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F2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51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F2A6F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2B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6A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41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E4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FD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6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E3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DF5153" w14:paraId="332444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D2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892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A7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CF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83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5C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A0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DF5153" w14:paraId="5F71FF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395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A5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72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C0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3AC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F7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F9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336A12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C7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9F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AE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90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B7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15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32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4A292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2B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6C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D5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DC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41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D8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0B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DF5153" w14:paraId="6154A0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83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BA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82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14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A0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1F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AA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56D2A1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068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7F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CA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15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C6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91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58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DF5153" w14:paraId="324509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20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A8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8E2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43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FE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79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C8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45750D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A6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89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6A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F6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77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C5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4A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13322C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87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EB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4A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56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A1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3E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60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E14DB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C5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BE3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FE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AB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2C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AC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E4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DF5153" w14:paraId="57BAF8F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9F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B2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14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AA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74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82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75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424FE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31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B1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1EE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1F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48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16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D9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DF5153" w14:paraId="63002A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B4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25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903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D8C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20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99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8F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9C377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9C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B7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AF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2B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694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11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17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DF5153" w14:paraId="3C4111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77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7A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57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08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F1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16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67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5E8B8C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48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0D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51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BB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D3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DC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F9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DF5153" w14:paraId="50A828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296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4A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08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65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FB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F4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F6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5808D3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8B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EE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86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CB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CE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44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28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DF5153" w14:paraId="23EF71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08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73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91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78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BD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D19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5D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439CB8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78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6F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E8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12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6D7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12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68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DF5153" w14:paraId="420F75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A3E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FB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97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49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79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88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F8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0E2E3D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DC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3F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DF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B7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E26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4D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3C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9FAF2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76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5F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FE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CF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69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EC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5A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70C0F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46D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C4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87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6E3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69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8F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01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DF5153" w14:paraId="28EF60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E5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9B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B2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C1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1D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8A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91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DF5153" w14:paraId="0B4D1B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34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62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2E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FD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B2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4B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EE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DF5153" w14:paraId="22808D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DD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9E0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55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CE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864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F80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8C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DF5153" w14:paraId="13FFCB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68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BD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87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B4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8D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BA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D5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DF5153" w14:paraId="7EA95A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42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34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46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F1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23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AC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28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DF5153" w14:paraId="1F1B0C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2A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BD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20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7C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7C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DD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0E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DF5153" w14:paraId="16AFD3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CF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40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AD0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B7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6CE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F4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9C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DF5153" w14:paraId="151803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EAF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7E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D3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4D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71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EC5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26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28BC808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FF6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AC3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2443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269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F43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8E3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17B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2880229B"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9C7D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6BC6528" w14:textId="77777777" w:rsidR="00DF5153" w:rsidRDefault="00162713">
      <w:pPr>
        <w:pStyle w:val="SourceCode"/>
      </w:pPr>
      <w:r>
        <w:rPr>
          <w:rStyle w:val="VerbatimChar"/>
        </w:rPr>
        <w:t>[1] "Model 2: sigma_e=0.07. sigma_u=0.65"</w:t>
      </w:r>
    </w:p>
    <w:p w14:paraId="14818900" w14:textId="77777777" w:rsidR="00DF5153" w:rsidRDefault="00162713">
      <w:pPr>
        <w:pStyle w:val="SourceCode"/>
      </w:pPr>
      <w:r>
        <w:rPr>
          <w:rStyle w:val="VerbatimChar"/>
        </w:rPr>
        <w:t>[1] "Model 3: sigma_e=0.07. sigma_u=0.39"</w:t>
      </w:r>
    </w:p>
    <w:p w14:paraId="487173D4" w14:textId="77777777" w:rsidR="00DF5153" w:rsidRDefault="00162713">
      <w:pPr>
        <w:pStyle w:val="SourceCode"/>
      </w:pPr>
      <w:r>
        <w:rPr>
          <w:rStyle w:val="VerbatimChar"/>
        </w:rPr>
        <w:t>[1] "Model 5: sigma_e=0.07. sigma_u=0.56"</w:t>
      </w:r>
    </w:p>
    <w:p w14:paraId="43757A03" w14:textId="77777777" w:rsidR="00DF5153" w:rsidRDefault="00162713">
      <w:pPr>
        <w:pStyle w:val="SourceCode"/>
      </w:pPr>
      <w:r>
        <w:rPr>
          <w:rStyle w:val="VerbatimChar"/>
        </w:rPr>
        <w:t>[1] "Model 6: sigma_e=0.07. sigma_u=0.38"</w:t>
      </w:r>
    </w:p>
    <w:p w14:paraId="0CD69172" w14:textId="77777777" w:rsidR="00DF5153" w:rsidRDefault="00162713">
      <w:pPr>
        <w:pStyle w:val="Heading2"/>
      </w:pPr>
      <w:bookmarkStart w:id="20" w:name="Xb86b4a8928a68169e93fca3c1513f24f5b23e52"/>
      <w:bookmarkEnd w:id="19"/>
      <w:r>
        <w:t>Table A.10. Relationship between the Economic Complexity Index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6516C86D"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679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97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9E1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2662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0D4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8D1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6D2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46C3537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D9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31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9F8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B6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CF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F9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16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6B1EE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E4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63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B3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2B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A6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B5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9D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E26C3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72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39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0C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E4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31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F1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61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5EAA26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08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09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56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EE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4E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75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1C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A8590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EE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BFD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E8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4B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6F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F8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34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44FC15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BD7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DA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D0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A5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BE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C0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01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4E8F8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01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F6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B0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0A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F3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75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C3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2D12E6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83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E5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A9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A4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A7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30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152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97195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CC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D6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3F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30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A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28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06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DF5153" w14:paraId="4AD1B2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C4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36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D7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A2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5F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F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3C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9AAD9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A1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D8C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4F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74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00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FA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6E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6C82A1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FE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D2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A7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8C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F3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18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17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22FA483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C8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8C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E4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2A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C74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1D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E8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5</w:t>
            </w:r>
          </w:p>
        </w:tc>
      </w:tr>
      <w:tr w:rsidR="00DF5153" w14:paraId="2C0F20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E6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6C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B1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BE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8A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211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D3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r>
      <w:tr w:rsidR="00DF5153" w14:paraId="501D9C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CA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92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14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15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F8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40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F2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2C5EF9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02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80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65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BE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35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0D6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41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4608F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CF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AC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21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17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32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1D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BA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DF5153" w14:paraId="5111AF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36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C0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FB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FB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7A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12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36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0A720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96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F1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3C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C7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A5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27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E8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r>
      <w:tr w:rsidR="00DF5153" w14:paraId="1BE127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BA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0E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7F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F6D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E4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62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10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2FBF29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13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26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88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CF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41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42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AB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DF5153" w14:paraId="7FB024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98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17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CB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71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03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25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69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2122C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84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EA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DD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B0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EF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92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55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r w:rsidR="00DF5153" w14:paraId="74CA95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C5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2A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B0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8A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24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3F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BA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308185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32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A6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21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F8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50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2C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25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r>
      <w:tr w:rsidR="00DF5153" w14:paraId="5CC274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77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76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3A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AF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9D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D6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20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1B9361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B9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A5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EC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B7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22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10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E0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58BB4C2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F4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1B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556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4A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BD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94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10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0D32E8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8D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80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E3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69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0F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02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53A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r>
      <w:tr w:rsidR="00DF5153" w14:paraId="5CD274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26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CF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DD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EB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07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C9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25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48E3F0E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05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A4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E7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0A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1B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58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6B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3*</w:t>
            </w:r>
          </w:p>
        </w:tc>
      </w:tr>
      <w:tr w:rsidR="00DF5153" w14:paraId="7DA8D3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B5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5D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2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BC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E27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B3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4E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DF5153" w14:paraId="106682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EF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F0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B6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C8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07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16B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D1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0*</w:t>
            </w:r>
          </w:p>
        </w:tc>
      </w:tr>
      <w:tr w:rsidR="00DF5153" w14:paraId="7B1384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BE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5C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DF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4E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76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AD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0F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DF5153" w14:paraId="58AC21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BD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2A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64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C1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1A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E7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E4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7BCEC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55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71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12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16C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AC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5C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BD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5B1DC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9D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17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4E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0B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46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25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32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7</w:t>
            </w:r>
          </w:p>
        </w:tc>
      </w:tr>
      <w:tr w:rsidR="00DF5153" w14:paraId="00E402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2A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67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BB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41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13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19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14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3</w:t>
            </w:r>
          </w:p>
        </w:tc>
      </w:tr>
      <w:tr w:rsidR="00DF5153" w14:paraId="6E395C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85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9D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16E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6E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38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DB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0</w:t>
            </w:r>
          </w:p>
        </w:tc>
      </w:tr>
      <w:tr w:rsidR="00DF5153" w14:paraId="79852E8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B1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80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16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38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D0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F9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18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3</w:t>
            </w:r>
          </w:p>
        </w:tc>
      </w:tr>
      <w:tr w:rsidR="00DF5153" w14:paraId="77C7FF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D6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DC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4A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32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E11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A7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3F1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DF5153" w14:paraId="11BFA2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17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AE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9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1B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CF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7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27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06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9B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4.3</w:t>
            </w:r>
          </w:p>
        </w:tc>
      </w:tr>
      <w:tr w:rsidR="00DF5153" w14:paraId="760EF2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F5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DD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9D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F6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BA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BD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1A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5.2</w:t>
            </w:r>
          </w:p>
        </w:tc>
      </w:tr>
      <w:tr w:rsidR="00DF5153" w14:paraId="1ED2BF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C3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87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21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61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732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C9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43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r>
      <w:tr w:rsidR="00DF5153" w14:paraId="5BD5BE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6E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59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9C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08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3F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11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26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7EBB716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44A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0E69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C48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89E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B99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AE8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D78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466D72E3"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F9D5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6FDD3B1D" w14:textId="77777777" w:rsidR="00DF5153" w:rsidRDefault="00162713">
      <w:pPr>
        <w:pStyle w:val="SourceCode"/>
      </w:pPr>
      <w:r>
        <w:rPr>
          <w:rStyle w:val="VerbatimChar"/>
        </w:rPr>
        <w:t>[1] "Model 2: sigma_e=0.14. sigma_u=0.64"</w:t>
      </w:r>
    </w:p>
    <w:p w14:paraId="1531C0C6" w14:textId="77777777" w:rsidR="00DF5153" w:rsidRDefault="00162713">
      <w:pPr>
        <w:pStyle w:val="SourceCode"/>
      </w:pPr>
      <w:r>
        <w:rPr>
          <w:rStyle w:val="VerbatimChar"/>
        </w:rPr>
        <w:t>[1] "Model 3: sigma_e=0.14. sigma_u=0.47"</w:t>
      </w:r>
    </w:p>
    <w:p w14:paraId="30BD1B83" w14:textId="77777777" w:rsidR="00DF5153" w:rsidRDefault="00162713">
      <w:pPr>
        <w:pStyle w:val="SourceCode"/>
      </w:pPr>
      <w:r>
        <w:rPr>
          <w:rStyle w:val="VerbatimChar"/>
        </w:rPr>
        <w:t>[1] "Model 5: sigma_e=0.14. sigma_u=0.59"</w:t>
      </w:r>
    </w:p>
    <w:p w14:paraId="61D5312D" w14:textId="77777777" w:rsidR="00DF5153" w:rsidRDefault="00162713">
      <w:pPr>
        <w:pStyle w:val="SourceCode"/>
      </w:pPr>
      <w:r>
        <w:rPr>
          <w:rStyle w:val="VerbatimChar"/>
        </w:rPr>
        <w:t>[1] "Model 6: sigma_e=0.14. sigma_u=0.47"</w:t>
      </w:r>
    </w:p>
    <w:p w14:paraId="4ACC7B37" w14:textId="77777777" w:rsidR="00DF5153" w:rsidRDefault="00162713">
      <w:pPr>
        <w:pStyle w:val="Heading2"/>
      </w:pPr>
      <w:bookmarkStart w:id="21" w:name="X82b3a395a8a00a69051173bd1ea6831424672f0"/>
      <w:bookmarkEnd w:id="20"/>
      <w:r>
        <w:t>Table A.11. Relationship between the Environmental Performance Index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69A3206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FCE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20B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CD1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091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5B9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777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54B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158D216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E8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95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7A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62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5E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73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5E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92277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03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D5C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C3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6C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3A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A1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5B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988D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BE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F6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C2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CEE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BC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60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FA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r>
      <w:tr w:rsidR="00DF5153" w14:paraId="517E56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CB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D2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FC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E6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87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2F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D9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615A81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49D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94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1B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56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AB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1D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CB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DF5153" w14:paraId="72787A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BC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3FC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7A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E1E1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E6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FC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4EE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6F7E3A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63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B3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D3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40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1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3F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24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DF5153" w14:paraId="09610F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6A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06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F2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2B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CB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30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AA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DF5153" w14:paraId="466F5D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C0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63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8C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D8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B9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C9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1C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9*</w:t>
            </w:r>
          </w:p>
        </w:tc>
      </w:tr>
      <w:tr w:rsidR="00DF5153" w14:paraId="6EB93D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59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B5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EB5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F9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C9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D2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836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DF5153" w14:paraId="40FEF7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FB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25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56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3B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65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52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0F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2</w:t>
            </w:r>
          </w:p>
        </w:tc>
      </w:tr>
      <w:tr w:rsidR="00DF5153" w14:paraId="562825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56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19D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01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D1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C4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81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A0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1C6EC7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1A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EA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AE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B7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40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87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64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78</w:t>
            </w:r>
          </w:p>
        </w:tc>
      </w:tr>
      <w:tr w:rsidR="00DF5153" w14:paraId="74126A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6C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FA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61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E0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28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8D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1C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7)</w:t>
            </w:r>
          </w:p>
        </w:tc>
      </w:tr>
      <w:tr w:rsidR="00DF5153" w14:paraId="6CB864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AD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23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5E0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C5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54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B6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06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5D249A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32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C8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E5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C5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18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D7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21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36B9E1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8A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2C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8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74B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46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BE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588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2</w:t>
            </w:r>
          </w:p>
        </w:tc>
      </w:tr>
      <w:tr w:rsidR="00DF5153" w14:paraId="704103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D1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A1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7B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7B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D5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0B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7A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DF5153" w14:paraId="139013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B8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64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9A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D3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6A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18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99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r>
      <w:tr w:rsidR="00DF5153" w14:paraId="6B725B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719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4B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38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44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02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C7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E8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r>
      <w:tr w:rsidR="00DF5153" w14:paraId="18EEB1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4E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AC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15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55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01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9A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C6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DF5153" w14:paraId="446F29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41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A12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52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68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52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39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D2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DF5153" w14:paraId="10BE2AA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F7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9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55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38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A0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42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EC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r>
      <w:tr w:rsidR="00DF5153" w14:paraId="0E929C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75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D6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69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7A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F9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85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33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DF5153" w14:paraId="597847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02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71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3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D9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60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EB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E6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7</w:t>
            </w:r>
          </w:p>
        </w:tc>
      </w:tr>
      <w:tr w:rsidR="00DF5153" w14:paraId="13DB74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F5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A5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89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79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3A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1B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E9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DF5153" w14:paraId="3F2804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A3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79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E5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1C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42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2F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D2D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7</w:t>
            </w:r>
          </w:p>
        </w:tc>
      </w:tr>
      <w:tr w:rsidR="00DF5153" w14:paraId="4EB418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5E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58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64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5F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CD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EB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CA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r>
      <w:tr w:rsidR="00DF5153" w14:paraId="681CF13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5D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D48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01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06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CA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A3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C7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275***</w:t>
            </w:r>
          </w:p>
        </w:tc>
      </w:tr>
      <w:tr w:rsidR="00DF5153" w14:paraId="383F7E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B4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89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5B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EA1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CF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DC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F0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r>
      <w:tr w:rsidR="00DF5153" w14:paraId="532DB1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EC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88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83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6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82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F9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57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C2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54***</w:t>
            </w:r>
          </w:p>
        </w:tc>
      </w:tr>
      <w:tr w:rsidR="00DF5153" w14:paraId="07E3F9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D0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33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10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AC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174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16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7D9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8)</w:t>
            </w:r>
          </w:p>
        </w:tc>
      </w:tr>
      <w:tr w:rsidR="00DF5153" w14:paraId="063CC2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8D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5A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E4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4A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61D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CD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3B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948***</w:t>
            </w:r>
          </w:p>
        </w:tc>
      </w:tr>
      <w:tr w:rsidR="00DF5153" w14:paraId="7D0595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11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B2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F4F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87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07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92D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23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1)</w:t>
            </w:r>
          </w:p>
        </w:tc>
      </w:tr>
      <w:tr w:rsidR="00DF5153" w14:paraId="05C4CB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7B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F0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3E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D8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B9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3B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4A4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664CA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BB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7B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48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57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A3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77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E6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6DF83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61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AD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FC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78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F5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1D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D2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2</w:t>
            </w:r>
          </w:p>
        </w:tc>
      </w:tr>
      <w:tr w:rsidR="00DF5153" w14:paraId="655CB0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C7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6A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03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BC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BD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A6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04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0</w:t>
            </w:r>
          </w:p>
        </w:tc>
      </w:tr>
      <w:tr w:rsidR="00DF5153" w14:paraId="368C30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1A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1E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1F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58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9A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42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51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6</w:t>
            </w:r>
          </w:p>
        </w:tc>
      </w:tr>
      <w:tr w:rsidR="00DF5153" w14:paraId="624F05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13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89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A3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71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42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F3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7B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8</w:t>
            </w:r>
          </w:p>
        </w:tc>
      </w:tr>
      <w:tr w:rsidR="00DF5153" w14:paraId="1AC90B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5F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D1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33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C2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7F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4F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9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2</w:t>
            </w:r>
          </w:p>
        </w:tc>
      </w:tr>
      <w:tr w:rsidR="00DF5153" w14:paraId="38F8A5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E2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DD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6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D9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4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43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46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06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0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BF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48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42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458.1</w:t>
            </w:r>
          </w:p>
        </w:tc>
      </w:tr>
      <w:tr w:rsidR="00DF5153" w14:paraId="4AC813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E9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19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64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43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BD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3D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C6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60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27.4</w:t>
            </w:r>
          </w:p>
        </w:tc>
      </w:tr>
      <w:tr w:rsidR="00DF5153" w14:paraId="367FF7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53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2C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A5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C1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66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0D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24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7</w:t>
            </w:r>
          </w:p>
        </w:tc>
      </w:tr>
      <w:tr w:rsidR="00DF5153" w14:paraId="7150FC7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91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18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DF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EA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54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5F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30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1C7CF8F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251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F4C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62F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8D9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379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11B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ADE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10AE60E4"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6813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0CC7B58B" w14:textId="77777777" w:rsidR="00DF5153" w:rsidRDefault="00162713">
      <w:pPr>
        <w:pStyle w:val="SourceCode"/>
      </w:pPr>
      <w:r>
        <w:rPr>
          <w:rStyle w:val="VerbatimChar"/>
        </w:rPr>
        <w:t>[1] "Model 2: sigma_e=5.96. sigma_u=8.82"</w:t>
      </w:r>
    </w:p>
    <w:p w14:paraId="648C42A3" w14:textId="77777777" w:rsidR="00DF5153" w:rsidRDefault="00162713">
      <w:pPr>
        <w:pStyle w:val="SourceCode"/>
      </w:pPr>
      <w:r>
        <w:rPr>
          <w:rStyle w:val="VerbatimChar"/>
        </w:rPr>
        <w:t>[1] "Model 3: sigma_e=5.94. sigma_u=5.2"</w:t>
      </w:r>
    </w:p>
    <w:p w14:paraId="73E5650E" w14:textId="77777777" w:rsidR="00DF5153" w:rsidRDefault="00162713">
      <w:pPr>
        <w:pStyle w:val="SourceCode"/>
      </w:pPr>
      <w:r>
        <w:rPr>
          <w:rStyle w:val="VerbatimChar"/>
        </w:rPr>
        <w:t>[1] "Model 5: sigma_e=5.28. sigma_u=6.7"</w:t>
      </w:r>
    </w:p>
    <w:p w14:paraId="4262B994" w14:textId="77777777" w:rsidR="00DF5153" w:rsidRDefault="00162713">
      <w:pPr>
        <w:pStyle w:val="SourceCode"/>
      </w:pPr>
      <w:r>
        <w:rPr>
          <w:rStyle w:val="VerbatimChar"/>
        </w:rPr>
        <w:t>[1] "Model 6: sigma_e=5.25. sigma_u=4.96"</w:t>
      </w:r>
    </w:p>
    <w:p w14:paraId="60764765" w14:textId="77777777" w:rsidR="00DF5153" w:rsidRDefault="00162713">
      <w:pPr>
        <w:pStyle w:val="Heading2"/>
      </w:pPr>
      <w:bookmarkStart w:id="22" w:name="X00b3681da49937786ce310c8859fc27992b3ccf"/>
      <w:bookmarkEnd w:id="21"/>
      <w:r>
        <w:t>Table A.12. Relationship between the OECD Better Life Index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66ADECC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9DC5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921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9F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74B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87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FF9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840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539FA0A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F8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58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24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CB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86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E0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A7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5F9ED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F8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5A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E8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39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68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20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F5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8A09F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6D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26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74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47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5E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19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16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51C1E1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B0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53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46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EF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E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E6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67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0E593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38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88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8D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5A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56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F1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58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2A92A2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72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44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91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55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E3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81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31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7297F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31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58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AA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39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6B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E1B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C6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r>
      <w:tr w:rsidR="00DF5153" w14:paraId="0C7B07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55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0E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6F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3F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CA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FA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AA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12682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BD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37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8A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D5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62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7B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0F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DF5153" w14:paraId="34EB6E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C1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1A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33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DC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CA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95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A2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6C09C2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54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4A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C5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23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6A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37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BC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684215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78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0724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2E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E2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C1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CD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75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4066DB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09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68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D6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8C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3A6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AF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EE3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8**</w:t>
            </w:r>
          </w:p>
        </w:tc>
      </w:tr>
      <w:tr w:rsidR="00DF5153" w14:paraId="018D36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E6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61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46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35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49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E6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83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w:t>
            </w:r>
          </w:p>
        </w:tc>
      </w:tr>
      <w:tr w:rsidR="00DF5153" w14:paraId="183848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35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4A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36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285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76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C5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EF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5356E4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CB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47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6CC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DB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F7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D4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7C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311F22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5F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CA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83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00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6D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E6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08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2</w:t>
            </w:r>
          </w:p>
        </w:tc>
      </w:tr>
      <w:tr w:rsidR="00DF5153" w14:paraId="173EBA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8B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52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D8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8B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54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E6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E6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DF5153" w14:paraId="303726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99D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C0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D5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E2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20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94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CF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DF5153" w14:paraId="6E8458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80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D8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8C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0C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5C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0B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97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182BD6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68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23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3A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37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AE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0F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4E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r>
      <w:tr w:rsidR="00DF5153" w14:paraId="2552B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C0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E4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0CB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F0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17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C7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D6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535960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4E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A2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E6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17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F2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EA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AF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0***</w:t>
            </w:r>
          </w:p>
        </w:tc>
      </w:tr>
      <w:tr w:rsidR="00DF5153" w14:paraId="0D1224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C5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0F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E4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3D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51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AE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2D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DF5153" w14:paraId="1596422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CF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61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7A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54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52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82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BA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3***</w:t>
            </w:r>
          </w:p>
        </w:tc>
      </w:tr>
      <w:tr w:rsidR="00DF5153" w14:paraId="2FC398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17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E0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B7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4B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FD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04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52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DF5153" w14:paraId="051D50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3E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AE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66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DE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DE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72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88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1***</w:t>
            </w:r>
          </w:p>
        </w:tc>
      </w:tr>
      <w:tr w:rsidR="00DF5153" w14:paraId="0D3FFD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D1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D0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51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53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8D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E3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B4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DF5153" w14:paraId="075EA8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17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032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8E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08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36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5A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03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5***</w:t>
            </w:r>
          </w:p>
        </w:tc>
      </w:tr>
      <w:tr w:rsidR="00DF5153" w14:paraId="0AD011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D0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68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B4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A7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71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23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1A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DF5153" w14:paraId="6E1A9A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EF6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B8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01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86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A57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FF2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FF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1***</w:t>
            </w:r>
          </w:p>
        </w:tc>
      </w:tr>
      <w:tr w:rsidR="00DF5153" w14:paraId="41A553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E1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0D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D7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E6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FE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BC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4F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r>
      <w:tr w:rsidR="00DF5153" w14:paraId="595CDD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E7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90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40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C2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69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E1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1E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0***</w:t>
            </w:r>
          </w:p>
        </w:tc>
      </w:tr>
      <w:tr w:rsidR="00DF5153" w14:paraId="445769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F6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74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D4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F9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E8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4F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108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r>
      <w:tr w:rsidR="00DF5153" w14:paraId="7D0AF0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44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DAA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CE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BE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18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51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21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2625B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3D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B3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D8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AB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D4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64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30D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EF1B1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BF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16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90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6A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8A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6C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80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r>
      <w:tr w:rsidR="00DF5153" w14:paraId="615570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67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59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BC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48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25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A4D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39E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2</w:t>
            </w:r>
          </w:p>
        </w:tc>
      </w:tr>
      <w:tr w:rsidR="00DF5153" w14:paraId="044793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D5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A9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F3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5C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11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4F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DF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7</w:t>
            </w:r>
          </w:p>
        </w:tc>
      </w:tr>
      <w:tr w:rsidR="00DF5153" w14:paraId="30EB0DD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16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71A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E9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57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4F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2D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81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4</w:t>
            </w:r>
          </w:p>
        </w:tc>
      </w:tr>
      <w:tr w:rsidR="00DF5153" w14:paraId="4C1ABC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D6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1D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73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AC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67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80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181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4</w:t>
            </w:r>
          </w:p>
        </w:tc>
      </w:tr>
      <w:tr w:rsidR="00DF5153" w14:paraId="4A6E44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AA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0D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6A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632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4B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16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09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2</w:t>
            </w:r>
          </w:p>
        </w:tc>
      </w:tr>
      <w:tr w:rsidR="00DF5153" w14:paraId="2C92F2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7A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3B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74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BC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26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22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C4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7</w:t>
            </w:r>
          </w:p>
        </w:tc>
      </w:tr>
      <w:tr w:rsidR="00DF5153" w14:paraId="2A6F4F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F0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B6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5C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21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3E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9D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CA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r>
      <w:tr w:rsidR="00DF5153" w14:paraId="3F9B70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3A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1D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54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9E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E9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7D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4C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6E8D39D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2CA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AF7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2EE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453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DC8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31D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2B5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26B87E71"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F010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0ED780E2" w14:textId="77777777" w:rsidR="00DF5153" w:rsidRDefault="00162713">
      <w:pPr>
        <w:pStyle w:val="SourceCode"/>
      </w:pPr>
      <w:r>
        <w:rPr>
          <w:rStyle w:val="VerbatimChar"/>
        </w:rPr>
        <w:t>[1] "Model 2: sigma_e=0.23. sigma_u=1.16"</w:t>
      </w:r>
    </w:p>
    <w:p w14:paraId="7C780AAE" w14:textId="77777777" w:rsidR="00DF5153" w:rsidRDefault="00162713">
      <w:pPr>
        <w:pStyle w:val="SourceCode"/>
      </w:pPr>
      <w:r>
        <w:rPr>
          <w:rStyle w:val="VerbatimChar"/>
        </w:rPr>
        <w:t>[1] "Model 3: sigma_e=0.22. sigma_u=0.6"</w:t>
      </w:r>
    </w:p>
    <w:p w14:paraId="243EB856" w14:textId="77777777" w:rsidR="00DF5153" w:rsidRDefault="00162713">
      <w:pPr>
        <w:pStyle w:val="SourceCode"/>
      </w:pPr>
      <w:r>
        <w:rPr>
          <w:rStyle w:val="VerbatimChar"/>
        </w:rPr>
        <w:t>[1] "Model 5: sigma_e=0.22. sigma_u=0.98"</w:t>
      </w:r>
    </w:p>
    <w:p w14:paraId="1532904A" w14:textId="77777777" w:rsidR="00DF5153" w:rsidRDefault="00162713">
      <w:pPr>
        <w:pStyle w:val="SourceCode"/>
      </w:pPr>
      <w:r>
        <w:rPr>
          <w:rStyle w:val="VerbatimChar"/>
        </w:rPr>
        <w:t>[1] "Model 6: sigma_e=0.22. sigma_u=0.52"</w:t>
      </w:r>
    </w:p>
    <w:p w14:paraId="4FD62094" w14:textId="77777777" w:rsidR="00DF5153" w:rsidRDefault="00162713">
      <w:pPr>
        <w:pStyle w:val="Heading2"/>
      </w:pPr>
      <w:bookmarkStart w:id="23" w:name="Xf1b17ee3a8616abfa63c625f25a8d43abffdf9c"/>
      <w:bookmarkEnd w:id="22"/>
      <w:r>
        <w:t>Table A.13. Relationship between the UN Human Development Index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7E097980"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CA2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D80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5A0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0AB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D9D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CA8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7CB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5053861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1F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4A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B3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8B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07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D5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7E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AB5AF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C1E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03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09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3F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A9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7D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A1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ADAE3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47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C6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E9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79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F3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45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FF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6D48DE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B5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E0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0F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23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0B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7A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17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7B4A0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D3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75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94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07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33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00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8B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788009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D8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E0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BB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FB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17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80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4E4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64EC1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20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B3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9E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B0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F5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3F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10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43D005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8F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162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73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94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4C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906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14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23AAA3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8D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3D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93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11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7E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BB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38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1E0DEA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75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71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E1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79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F5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26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DF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40E18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77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0B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CBA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DB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78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A3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FF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367581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77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3D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7F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77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E3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F4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5C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BC418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17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32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BB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67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7A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86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5D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r>
      <w:tr w:rsidR="00DF5153" w14:paraId="11F931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5A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67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3D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78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5F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4E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9A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48D814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FD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00C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D5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58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DF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DE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71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12C42B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BF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9B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38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DA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43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F1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D8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2AF74E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B7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D5D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09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71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4B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4E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9F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BE7FC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80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D4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49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2E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CE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19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B8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1382FF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EB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EA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59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DC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79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9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19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2752103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FD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82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9C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79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89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CA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01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B1566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FA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EE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CB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00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06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8F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A2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536944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1A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07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A9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9F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51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54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1D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11F3C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D5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09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74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8C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4E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14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58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DF5153" w14:paraId="092EE9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42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20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3D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36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09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61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B4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2D5101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28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E16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D8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AA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35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97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5F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DF5153" w14:paraId="1B2444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8B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E0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50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63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E0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DD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5D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3DE4AC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E7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B5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A7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C9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A7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67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34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r>
      <w:tr w:rsidR="00DF5153" w14:paraId="5F7860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CB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E7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19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50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C1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58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58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571D24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56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43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272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A6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D3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38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28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DF5153" w14:paraId="3FF3BB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61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0E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5D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34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78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45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9A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221AC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F0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97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2D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88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B7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9E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EE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DF5153" w14:paraId="107BEA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89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EF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76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F5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E93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21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BD3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2037E8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BE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29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F2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F7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36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8D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F1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DF5153" w14:paraId="1F7B2A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0F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4F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35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20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36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E7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B5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A2962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0A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01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BE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27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01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A7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5C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5EA08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48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05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4F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80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7B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5D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47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E392B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78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2A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0D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C3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8A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01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9CD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DF5153" w14:paraId="2A0AEA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95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2F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0B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DE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1F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7B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6F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DF5153" w14:paraId="1A4DA5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B0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D0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5A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62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42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ED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8D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DF5153" w14:paraId="4BADE6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B8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77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75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81E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85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7C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99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0</w:t>
            </w:r>
          </w:p>
        </w:tc>
      </w:tr>
      <w:tr w:rsidR="00DF5153" w14:paraId="7E9B41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16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A4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EA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89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98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B8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AF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0</w:t>
            </w:r>
          </w:p>
        </w:tc>
      </w:tr>
      <w:tr w:rsidR="00DF5153" w14:paraId="7EA396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EF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60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A6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3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11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5C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D0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3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BD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42.4</w:t>
            </w:r>
          </w:p>
        </w:tc>
      </w:tr>
      <w:tr w:rsidR="00DF5153" w14:paraId="3D5F89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47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6D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32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46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2B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67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40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6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3B3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44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0F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654.8</w:t>
            </w:r>
          </w:p>
        </w:tc>
      </w:tr>
      <w:tr w:rsidR="00DF5153" w14:paraId="7F8E17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B5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49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E7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B6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64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EE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0B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D72E2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15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27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7A4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16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26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6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791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00F9924E"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8DA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9F5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C6C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874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B6B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A6F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729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049FD46E"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6E6E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02A52B29" w14:textId="77777777" w:rsidR="00DF5153" w:rsidRDefault="00162713">
      <w:pPr>
        <w:pStyle w:val="SourceCode"/>
      </w:pPr>
      <w:r>
        <w:rPr>
          <w:rStyle w:val="VerbatimChar"/>
        </w:rPr>
        <w:t>[1] "Model 2: sigma_e=0.01. sigma_u=0.1"</w:t>
      </w:r>
    </w:p>
    <w:p w14:paraId="157568A9" w14:textId="77777777" w:rsidR="00DF5153" w:rsidRDefault="00162713">
      <w:pPr>
        <w:pStyle w:val="SourceCode"/>
      </w:pPr>
      <w:r>
        <w:rPr>
          <w:rStyle w:val="VerbatimChar"/>
        </w:rPr>
        <w:t>[1] "Model 3: sigma_e=0.01. sigma_u=0.04"</w:t>
      </w:r>
    </w:p>
    <w:p w14:paraId="543CCE95" w14:textId="77777777" w:rsidR="00DF5153" w:rsidRDefault="00162713">
      <w:pPr>
        <w:pStyle w:val="SourceCode"/>
      </w:pPr>
      <w:r>
        <w:rPr>
          <w:rStyle w:val="VerbatimChar"/>
        </w:rPr>
        <w:t>[1] "Model 5: sigma_e=0.01. sigma_u=0.07"</w:t>
      </w:r>
    </w:p>
    <w:p w14:paraId="3BCE062E" w14:textId="77777777" w:rsidR="00DF5153" w:rsidRDefault="00162713">
      <w:pPr>
        <w:pStyle w:val="SourceCode"/>
      </w:pPr>
      <w:r>
        <w:rPr>
          <w:rStyle w:val="VerbatimChar"/>
        </w:rPr>
        <w:t>[1] "Model 6: sigma_e=0.01. sigma_u=0.04"</w:t>
      </w:r>
    </w:p>
    <w:p w14:paraId="69CFDEFC" w14:textId="77777777" w:rsidR="00DF5153" w:rsidRDefault="00162713">
      <w:pPr>
        <w:pStyle w:val="Heading2"/>
      </w:pPr>
      <w:bookmarkStart w:id="24" w:name="Xfb5eda766c8e2c00e9ede15331ee47888a93e2d"/>
      <w:bookmarkEnd w:id="23"/>
      <w:r>
        <w:t>Table A.14. Relationship between the SDG Index Overall Score from the 2023 Sustainable Development Report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7FBC07B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A66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382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D4D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E3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A31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8D6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8D4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3FF2318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FB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F9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A0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29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92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BC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E7B0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34540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EE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D0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18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42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D6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B1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21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66907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10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D8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91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B2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2C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42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16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679ED0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09F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D0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AC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DC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9D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BD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10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46E09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4C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BF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70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FE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50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62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21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DF5153" w14:paraId="684E39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DD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4C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A7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0D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32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FA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A1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8A915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D7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D1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C1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A1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3E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68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CC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r>
      <w:tr w:rsidR="00DF5153" w14:paraId="4C82B9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D6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E4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93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C1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A7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F7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6F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120D1E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A8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AC8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8A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03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E2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25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E5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1423FE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A39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9B9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FD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70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E2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FC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39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292A99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B4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1D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79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A7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F6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B1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D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r>
      <w:tr w:rsidR="00DF5153" w14:paraId="2660A8B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50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C1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D7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A8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ED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7E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35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49709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99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30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64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7D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D7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83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68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89***</w:t>
            </w:r>
          </w:p>
        </w:tc>
      </w:tr>
      <w:tr w:rsidR="00DF5153" w14:paraId="23D267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1B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31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85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8C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AD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84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E0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w:t>
            </w:r>
          </w:p>
        </w:tc>
      </w:tr>
      <w:tr w:rsidR="00DF5153" w14:paraId="67456E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6B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B7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AF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3A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17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F6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EB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r>
      <w:tr w:rsidR="00DF5153" w14:paraId="1841FF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7D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DF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70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B7E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33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5B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1C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8D08E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D2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94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41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3F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FF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C5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5A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DF5153" w14:paraId="4BF11A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BB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41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F1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C8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54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73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59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DF5153" w14:paraId="4284BD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08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6A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17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A6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60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9A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96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DF5153" w14:paraId="215C0C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42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9B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3B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5E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1E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D7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CF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028F76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13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3E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41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52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03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6C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644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r>
      <w:tr w:rsidR="00DF5153" w14:paraId="1BA2B7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86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B6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DF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74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22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0A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F7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0A5D9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A3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C9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B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0B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3A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1E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5D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4***</w:t>
            </w:r>
          </w:p>
        </w:tc>
      </w:tr>
      <w:tr w:rsidR="00DF5153" w14:paraId="5D5F8E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96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FA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22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1F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4C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35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1D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DF5153" w14:paraId="0B107C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F2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EC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C8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54A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E1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4E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69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r>
      <w:tr w:rsidR="00DF5153" w14:paraId="099AEA8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6A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B23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584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14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08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D7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A4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DF5153" w14:paraId="47391C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EC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BC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0E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C0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23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E7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ED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r>
      <w:tr w:rsidR="00DF5153" w14:paraId="1D1EA4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32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4C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DF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EA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08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96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27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r>
      <w:tr w:rsidR="00DF5153" w14:paraId="2A0039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3A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AC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C12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E9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AD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61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99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48***</w:t>
            </w:r>
          </w:p>
        </w:tc>
      </w:tr>
      <w:tr w:rsidR="00DF5153" w14:paraId="5AFAA71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B3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04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77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09E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8F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D3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A5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r>
      <w:tr w:rsidR="00DF5153" w14:paraId="441044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1A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87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CF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CA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7E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19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05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83***</w:t>
            </w:r>
          </w:p>
        </w:tc>
      </w:tr>
      <w:tr w:rsidR="00DF5153" w14:paraId="197787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BE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40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92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FD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71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50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17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r>
      <w:tr w:rsidR="00DF5153" w14:paraId="4E4F9B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1A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59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83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B0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3D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F1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8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01***</w:t>
            </w:r>
          </w:p>
        </w:tc>
      </w:tr>
      <w:tr w:rsidR="00DF5153" w14:paraId="23BE4C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0EA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09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A3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77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2C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6D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E1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DF5153" w14:paraId="4B3E05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AB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DD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3C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F0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6B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4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1F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B5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42D85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9D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4C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41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0F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11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3B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08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BF5A1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F6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F6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5F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6A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82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48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D2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DF5153" w14:paraId="47B50F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4C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06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17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17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52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F9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6B1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r>
      <w:tr w:rsidR="00DF5153" w14:paraId="478643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09B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30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84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87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CE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B3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F5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r>
      <w:tr w:rsidR="00DF5153" w14:paraId="0016EC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73D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F4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D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AC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BF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55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2D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0</w:t>
            </w:r>
          </w:p>
        </w:tc>
      </w:tr>
      <w:tr w:rsidR="00DF5153" w14:paraId="22E913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D8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88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7E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C2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35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0E3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2E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4</w:t>
            </w:r>
          </w:p>
        </w:tc>
      </w:tr>
      <w:tr w:rsidR="00DF5153" w14:paraId="3B6CD2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CB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63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CC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2E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35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50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02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6.6</w:t>
            </w:r>
          </w:p>
        </w:tc>
      </w:tr>
      <w:tr w:rsidR="00DF5153" w14:paraId="576AF8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8B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4D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4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89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8B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9C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7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203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E6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59.0</w:t>
            </w:r>
          </w:p>
        </w:tc>
      </w:tr>
      <w:tr w:rsidR="00DF5153" w14:paraId="21F16F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01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19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0C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AB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51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40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08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DF5153" w14:paraId="71D213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C6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B5F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93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7F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61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3A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50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44219D3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2C6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693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A48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08E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35F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835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FAA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1EE1C634"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99C9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67D8517" w14:textId="77777777" w:rsidR="00DF5153" w:rsidRDefault="00162713">
      <w:pPr>
        <w:pStyle w:val="SourceCode"/>
      </w:pPr>
      <w:r>
        <w:rPr>
          <w:rStyle w:val="VerbatimChar"/>
        </w:rPr>
        <w:t>[1] "Model 2: sigma_e=0.74. sigma_u=5.59"</w:t>
      </w:r>
    </w:p>
    <w:p w14:paraId="2867B925" w14:textId="77777777" w:rsidR="00DF5153" w:rsidRDefault="00162713">
      <w:pPr>
        <w:pStyle w:val="SourceCode"/>
      </w:pPr>
      <w:r>
        <w:rPr>
          <w:rStyle w:val="VerbatimChar"/>
        </w:rPr>
        <w:t>[1] "Model 3: sigma_e=0.69. sigma_u=4.67"</w:t>
      </w:r>
    </w:p>
    <w:p w14:paraId="2E368899" w14:textId="77777777" w:rsidR="00DF5153" w:rsidRDefault="00162713">
      <w:pPr>
        <w:pStyle w:val="SourceCode"/>
      </w:pPr>
      <w:r>
        <w:rPr>
          <w:rStyle w:val="VerbatimChar"/>
        </w:rPr>
        <w:t>[1] "Model 5: sigma_e=0.72. sigma_u=5.03"</w:t>
      </w:r>
    </w:p>
    <w:p w14:paraId="7D232C58" w14:textId="77777777" w:rsidR="00DF5153" w:rsidRDefault="00162713">
      <w:pPr>
        <w:pStyle w:val="SourceCode"/>
      </w:pPr>
      <w:r>
        <w:rPr>
          <w:rStyle w:val="VerbatimChar"/>
        </w:rPr>
        <w:t>[1] "Model 6: sigma_e=0.67. sigma_u=4.57"</w:t>
      </w:r>
    </w:p>
    <w:p w14:paraId="49693935" w14:textId="77777777" w:rsidR="00DF5153" w:rsidRDefault="00162713">
      <w:pPr>
        <w:pStyle w:val="Heading2"/>
      </w:pPr>
      <w:bookmarkStart w:id="25" w:name="Xacc0ae6af55e36c8d9d21568b399b32b0b627aa"/>
      <w:bookmarkEnd w:id="24"/>
      <w:r>
        <w:t>Table A.15. Relationship between the WB Human Capital Index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5FF489D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48F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790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665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5C5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47A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8F6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EA9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2E89B10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6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38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AB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E9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82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13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C69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C988D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4F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B7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2F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C8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43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56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7E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35824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EF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27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730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D4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17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EF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21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69B75C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E079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F1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FD8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7D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15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BB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61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FF387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9C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D7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36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D59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D8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1FA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6B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3CC10E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57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D0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25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24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F7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F7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3B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691580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7A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31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EA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93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28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3F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2D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1F4280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C5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97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F9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46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AB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C4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A2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7A81B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1B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99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2F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5B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C6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68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4B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1AFFC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23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95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9A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00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BA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79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F1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5E934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58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04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B3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DF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78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7F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BD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7697A2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C56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C9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58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5A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BC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FD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A4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227D2D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21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CD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CE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C9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E8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16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78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r>
      <w:tr w:rsidR="00DF5153" w14:paraId="6E18E13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C6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1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74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3E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3E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E4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40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2C1AB4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B9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04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7E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27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6A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1F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0A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2BE468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B5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C5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C0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71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0A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73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AD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7C2D8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AD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0B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CA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CE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53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F4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5F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428110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75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FC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AC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11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41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F2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00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6ACEE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8D5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FD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F7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E0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16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00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FDF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DF5153" w14:paraId="660FBC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03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D6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8C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77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47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CC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43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317037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75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02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D0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EA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11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B1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B4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6408D8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84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10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41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08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12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8F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C1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38A31C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C7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A8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84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F2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C8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82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54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r>
      <w:tr w:rsidR="00DF5153" w14:paraId="1A419E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B4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94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55E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82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A7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59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CC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328F37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44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7D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C9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B47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AA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F3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07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DF5153" w14:paraId="6BC589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0C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5F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F6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0D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B4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BE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83C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8C9D8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9D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E3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E6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9EF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3D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7C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43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r>
      <w:tr w:rsidR="00DF5153" w14:paraId="5AE801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E9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33B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4F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09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0E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06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AF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E11C2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D7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27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24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F3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01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1A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B3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r>
      <w:tr w:rsidR="00DF5153" w14:paraId="1E9192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89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36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76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7E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90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8B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65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7CE20A9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E9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0C0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EB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30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19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DD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EE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153D6B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B1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E9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80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B8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D2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2C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6B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DB10B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0C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8F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1FC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EA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3C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96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67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DF5153" w14:paraId="38DD5A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E5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E6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09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A8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2E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D2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31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66DF1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03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72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DF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6C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B2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69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3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331EB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25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9B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71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02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FA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FB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EB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AFAB5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66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D84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CC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C9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64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62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E7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0</w:t>
            </w:r>
          </w:p>
        </w:tc>
      </w:tr>
      <w:tr w:rsidR="00DF5153" w14:paraId="007A3B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86E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28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8F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3C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2D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30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67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r>
      <w:tr w:rsidR="00DF5153" w14:paraId="2929F5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49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70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A5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63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F6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49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B0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0</w:t>
            </w:r>
          </w:p>
        </w:tc>
      </w:tr>
      <w:tr w:rsidR="00DF5153" w14:paraId="609A34A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5E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C9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69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65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7D2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42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04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5</w:t>
            </w:r>
          </w:p>
        </w:tc>
      </w:tr>
      <w:tr w:rsidR="00DF5153" w14:paraId="319DA32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91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9B8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FF5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E8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CF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E3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230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1</w:t>
            </w:r>
          </w:p>
        </w:tc>
      </w:tr>
      <w:tr w:rsidR="00DF5153" w14:paraId="01861F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F3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71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0E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94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8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70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34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FE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11.8</w:t>
            </w:r>
          </w:p>
        </w:tc>
      </w:tr>
      <w:tr w:rsidR="00DF5153" w14:paraId="41D3AA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DE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84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C9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18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7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7C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83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BD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79.1</w:t>
            </w:r>
          </w:p>
        </w:tc>
      </w:tr>
      <w:tr w:rsidR="00DF5153" w14:paraId="06C83E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63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4A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F4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C88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1F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10A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8B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1506E4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389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1F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1D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B3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B6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DC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AF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2B1B42E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3A9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A3F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7645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7B0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D56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93E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A86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56D849C4"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E31C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4292D678" w14:textId="77777777" w:rsidR="00DF5153" w:rsidRDefault="00162713">
      <w:pPr>
        <w:pStyle w:val="SourceCode"/>
      </w:pPr>
      <w:r>
        <w:rPr>
          <w:rStyle w:val="VerbatimChar"/>
        </w:rPr>
        <w:t>[1] "Model 2: sigma_e=0.02. sigma_u=0.09"</w:t>
      </w:r>
    </w:p>
    <w:p w14:paraId="163A9383" w14:textId="77777777" w:rsidR="00DF5153" w:rsidRDefault="00162713">
      <w:pPr>
        <w:pStyle w:val="SourceCode"/>
      </w:pPr>
      <w:r>
        <w:rPr>
          <w:rStyle w:val="VerbatimChar"/>
        </w:rPr>
        <w:t>[1] "Model 3: sigma_e=0.02. sigma_u=0.06"</w:t>
      </w:r>
    </w:p>
    <w:p w14:paraId="6039BADD" w14:textId="77777777" w:rsidR="00DF5153" w:rsidRDefault="00162713">
      <w:pPr>
        <w:pStyle w:val="SourceCode"/>
      </w:pPr>
      <w:r>
        <w:rPr>
          <w:rStyle w:val="VerbatimChar"/>
        </w:rPr>
        <w:t>[1] "Model 5: sigma_e=0.02. sigma_u=0.07"</w:t>
      </w:r>
    </w:p>
    <w:p w14:paraId="21C2ABEB" w14:textId="77777777" w:rsidR="00DF5153" w:rsidRDefault="00162713">
      <w:pPr>
        <w:pStyle w:val="SourceCode"/>
      </w:pPr>
      <w:r>
        <w:rPr>
          <w:rStyle w:val="VerbatimChar"/>
        </w:rPr>
        <w:t>[1] "Model 6: sigma_e=0.02. sigma_u=0.05"</w:t>
      </w:r>
    </w:p>
    <w:p w14:paraId="444A24F9" w14:textId="77777777" w:rsidR="00DF5153" w:rsidRDefault="00162713">
      <w:pPr>
        <w:pStyle w:val="Heading2"/>
      </w:pPr>
      <w:bookmarkStart w:id="26" w:name="X337e40938901fe3f368911bd76379f4700a6e84"/>
      <w:bookmarkEnd w:id="25"/>
      <w:r>
        <w:t>Table A.16. Relationship between the World Press Freedom Index and SPI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F5153" w14:paraId="4EB6E40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92C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B439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55E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13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8175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516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524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DF5153" w14:paraId="3603B9B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8E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75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9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25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75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8C5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FE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27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17AC1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7C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88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C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57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1F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0C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36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62DDF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AB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9C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03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A0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D1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43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36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A5D90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29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B6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59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7F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16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67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1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6A7D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1F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C7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33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5D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A05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C6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C8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EDF89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2E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10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69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9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57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36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EE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856A8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76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F7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AA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7D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69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B0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A3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3CE014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98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F0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BB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F2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27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DD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4C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77DDC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C3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A0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B0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4E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9F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C50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5E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9D4E6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9D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9B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F5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22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17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60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5F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2AF3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6E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2C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1C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31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09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9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9E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67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1ECA66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B8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DF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3C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33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70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12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98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D5D9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09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D0A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7A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E4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46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D3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EA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03E194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1E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56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02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AE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0B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B23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44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779EAE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09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8B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F14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40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76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68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CE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762B53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C7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A9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95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52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FF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97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D0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66D484D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CD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C0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22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5F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9D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53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E7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78426C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E7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3A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03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DF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A4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5C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78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5F066B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AC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4F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D3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22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18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1A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5E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2DA47D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58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2D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B1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10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2D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6F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CE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232C7C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1A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EF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CA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D9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CD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B2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49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459983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84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24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0CF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BF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AD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DD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34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3F9E2F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09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E0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19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9B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DF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E39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93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DF5153" w14:paraId="61CAD1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59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88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62.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44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D4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37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50.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B2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2E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7727D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1A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3F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7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E3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18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45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76.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18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E7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275E6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96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E5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35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F3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A2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93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5B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r>
      <w:tr w:rsidR="00DF5153" w14:paraId="729319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5C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01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42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B4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72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CA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4E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DF5153" w14:paraId="644EF2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D6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DC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23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4A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4E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B8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68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DF5153" w14:paraId="7C6FF1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0E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86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69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8A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DC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FA5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0C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64045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79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A3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35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36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FF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4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43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86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D2240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E5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00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BC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AB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C6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4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EB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09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0279F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DC9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6D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64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F5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AD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55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0E0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r>
      <w:tr w:rsidR="00DF5153" w14:paraId="58CB1AA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109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AE58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992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372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33EA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87D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038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DF5153" w14:paraId="5833DDDD" w14:textId="77777777">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CB9C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8D34DDD" w14:textId="77777777" w:rsidR="00DF5153" w:rsidRDefault="00162713">
      <w:pPr>
        <w:pStyle w:val="SourceCode"/>
      </w:pPr>
      <w:r>
        <w:rPr>
          <w:rStyle w:val="VerbatimChar"/>
        </w:rPr>
        <w:t>[1] "Model 2: sigma_e=0. sigma_u=2000.52"</w:t>
      </w:r>
    </w:p>
    <w:p w14:paraId="3D5EFB51" w14:textId="77777777" w:rsidR="00DF5153" w:rsidRDefault="00162713">
      <w:pPr>
        <w:pStyle w:val="SourceCode"/>
      </w:pPr>
      <w:r>
        <w:rPr>
          <w:rStyle w:val="VerbatimChar"/>
        </w:rPr>
        <w:t>[1] "Model 3: sigma_e=0. sigma_u=1871.14"</w:t>
      </w:r>
    </w:p>
    <w:p w14:paraId="7FDC18B4" w14:textId="77777777" w:rsidR="00DF5153" w:rsidRDefault="00162713">
      <w:pPr>
        <w:pStyle w:val="SourceCode"/>
      </w:pPr>
      <w:r>
        <w:rPr>
          <w:rStyle w:val="VerbatimChar"/>
        </w:rPr>
        <w:t>[1] "Model 5: sigma_e=0. sigma_u=1939.75"</w:t>
      </w:r>
    </w:p>
    <w:p w14:paraId="39ACC021" w14:textId="77777777" w:rsidR="00DF5153" w:rsidRDefault="00162713">
      <w:pPr>
        <w:pStyle w:val="SourceCode"/>
      </w:pPr>
      <w:r>
        <w:rPr>
          <w:rStyle w:val="VerbatimChar"/>
        </w:rPr>
        <w:t>[1] "Model 6: sigma_e=0. sigma_u=1776.72"</w:t>
      </w:r>
    </w:p>
    <w:p w14:paraId="33538CE1" w14:textId="77777777" w:rsidR="00DF5153" w:rsidRDefault="00162713">
      <w:pPr>
        <w:pStyle w:val="Heading2"/>
      </w:pPr>
      <w:bookmarkStart w:id="27" w:name="X490753d28e17104a13dd867ae3e06c213068abc"/>
      <w:bookmarkEnd w:id="26"/>
      <w:r>
        <w:t>Table A.17. Relationship between Log GDP per capita and ODIN, Open Data Barometer, and Global Data Barometer scores, 2016-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6AB1813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053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EA4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4F9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789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3C1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151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2F0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576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3775378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01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37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5E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46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436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0A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6B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EC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B2E0A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BD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31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DF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7C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AA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8E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DB9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0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BC8B3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56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A7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EC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86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EF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2D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AB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34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E0654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0F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FF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4E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66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D7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5B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B5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86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E5911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6C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01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9F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2A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89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08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6A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E0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DF5153" w14:paraId="332F34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DA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91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914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06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A6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FA9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26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62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DF5153" w14:paraId="0D5988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38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30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95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B6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2F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03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35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28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15D10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FD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DB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DD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86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B1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C9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50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E8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078DE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07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232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B8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7E7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33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F9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8E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A1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3E29F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C9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FF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8F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FB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AF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2B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E1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8B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5A634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14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56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82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7C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37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5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1A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D4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AEBC3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2C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8B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E8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1E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92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16B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4E1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6A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8713B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C3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E3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96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F3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32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62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60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9E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4A6AA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72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07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FF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45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5E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52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E3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BD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ADC04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7B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77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55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37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1C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7D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55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8F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0C775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45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82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8B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53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FA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2C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96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70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90DB8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74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8C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35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5B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6C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7E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78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11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6EDA6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9C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5C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B9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16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AB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AF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51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42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A7BEA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D2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0D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797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BF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69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19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F3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09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1DEF8A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93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E21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E66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D07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AC7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65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480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85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3EF0E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713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BC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CB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7B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87D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E4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43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E8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01F23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C0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5A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32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B2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F0D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6A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83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AB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CB187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81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8C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03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6A8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10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67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78A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DEA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2D7FD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10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00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EB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8E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ED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E2A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13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AF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C5844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8E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41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AD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8C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08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E6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B1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33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AEA5FA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0D1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13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06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11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D8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00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86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71A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33DDA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D8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CD9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FE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0A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76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90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11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95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28E50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1F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9F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18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12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192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6D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DF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35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0D82F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47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76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0B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BEC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39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B0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B6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376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E57992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DA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43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7AE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00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C4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38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67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6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CC763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4E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FD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13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F1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01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FD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BE6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CA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64916F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11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58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09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A0D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E6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BF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3E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B2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80F72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F8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22F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77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14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40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A3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55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3A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F292C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80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55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70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5DF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B7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A08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7D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5C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AAED2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96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54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CF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91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93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6D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8D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6E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DF5153" w14:paraId="50C954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84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F6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FF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DA3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82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01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6B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FE1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DF5153" w14:paraId="249671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D45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7F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7D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F8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97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6A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FF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05C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DF5153" w14:paraId="41BD41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6E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EB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77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A9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EB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24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A2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6D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DF5153" w14:paraId="441831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F2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E8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EA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6C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6F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3B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49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10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DF5153" w14:paraId="1DE847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71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99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976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F6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16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36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EC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40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47338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7C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F3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5F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2C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71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F7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CC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98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7058B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84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19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E2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8D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8A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3C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B2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6F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DF5153" w14:paraId="3E836C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20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C1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58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0A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3BA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24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01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5E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DF5153" w14:paraId="4701B7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17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D6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73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BA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CD2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FF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58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F6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DF5153" w14:paraId="559A1C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E4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2F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AC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A7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81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5F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31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3A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5362535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1AF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FF6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682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3FB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290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D6F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827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4F1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5A638EA"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2392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44E23429" w14:textId="77777777" w:rsidR="00DF5153" w:rsidRDefault="00162713">
      <w:pPr>
        <w:pStyle w:val="SourceCode"/>
      </w:pPr>
      <w:r>
        <w:rPr>
          <w:rStyle w:val="VerbatimChar"/>
        </w:rPr>
        <w:t>[1] "ODIN Model 2: sigma_e=0.06. sigma_u=1.02"</w:t>
      </w:r>
    </w:p>
    <w:p w14:paraId="34F7E9DA" w14:textId="77777777" w:rsidR="00DF5153" w:rsidRDefault="00162713">
      <w:pPr>
        <w:pStyle w:val="SourceCode"/>
      </w:pPr>
      <w:r>
        <w:rPr>
          <w:rStyle w:val="VerbatimChar"/>
        </w:rPr>
        <w:t>[1] "ODIN Model 3: sigma_e=0.06. sigma_u=0.54"</w:t>
      </w:r>
    </w:p>
    <w:p w14:paraId="25D32BAF" w14:textId="77777777" w:rsidR="00DF5153" w:rsidRDefault="00162713">
      <w:pPr>
        <w:pStyle w:val="SourceCode"/>
      </w:pPr>
      <w:r>
        <w:rPr>
          <w:rStyle w:val="VerbatimChar"/>
        </w:rPr>
        <w:t>[1] "ODB Model 2: sigma_e=0.05. sigma_u=0.92"</w:t>
      </w:r>
    </w:p>
    <w:p w14:paraId="313FAA19" w14:textId="77777777" w:rsidR="00DF5153" w:rsidRDefault="00162713">
      <w:pPr>
        <w:pStyle w:val="SourceCode"/>
      </w:pPr>
      <w:r>
        <w:rPr>
          <w:rStyle w:val="VerbatimChar"/>
        </w:rPr>
        <w:t>[1] "ODB Model 3: sigma_e=0.04. sigma_u=0.54"</w:t>
      </w:r>
    </w:p>
    <w:p w14:paraId="726D4C88" w14:textId="77777777" w:rsidR="00DF5153" w:rsidRDefault="00162713">
      <w:pPr>
        <w:pStyle w:val="Heading2"/>
      </w:pPr>
      <w:bookmarkStart w:id="28" w:name="X3c4aa18c4b6ce7065371717f4cac0509de371ae"/>
      <w:bookmarkEnd w:id="27"/>
      <w:r>
        <w:t>Table A.18. Relationship between Government Effectiveness from Worldwi</w:t>
      </w:r>
      <w:r>
        <w:t>de Governance Indicators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51E9D87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DFA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5C1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A5FB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BCA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CE3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E3A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24B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139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703DE3E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BB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73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90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DD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43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6B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F8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145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43888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47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3A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B4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3B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88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7C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63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0E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BF65D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D3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D7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1A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57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26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D4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73F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CE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9643FF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8D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2D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2E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DA3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BFC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43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9C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DB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331768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E3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30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C88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01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6C1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42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30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3C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DF5153" w14:paraId="566465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FF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C3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13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0D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E9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41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FB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60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17F326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17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CE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C3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AEA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CF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4C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C5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C5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A0F72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F2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E5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58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D6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47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98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8B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9B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A4DCF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FE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638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41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4D8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4B3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2D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CF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5C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42CEF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55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CD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47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FF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D6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B2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84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91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80775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17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8E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2B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09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CC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A5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9F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1A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722C1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1D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CA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6C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3C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5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2C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CF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6E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802A9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327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75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66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16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0D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0E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E2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E6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7EA3F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23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65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7C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7D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06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7B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0D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4E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4281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C2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0B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A1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BF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1E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CE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0D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FE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1FC30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F0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52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07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D2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31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63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B7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82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055D0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0A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9C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7C6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A5D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16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39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FD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B0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A3384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37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5D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A2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DB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C2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A7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BE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65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AC9EF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13F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7D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46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63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A7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1C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A2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96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436A1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30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82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066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B48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6C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1A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69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39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24472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D2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F1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43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21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64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CB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8B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8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05309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89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40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9E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06D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38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7E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34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C98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BA6FE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5A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46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30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7E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51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4F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B2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5E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D48A6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F5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AE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6E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9D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51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F0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CFF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63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3FF0E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3E4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A5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09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AB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D6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8F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BC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E0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6C2BE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4E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B7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37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1B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0A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FB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E76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F2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69AC6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80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70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32F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5D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01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F3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68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DEF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0B584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54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CF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38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04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8E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08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07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9B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454FF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5DE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CB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6A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4D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89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31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01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93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C5CD4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DF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069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C3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7D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B7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C4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798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0B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7A44C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41F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E5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65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08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70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37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08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2D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0D231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FF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1D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3C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B5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9D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C9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55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1F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4EA7F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9F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9A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82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5E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23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CDF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E2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84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DF5153" w14:paraId="7A0635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B2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88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D0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2A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50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5B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0F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22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DF5153" w14:paraId="26B7F7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A5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B5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039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5B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2F0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F6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C3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45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DF5153" w14:paraId="5E31E0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E9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31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F7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A9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28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BD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AE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05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DF5153" w14:paraId="3DFF7C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E0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3C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20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F8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EC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B3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7D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5B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DF5153" w14:paraId="7B1C15E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BF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F9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B4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EF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5F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DD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86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8C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7531B7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49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81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CD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A0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FDD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88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EDE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22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285FB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C3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52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05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3D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D2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61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66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1A1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DF5153" w14:paraId="4B0B5E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72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9A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63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EE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05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D1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AB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FD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DF5153" w14:paraId="1E2923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B7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F5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31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39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06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D7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4BE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95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DF5153" w14:paraId="0E4B12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E1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41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11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1C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4D0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09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4B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DE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1DD2154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2384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D0B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163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FB0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9D5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0F9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769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5F1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F01DFD7"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8651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05F526C8" w14:textId="77777777" w:rsidR="00DF5153" w:rsidRDefault="00162713">
      <w:pPr>
        <w:pStyle w:val="SourceCode"/>
      </w:pPr>
      <w:r>
        <w:rPr>
          <w:rStyle w:val="VerbatimChar"/>
        </w:rPr>
        <w:t>[1] "ODIN Mo</w:t>
      </w:r>
      <w:r>
        <w:rPr>
          <w:rStyle w:val="VerbatimChar"/>
        </w:rPr>
        <w:t>del 2: sigma_e=0.07. sigma_u=0.62"</w:t>
      </w:r>
    </w:p>
    <w:p w14:paraId="28DD7AE2" w14:textId="77777777" w:rsidR="00DF5153" w:rsidRDefault="00162713">
      <w:pPr>
        <w:pStyle w:val="SourceCode"/>
      </w:pPr>
      <w:r>
        <w:rPr>
          <w:rStyle w:val="VerbatimChar"/>
        </w:rPr>
        <w:t>[1] "ODIN Model 3: sigma_e=0.07. sigma_u=0.41"</w:t>
      </w:r>
    </w:p>
    <w:p w14:paraId="53BFFABB" w14:textId="77777777" w:rsidR="00DF5153" w:rsidRDefault="00162713">
      <w:pPr>
        <w:pStyle w:val="SourceCode"/>
      </w:pPr>
      <w:r>
        <w:rPr>
          <w:rStyle w:val="VerbatimChar"/>
        </w:rPr>
        <w:t>[1] "ODB Model 2: sigma_e=0.07. sigma_u=0.55"</w:t>
      </w:r>
    </w:p>
    <w:p w14:paraId="0702AE7B" w14:textId="77777777" w:rsidR="00DF5153" w:rsidRDefault="00162713">
      <w:pPr>
        <w:pStyle w:val="SourceCode"/>
      </w:pPr>
      <w:r>
        <w:rPr>
          <w:rStyle w:val="VerbatimChar"/>
        </w:rPr>
        <w:t>[1] "ODB Model 3: sigma_e=0.07. sigma_u=0.4"</w:t>
      </w:r>
    </w:p>
    <w:p w14:paraId="0CEC504C" w14:textId="77777777" w:rsidR="00DF5153" w:rsidRDefault="00162713">
      <w:pPr>
        <w:pStyle w:val="Heading2"/>
      </w:pPr>
      <w:bookmarkStart w:id="29" w:name="X35c3dc54c3962c64e7ebb960b6336dec5ab10a6"/>
      <w:bookmarkEnd w:id="28"/>
      <w:r>
        <w:t>Table A.19. Relationship between the Economic Complexity Index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36CD997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11C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19B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917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871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43D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8E3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9D6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697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25F1EC9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0D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D5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A3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6D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96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E9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AE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75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29BA48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52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B2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C2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1D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5D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51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48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50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6BB64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52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B3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CE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E6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91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66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49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E3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1D7CB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4E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7B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29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F3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15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14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6B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C4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BE0B7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32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94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E0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47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CC5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FF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4E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8B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r>
      <w:tr w:rsidR="00DF5153" w14:paraId="2CE8A0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A1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1D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14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E7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9F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35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F4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62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5F60D1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79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02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82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AA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B0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80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3D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01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DB6D6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3CD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0B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85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4F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02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5D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FF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D7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31828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4E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99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8E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D7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81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9A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91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4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5BC6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1F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83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10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16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80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8E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08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C8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5F855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8D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9F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AD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C5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9D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7F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B2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09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C8004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5C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88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3D8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09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98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24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BC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EA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E4F3D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0D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44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6C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053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DC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1E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BE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ED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EF610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12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FD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57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07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81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A1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8A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CC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74F0E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65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E91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AF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AF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99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5E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3B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05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68CB1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A02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8B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02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07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D6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8C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DE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D8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042F5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40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42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C4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C6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482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95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86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C9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5B277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86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6B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E5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FD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B3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1F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38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CC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CCEF6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02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6A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76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CD1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35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6B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46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6F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CE24F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1F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96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68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14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06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AC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C8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DB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51AC1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D3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9F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5E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15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24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9D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C3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C9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78CCC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AB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AE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62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53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11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3E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2F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43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924DD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F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1F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EE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75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EA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E4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68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C3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518D0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07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9A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90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20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41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BD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C90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11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602A5B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F8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7D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0E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F3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87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05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2A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47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152AE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17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14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77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3D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EC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5A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DB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B8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72B690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BE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E81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3A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AD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C47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BE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99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56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0F35CA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897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28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4A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1A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32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1A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95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AE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6E4B8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3E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EBB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33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05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2F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47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E1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89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18DCF8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2B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8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6B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B9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60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89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BC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F6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29CD4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2A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ED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E9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8F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BE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6F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A7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A9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6EBE97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43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A7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6AC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15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23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76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AB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67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A33BC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27B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7A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5E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FC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D0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54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5D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18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93***</w:t>
            </w:r>
          </w:p>
        </w:tc>
      </w:tr>
      <w:tr w:rsidR="00DF5153" w14:paraId="4807ED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5E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709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7B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FC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49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16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35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C1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DF5153" w14:paraId="79E060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57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DD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BD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F8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18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E1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C6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107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7</w:t>
            </w:r>
          </w:p>
        </w:tc>
      </w:tr>
      <w:tr w:rsidR="00DF5153" w14:paraId="6E5515E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45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BE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65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BF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B0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9A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A8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86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3</w:t>
            </w:r>
          </w:p>
        </w:tc>
      </w:tr>
      <w:tr w:rsidR="00DF5153" w14:paraId="56F57BA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44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B7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17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F6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80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2E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42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B2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6</w:t>
            </w:r>
          </w:p>
        </w:tc>
      </w:tr>
      <w:tr w:rsidR="00DF5153" w14:paraId="32117B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D8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68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8A6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A3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2C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5C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11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C0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D314E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39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85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7C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17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59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9A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78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8F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0F6F4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C9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99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497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02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D9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71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88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EB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2.7</w:t>
            </w:r>
          </w:p>
        </w:tc>
      </w:tr>
      <w:tr w:rsidR="00DF5153" w14:paraId="1BA7EE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C9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81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71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93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C9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AF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8C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EA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7.7</w:t>
            </w:r>
          </w:p>
        </w:tc>
      </w:tr>
      <w:tr w:rsidR="00DF5153" w14:paraId="2822BF8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61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3C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C7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06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40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8C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119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C5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r>
      <w:tr w:rsidR="00DF5153" w14:paraId="2D6D5F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48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BD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74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E2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24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08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41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0E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74A71A0A"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866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64F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593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032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EA8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039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932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0AE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2B044E7"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9EF8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6F503C2A" w14:textId="77777777" w:rsidR="00DF5153" w:rsidRDefault="00162713">
      <w:pPr>
        <w:pStyle w:val="SourceCode"/>
      </w:pPr>
      <w:r>
        <w:rPr>
          <w:rStyle w:val="VerbatimChar"/>
        </w:rPr>
        <w:t>[1] "ODIN Mo</w:t>
      </w:r>
      <w:r>
        <w:rPr>
          <w:rStyle w:val="VerbatimChar"/>
        </w:rPr>
        <w:t>del 2: sigma_e=0.15. sigma_u=0.72"</w:t>
      </w:r>
    </w:p>
    <w:p w14:paraId="742106F9" w14:textId="77777777" w:rsidR="00DF5153" w:rsidRDefault="00162713">
      <w:pPr>
        <w:pStyle w:val="SourceCode"/>
      </w:pPr>
      <w:r>
        <w:rPr>
          <w:rStyle w:val="VerbatimChar"/>
        </w:rPr>
        <w:t>[1] "ODIN Model 3: sigma_e=0.14. sigma_u=0.53"</w:t>
      </w:r>
    </w:p>
    <w:p w14:paraId="32157811" w14:textId="77777777" w:rsidR="00DF5153" w:rsidRDefault="00162713">
      <w:pPr>
        <w:pStyle w:val="SourceCode"/>
      </w:pPr>
      <w:r>
        <w:rPr>
          <w:rStyle w:val="VerbatimChar"/>
        </w:rPr>
        <w:t>[1] "ODB Model 2: sigma_e=0.11. sigma_u=0.71"</w:t>
      </w:r>
    </w:p>
    <w:p w14:paraId="7CABF685" w14:textId="77777777" w:rsidR="00DF5153" w:rsidRDefault="00162713">
      <w:pPr>
        <w:pStyle w:val="SourceCode"/>
      </w:pPr>
      <w:r>
        <w:rPr>
          <w:rStyle w:val="VerbatimChar"/>
        </w:rPr>
        <w:t>[1] "ODB Model 3: sigma_e=0.11. sigma_u=0.47"</w:t>
      </w:r>
    </w:p>
    <w:p w14:paraId="6C1D3E0E" w14:textId="77777777" w:rsidR="00DF5153" w:rsidRDefault="00162713">
      <w:pPr>
        <w:pStyle w:val="Heading2"/>
      </w:pPr>
      <w:bookmarkStart w:id="30" w:name="Xac74dea5c0d2dadcc4144bda2bf2061424cbefb"/>
      <w:bookmarkEnd w:id="29"/>
      <w:r>
        <w:t>Table A.20. Relationship between the Environmental Performance Index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1B66FA7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295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EBD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DDE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5F6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906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D10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2E4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FF7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490396A4"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30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CB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2D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47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E8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A1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C7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31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CB210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DC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93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D4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23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9D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AF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61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DB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3845B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66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E7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4D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B2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0F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D6C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C8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9A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227B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23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4F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B1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DF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B0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05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B3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71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D36D7D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36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6B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4F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3F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43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34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2C1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79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0***</w:t>
            </w:r>
          </w:p>
        </w:tc>
      </w:tr>
      <w:tr w:rsidR="00DF5153" w14:paraId="4DCD4E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3B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9D2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87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CE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39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6B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59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1E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DF5153" w14:paraId="749B91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0D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2B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802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98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8F0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68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F6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DEC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1D63A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65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CC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D7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9E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E8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E1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0D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6F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1477C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F8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D0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07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CC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8D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3D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94F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1F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BE837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61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32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30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FD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CE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92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93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02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79A91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E8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ECC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B2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DF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C9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EE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D2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E5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B8E08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72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C6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AA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E98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EE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76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99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1E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D0AD7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60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9D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BD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5B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AF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A17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6F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BC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9B6CF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10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51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03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98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FD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23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D3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44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1FC7BE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E7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D3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6D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9C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1AD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75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D5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CC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DD5E70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0E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DC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8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8A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E3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35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ED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30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E461B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CF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17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1C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A1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CB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5E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50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1D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38CF2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EB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3C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A9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74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E00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BB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F3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F8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C2054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41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05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E9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C9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AC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88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F7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79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1D025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0A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D9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1C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02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FD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A5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14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31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381FB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09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53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36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8D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DC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98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55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F8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5144C3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36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B9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C4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07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82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4D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51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C5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982F4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BDE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541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16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4C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42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45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7F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42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3AB9C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D6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CC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959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E6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47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E0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334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11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267C0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AC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09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06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AFE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A6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D4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F5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BC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35FDA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32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75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6E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9A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24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63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27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74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A0B5B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E5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C5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DB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091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1D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AC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0F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0F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FB5495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DE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918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65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CF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5A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DF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8A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46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837E4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71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E4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A4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A4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F57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9A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15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F4C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3B037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E7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8B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0E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DE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DE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1D9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48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24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9D7583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84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E8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D5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50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EB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82A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28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F60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51EE5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2A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88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1D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8EA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10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9A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DB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A8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ADA38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38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E9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7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B6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FA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B4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25D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B4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574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625***</w:t>
            </w:r>
          </w:p>
        </w:tc>
      </w:tr>
      <w:tr w:rsidR="00DF5153" w14:paraId="24F75F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B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50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D6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1B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3F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46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93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4F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9)</w:t>
            </w:r>
          </w:p>
        </w:tc>
      </w:tr>
      <w:tr w:rsidR="00DF5153" w14:paraId="497A94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03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B5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FE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CE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C6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F5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6F0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5F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DF5153" w14:paraId="4BEF27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AB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A1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87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DE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2B3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EA7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B0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FA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6</w:t>
            </w:r>
          </w:p>
        </w:tc>
      </w:tr>
      <w:tr w:rsidR="00DF5153" w14:paraId="45B7BB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40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59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3C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12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F8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97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D9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3A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1</w:t>
            </w:r>
          </w:p>
        </w:tc>
      </w:tr>
      <w:tr w:rsidR="00DF5153" w14:paraId="265CAA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48D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05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6A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CC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94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46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33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F5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6F72D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D3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7D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24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8E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A9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52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B9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9A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B42A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6E3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85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8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F3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3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15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3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75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D2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2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A8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2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59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4.2</w:t>
            </w:r>
          </w:p>
        </w:tc>
      </w:tr>
      <w:tr w:rsidR="00DF5153" w14:paraId="6237FC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FD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2D3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8A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14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67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1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1E5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61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8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52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7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E1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9.2</w:t>
            </w:r>
          </w:p>
        </w:tc>
      </w:tr>
      <w:tr w:rsidR="00DF5153" w14:paraId="3D7287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25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12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76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ED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07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8D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6D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02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3</w:t>
            </w:r>
          </w:p>
        </w:tc>
      </w:tr>
      <w:tr w:rsidR="00DF5153" w14:paraId="3DA2A3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13D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A1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DC2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592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37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74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33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C26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0E92DB5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DA9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B2B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2BE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48C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0A0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F4E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420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C0F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F9B9D20"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F5ED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2FE7852E" w14:textId="77777777" w:rsidR="00DF5153" w:rsidRDefault="00162713">
      <w:pPr>
        <w:pStyle w:val="SourceCode"/>
      </w:pPr>
      <w:r>
        <w:rPr>
          <w:rStyle w:val="VerbatimChar"/>
        </w:rPr>
        <w:t>[1] "ODIN Mo</w:t>
      </w:r>
      <w:r>
        <w:rPr>
          <w:rStyle w:val="VerbatimChar"/>
        </w:rPr>
        <w:t>del 2: sigma_e=6.49. sigma_u=8.85"</w:t>
      </w:r>
    </w:p>
    <w:p w14:paraId="5FED0429" w14:textId="77777777" w:rsidR="00DF5153" w:rsidRDefault="00162713">
      <w:pPr>
        <w:pStyle w:val="SourceCode"/>
      </w:pPr>
      <w:r>
        <w:rPr>
          <w:rStyle w:val="VerbatimChar"/>
        </w:rPr>
        <w:t>[1] "ODIN Model 3: sigma_e=6.44. sigma_u=5.5"</w:t>
      </w:r>
    </w:p>
    <w:p w14:paraId="22C5798E" w14:textId="77777777" w:rsidR="00DF5153" w:rsidRDefault="00162713">
      <w:pPr>
        <w:pStyle w:val="SourceCode"/>
      </w:pPr>
      <w:r>
        <w:rPr>
          <w:rStyle w:val="VerbatimChar"/>
        </w:rPr>
        <w:t>[1] "ODB Model 2: sigma_e=0. sigma_u=8.85"</w:t>
      </w:r>
    </w:p>
    <w:p w14:paraId="0CD4FC34" w14:textId="77777777" w:rsidR="00DF5153" w:rsidRDefault="00162713">
      <w:pPr>
        <w:pStyle w:val="SourceCode"/>
      </w:pPr>
      <w:r>
        <w:rPr>
          <w:rStyle w:val="VerbatimChar"/>
        </w:rPr>
        <w:t>[1] "ODB Model 3: sigma_e=0. sigma_u=6.44"</w:t>
      </w:r>
    </w:p>
    <w:p w14:paraId="61DC1288" w14:textId="77777777" w:rsidR="00DF5153" w:rsidRDefault="00162713">
      <w:pPr>
        <w:pStyle w:val="Heading2"/>
      </w:pPr>
      <w:bookmarkStart w:id="31" w:name="X27905ea571f5399b25b29cc27b56cc1221ad31f"/>
      <w:bookmarkEnd w:id="30"/>
      <w:r>
        <w:t>Table A.21. Relationship between the OECD Better Life Index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7C5B72B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FDB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D2C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B05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04A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D12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853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F22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D96D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25FA432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D1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F2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DC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1A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33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D3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E9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FB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3C094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6C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F6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E3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E7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BD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69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D7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9F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A83E2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6C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B0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63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69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5C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CE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D2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10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0F1201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DE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676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E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38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DB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4B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24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09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305B3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C7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31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F8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A9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55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46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7C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73D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r>
      <w:tr w:rsidR="00DF5153" w14:paraId="6CA52F5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8D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0C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0C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50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C6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6F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3D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F2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4FA30DC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05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64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7D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3A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3A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E8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F6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16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144C5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53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FF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12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4A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34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B3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54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FC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73579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A1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39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7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551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3E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C9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9D1D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A38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C92669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C0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0E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72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D93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D1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CAF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529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0C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2DAA8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06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8C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DA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4C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13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0F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2C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36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5A583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C4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AF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E0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80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98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C9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25D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89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76E64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E8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4D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A8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78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00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18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AF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09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6987C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F2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89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AA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A3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2F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D5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47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EB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4A233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43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5D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32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C7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21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1E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E2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EC1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592FD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33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84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15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52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989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7B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C7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E1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F07E1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41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12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2C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D6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2C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63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F47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AA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051C2F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7C8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22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D32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4C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89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4B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50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C1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EB142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82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5D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4D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B0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16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B2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7D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5F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F68A2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61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902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01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B6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91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AE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FE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A4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5888B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C6D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F0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E2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5D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2D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3C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07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CB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66CD0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DB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09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87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6B1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B3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84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D0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0E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985C2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A3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3D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3A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6F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57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8E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45E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A4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95B98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28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7F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9E3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A5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CF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89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1B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7B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DFB5F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2A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208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E5C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36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56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D2E8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54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43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DBB3E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C6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68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B1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AB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08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92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20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4F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FF72B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C5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3D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DF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CA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25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C7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002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2E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1B2C6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89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99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20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77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01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50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32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EA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10BE2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80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22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55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6D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1F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98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D23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2D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F65DE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31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A5F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65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BE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A8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E1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97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24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23323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3C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C4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DC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9C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8F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32C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EE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F7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1178A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DE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D9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27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3DA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A9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C1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57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49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184EC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D5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2F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C9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61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6A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89B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7C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B1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5***</w:t>
            </w:r>
          </w:p>
        </w:tc>
      </w:tr>
      <w:tr w:rsidR="00DF5153" w14:paraId="640F168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41F0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6C1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99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449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C1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B1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E4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2C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7)</w:t>
            </w:r>
          </w:p>
        </w:tc>
      </w:tr>
      <w:tr w:rsidR="00DF5153" w14:paraId="361CC7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CE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D5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62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F5F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12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F8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2D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DC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w:t>
            </w:r>
          </w:p>
        </w:tc>
      </w:tr>
      <w:tr w:rsidR="00DF5153" w14:paraId="04F20D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D2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40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D4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88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8B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D3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5F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B2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0</w:t>
            </w:r>
          </w:p>
        </w:tc>
      </w:tr>
      <w:tr w:rsidR="00DF5153" w14:paraId="5DCC98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924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C5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38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228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D9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CD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BE4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A66F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2</w:t>
            </w:r>
          </w:p>
        </w:tc>
      </w:tr>
      <w:tr w:rsidR="00DF5153" w14:paraId="5E3F67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E1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82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E3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2DD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34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F5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0E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4E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C2E816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D5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F9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B8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FC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62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1D8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15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27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E6D72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9A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52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17B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81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96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B18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90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C3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3</w:t>
            </w:r>
          </w:p>
        </w:tc>
      </w:tr>
      <w:tr w:rsidR="00DF5153" w14:paraId="006883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4D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85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91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94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70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376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08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87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3.1</w:t>
            </w:r>
          </w:p>
        </w:tc>
      </w:tr>
      <w:tr w:rsidR="00DF5153" w14:paraId="335131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4B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AE9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53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95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F0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D7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22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87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0</w:t>
            </w:r>
          </w:p>
        </w:tc>
      </w:tr>
      <w:tr w:rsidR="00DF5153" w14:paraId="03A7005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15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BF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103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D1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F2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9B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E3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41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35C0E9A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527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93E82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D87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A75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6FD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B021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CBB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FE5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4F68D1F"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D045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01909FFA" w14:textId="77777777" w:rsidR="00DF5153" w:rsidRDefault="00162713">
      <w:pPr>
        <w:pStyle w:val="SourceCode"/>
      </w:pPr>
      <w:r>
        <w:rPr>
          <w:rStyle w:val="VerbatimChar"/>
        </w:rPr>
        <w:t>[1] "ODIN Mo</w:t>
      </w:r>
      <w:r>
        <w:rPr>
          <w:rStyle w:val="VerbatimChar"/>
        </w:rPr>
        <w:t>del 2: sigma_e=0.23. sigma_u=1.12"</w:t>
      </w:r>
    </w:p>
    <w:p w14:paraId="2455F8C3" w14:textId="77777777" w:rsidR="00DF5153" w:rsidRDefault="00162713">
      <w:pPr>
        <w:pStyle w:val="SourceCode"/>
      </w:pPr>
      <w:r>
        <w:rPr>
          <w:rStyle w:val="VerbatimChar"/>
        </w:rPr>
        <w:t>[1] "ODIN Model 3: sigma_e=0.23. sigma_u=0.48"</w:t>
      </w:r>
    </w:p>
    <w:p w14:paraId="11351A80" w14:textId="77777777" w:rsidR="00DF5153" w:rsidRDefault="00162713">
      <w:pPr>
        <w:pStyle w:val="SourceCode"/>
      </w:pPr>
      <w:r>
        <w:rPr>
          <w:rStyle w:val="VerbatimChar"/>
        </w:rPr>
        <w:t>[1] "ODB Model 2: sigma_e=0.24. sigma_u=0.99"</w:t>
      </w:r>
    </w:p>
    <w:p w14:paraId="3D464E52" w14:textId="77777777" w:rsidR="00DF5153" w:rsidRDefault="00162713">
      <w:pPr>
        <w:pStyle w:val="SourceCode"/>
      </w:pPr>
      <w:r>
        <w:rPr>
          <w:rStyle w:val="VerbatimChar"/>
        </w:rPr>
        <w:t>[1] "ODB Model 3: sigma_e=0.24. sigma_u=0.37"</w:t>
      </w:r>
    </w:p>
    <w:p w14:paraId="4D376941" w14:textId="77777777" w:rsidR="00DF5153" w:rsidRDefault="00162713">
      <w:pPr>
        <w:pStyle w:val="Heading2"/>
      </w:pPr>
      <w:bookmarkStart w:id="32" w:name="X981fd2cba27510982acc6274b6724849d3d6508"/>
      <w:bookmarkEnd w:id="31"/>
      <w:r>
        <w:t>Table A.22. Relationship between the SDG Index Overall Score from the 2023 Sustainable Development Report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4F2BBD4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DD3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5F8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C246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CB8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01B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2D8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F1E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4CE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7C4FD5BB"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6F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6F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B0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A6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E7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FC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93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FF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20E4D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5E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89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EA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EA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CAE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B6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BC4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890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74146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F4D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E9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68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A65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77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00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EA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CE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4424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CA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066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95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3F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2F1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4A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6E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B7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A3FAC8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7C39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7A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FC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68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AD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3F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D3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70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DF5153" w14:paraId="4C6CE5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3D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A1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CC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5C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F752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D73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AF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E4E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DF5153" w14:paraId="5E868B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7A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32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99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80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681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12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D7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90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08F7B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09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93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1D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B3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51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1CB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FF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92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2C9A8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44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132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B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83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B3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E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A5D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76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0D1B4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1C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625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1A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5A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473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A4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B6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71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5C644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A6C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31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9D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A7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BA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2B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50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35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0E364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DF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5B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BA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9B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6D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AAB1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96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6FC44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3A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97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07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D2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C8A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9D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16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FC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4283E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7F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14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8C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7F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E8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3A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F9F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60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17B4A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A2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DC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36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58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8A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AD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23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D4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F791A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4D7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39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C4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5C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54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8D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9F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F8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8C5CC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42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2D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55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71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BCC5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51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E2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D7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C5E209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1F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2C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93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1B9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7C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05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0D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00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6E357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88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73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A8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F0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25C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79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D3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1F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9E0E9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3C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F9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B7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3C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DB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0E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17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15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5622D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A7E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87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352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93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08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97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80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8E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00BDE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4ED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43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E5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5D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F5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A9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69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53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87258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89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42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0B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7A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D1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B7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34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28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A463E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D9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C0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BA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AA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DAD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C5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0C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FA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4C980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40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3D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56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5D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69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99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0D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A4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E25E0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46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58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24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7E04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AC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90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6E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515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8B43A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9E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17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01D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B8D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60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48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0C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358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1BCEA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226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A52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30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B1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DA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AE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05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D4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0679B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C8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0A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A3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710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61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584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9A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FA0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53A44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EB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98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27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B0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7A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2E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225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C6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B30CA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C041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A0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007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02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C1B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8A05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A2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CA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78FAC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3C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7F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B0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56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DC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8E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76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1A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DB36B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DB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D6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8A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28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EF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5A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5B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51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55***</w:t>
            </w:r>
          </w:p>
        </w:tc>
      </w:tr>
      <w:tr w:rsidR="00DF5153" w14:paraId="0E663C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58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57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08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C3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05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05D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8E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A1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w:t>
            </w:r>
          </w:p>
        </w:tc>
      </w:tr>
      <w:tr w:rsidR="00DF5153" w14:paraId="3EFCF6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A5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D3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3B7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FA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8AD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04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D7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286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DF5153" w14:paraId="14CE34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DF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2A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56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C40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FA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AA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94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38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DF5153" w14:paraId="755A23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B7D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08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A99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631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386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B9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EA8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7E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6</w:t>
            </w:r>
          </w:p>
        </w:tc>
      </w:tr>
      <w:tr w:rsidR="00DF5153" w14:paraId="7B42E9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3F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22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99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C7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70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EE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E7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C1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644FD3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7F2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74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ECB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D5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63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E7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BD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BD8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AB1B1B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05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08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07B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50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C6C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663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D5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05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0.8</w:t>
            </w:r>
          </w:p>
        </w:tc>
      </w:tr>
      <w:tr w:rsidR="00DF5153" w14:paraId="1DA3B9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CF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80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4A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08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25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F08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5D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89F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5.8</w:t>
            </w:r>
          </w:p>
        </w:tc>
      </w:tr>
      <w:tr w:rsidR="00DF5153" w14:paraId="769F63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CA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675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F1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E4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C4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15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1E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46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9</w:t>
            </w:r>
          </w:p>
        </w:tc>
      </w:tr>
      <w:tr w:rsidR="00DF5153" w14:paraId="226C62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56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DC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57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5B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DF3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A2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7D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B1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6CE98C78"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EF5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DF8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524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75E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9D8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41CB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E6D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6CE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2B71B70"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BED9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5A482D5" w14:textId="77777777" w:rsidR="00DF5153" w:rsidRDefault="00162713">
      <w:pPr>
        <w:pStyle w:val="SourceCode"/>
      </w:pPr>
      <w:r>
        <w:rPr>
          <w:rStyle w:val="VerbatimChar"/>
        </w:rPr>
        <w:t>[1] "ODIN Mo</w:t>
      </w:r>
      <w:r>
        <w:rPr>
          <w:rStyle w:val="VerbatimChar"/>
        </w:rPr>
        <w:t>del 2: sigma_e=0.84. sigma_u=6.57"</w:t>
      </w:r>
    </w:p>
    <w:p w14:paraId="433C1BFE" w14:textId="77777777" w:rsidR="00DF5153" w:rsidRDefault="00162713">
      <w:pPr>
        <w:pStyle w:val="SourceCode"/>
      </w:pPr>
      <w:r>
        <w:rPr>
          <w:rStyle w:val="VerbatimChar"/>
        </w:rPr>
        <w:t>[1] "ODIN Model 3: sigma_e=0.77. sigma_u=5.2"</w:t>
      </w:r>
    </w:p>
    <w:p w14:paraId="740AA76D" w14:textId="77777777" w:rsidR="00DF5153" w:rsidRDefault="00162713">
      <w:pPr>
        <w:pStyle w:val="SourceCode"/>
      </w:pPr>
      <w:r>
        <w:rPr>
          <w:rStyle w:val="VerbatimChar"/>
        </w:rPr>
        <w:t>[1] "ODB Model 2: sigma_e=0.73. sigma_u=5.95"</w:t>
      </w:r>
    </w:p>
    <w:p w14:paraId="57C5FDBA" w14:textId="77777777" w:rsidR="00DF5153" w:rsidRDefault="00162713">
      <w:pPr>
        <w:pStyle w:val="SourceCode"/>
      </w:pPr>
      <w:r>
        <w:rPr>
          <w:rStyle w:val="VerbatimChar"/>
        </w:rPr>
        <w:t>[1] "ODB Model 3: sigma_e=0.59. sigma_u=4.86"</w:t>
      </w:r>
    </w:p>
    <w:p w14:paraId="61A3AF98" w14:textId="77777777" w:rsidR="00DF5153" w:rsidRDefault="00162713">
      <w:pPr>
        <w:pStyle w:val="Heading2"/>
      </w:pPr>
      <w:bookmarkStart w:id="33" w:name="X7221411532f4dbb66c8120244b7cd6a84b19b01"/>
      <w:bookmarkEnd w:id="32"/>
      <w:r>
        <w:t>Table A.23. Relationship between the UN Human Development Index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54D28DB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451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663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393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8365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A6B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44FA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1C97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B7CE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637A314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A3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D94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84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26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1E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8B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52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45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B0478C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35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24B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BC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5D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3E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8F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A6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CA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9A8C1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21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5F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8E1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21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DC0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3D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929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D8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1C711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6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16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56A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7F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0A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14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15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8C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7C5AB1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03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FD7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77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2D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2C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CAB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A4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05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r>
      <w:tr w:rsidR="00DF5153" w14:paraId="4D6E82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89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1D9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CE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86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06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CF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1F4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AC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4CCAE3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0A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EB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12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6F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DD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552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E2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9B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F99E1E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6B5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A4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FB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7E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FAB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65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AB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B7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A5529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A6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23B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83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B7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58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43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F9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6D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39356E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8D8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34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FA5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F67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91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D2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41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DF4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7DE7D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80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80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A1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88E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FE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11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4B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8E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6B7B4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83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81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5F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E7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2A6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CE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E0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66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8ECDD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F2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E9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BECD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FE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751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50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DF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C4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7557E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18D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11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05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DE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36B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4CF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58D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D3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E8920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87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DF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A88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72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40A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11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AD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0F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153FB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72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7F6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71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42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C2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85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68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0F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5ABAE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BD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AA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3183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F9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35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F6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B48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2B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9F899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8B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A5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94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1E3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36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B1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58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29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88E71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6D4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A2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9E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C9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A27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F9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C81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4E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C66F0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A5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60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B4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C5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55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76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AC3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84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30518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51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20B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A4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A0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6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CF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CE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37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85225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C8F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41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5A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D0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D0A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F3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4C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1F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0DF30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ED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E28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4F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C6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A5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AAC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B0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CD9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F269C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35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70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2E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B2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611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6C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E6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96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6D933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E6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1C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13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80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3B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90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F8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47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516FA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CF90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27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EF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E0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DE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0D1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05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A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8BB0F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81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AD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F6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DA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44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81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964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78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68BC1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40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D7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C1F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DF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53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E19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D6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8C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0AF91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28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3C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E60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D4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BF8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6F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1F5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97F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52E114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4E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99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34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E2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47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A3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A7F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19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4C62D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871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F6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C8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D2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96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7B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E4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D41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5BB1CE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62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D3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72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01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7A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BC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7D4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D6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8CA4A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D7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BB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6F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36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21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80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AC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50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r>
      <w:tr w:rsidR="00DF5153" w14:paraId="7EB766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403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74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4D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81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0EA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D4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39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265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DF5153" w14:paraId="1E8DBFC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FB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61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6C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6A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01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20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65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C4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DF5153" w14:paraId="4673CC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3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D6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0A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61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F6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D06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E4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30C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0</w:t>
            </w:r>
          </w:p>
        </w:tc>
      </w:tr>
      <w:tr w:rsidR="00DF5153" w14:paraId="3A3368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40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990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6F8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9E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95A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C2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97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9A3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5</w:t>
            </w:r>
          </w:p>
        </w:tc>
      </w:tr>
      <w:tr w:rsidR="00DF5153" w14:paraId="04A3D1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CC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3D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4B9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4F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C9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1F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DD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379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E344C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B0B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3C8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28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AD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D7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2CD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1C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53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FC001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AC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69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80F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7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BB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4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39A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17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8D7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DC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0.0</w:t>
            </w:r>
          </w:p>
        </w:tc>
      </w:tr>
      <w:tr w:rsidR="00DF5153" w14:paraId="5BA06D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74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63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90F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F1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79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E42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CC2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0D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9</w:t>
            </w:r>
          </w:p>
        </w:tc>
      </w:tr>
      <w:tr w:rsidR="00DF5153" w14:paraId="27F435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32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F5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F5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EEE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1E2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F1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BC3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6E1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DF5153" w14:paraId="105E7C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06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AF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38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6F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EC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3E3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492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4B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49CE7AF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E2E0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8AA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FFF7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7B2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AD7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43D9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AA27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7915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9F96F41"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50F5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212DFEFC" w14:textId="77777777" w:rsidR="00DF5153" w:rsidRDefault="00162713">
      <w:pPr>
        <w:pStyle w:val="SourceCode"/>
      </w:pPr>
      <w:r>
        <w:rPr>
          <w:rStyle w:val="VerbatimChar"/>
        </w:rPr>
        <w:t>[1] "ODIN Mo</w:t>
      </w:r>
      <w:r>
        <w:rPr>
          <w:rStyle w:val="VerbatimChar"/>
        </w:rPr>
        <w:t>del 2: sigma_e=0.01. sigma_u=0.1"</w:t>
      </w:r>
    </w:p>
    <w:p w14:paraId="7C9BD260" w14:textId="77777777" w:rsidR="00DF5153" w:rsidRDefault="00162713">
      <w:pPr>
        <w:pStyle w:val="SourceCode"/>
      </w:pPr>
      <w:r>
        <w:rPr>
          <w:rStyle w:val="VerbatimChar"/>
        </w:rPr>
        <w:t>[1] "ODIN Model 3: sigma_e=0.01. sigma_u=0.04"</w:t>
      </w:r>
    </w:p>
    <w:p w14:paraId="00E29BFF" w14:textId="77777777" w:rsidR="00DF5153" w:rsidRDefault="00162713">
      <w:pPr>
        <w:pStyle w:val="SourceCode"/>
      </w:pPr>
      <w:r>
        <w:rPr>
          <w:rStyle w:val="VerbatimChar"/>
        </w:rPr>
        <w:t>[1] "ODB Model 2: sigma_e=0.01. sigma_u=0.1"</w:t>
      </w:r>
    </w:p>
    <w:p w14:paraId="10874780" w14:textId="77777777" w:rsidR="00DF5153" w:rsidRDefault="00162713">
      <w:pPr>
        <w:pStyle w:val="SourceCode"/>
      </w:pPr>
      <w:r>
        <w:rPr>
          <w:rStyle w:val="VerbatimChar"/>
        </w:rPr>
        <w:t>[1] "ODB Model 3: sigma_e=0. sigma_u=0.04"</w:t>
      </w:r>
    </w:p>
    <w:p w14:paraId="30CEC661" w14:textId="77777777" w:rsidR="00DF5153" w:rsidRDefault="00162713">
      <w:pPr>
        <w:pStyle w:val="Heading2"/>
      </w:pPr>
      <w:bookmarkStart w:id="34" w:name="Xad62217d86f42dc92999fe5304524abdaee5320"/>
      <w:bookmarkEnd w:id="33"/>
      <w:r>
        <w:t>Table A.24. Relationship between the WB Human Capital Index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49F1EB5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D442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C64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AE9F7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766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2DC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DD4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EE0A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D66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5B5E00C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E39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C4D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38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EF7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5A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10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B5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46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9ADD3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CA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182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7A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9E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F62A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64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05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73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C30D2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ECD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F5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2F0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0CF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00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50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54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E5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7AA2C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1AF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41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183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D4E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CE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E7E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23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00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5AF6B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E985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285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45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CC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3C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B3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E8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A0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r>
      <w:tr w:rsidR="00DF5153" w14:paraId="659F1D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05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40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75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B46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2E4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8ED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D0C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34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DF5153" w14:paraId="088BA83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CC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9D8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8C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53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A71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F884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10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597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CECD2F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D6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EB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476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54D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F0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20E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A4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AC6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BA517B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4E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D9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DA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460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2F2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1F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99B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67F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FC1B8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AF0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6A0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72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C74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F52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59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85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107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FEC4A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F3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48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BE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33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AB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45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74B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18B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F9CF4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1E5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32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F0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FD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A22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7A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B2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F6D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18A18E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FF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B70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D41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4F8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DEF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16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7FE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2D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829EF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2F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3E6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F1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6D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537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BEA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B0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D7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0A2A9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AAC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994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26F7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FC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CE2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CF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61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F2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C6406E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802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18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FA5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A75E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15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6A1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2A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E5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C7164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DD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6E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7DC9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4A3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176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05C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BB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67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2E2D7C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A52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BAF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2C0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60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FB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3B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98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73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B633B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B84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0E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1A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A7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136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004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78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70A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933779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D66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D6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DBB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9BE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9F8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BC0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7A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407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C1C178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86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90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83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59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4CC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CD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063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82F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822BF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53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D3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2F6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FF4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317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555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73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678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C64CE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E59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EB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B6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AF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E65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878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ED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CF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7C2B0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628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1D2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01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47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53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B2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AD7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162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32AB70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F33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BFB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E2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E3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073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29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1B0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62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C9CD0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A17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6F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05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8FE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8A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89E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AE9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C5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BCAC9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AA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0C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E31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B2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D84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3DD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4DC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BE2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A0A45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11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24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DE9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E0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0C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37C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025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D7A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06334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56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478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B89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768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709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00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2ED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3E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3BCBF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55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E3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4C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75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62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D7D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16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D8A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D89AC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B3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C49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4C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A33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B9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210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2B1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02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23652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9EE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F3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0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EF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376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2B5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5A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857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01FBAF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1C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A1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2F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553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BA7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23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62E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15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1***</w:t>
            </w:r>
          </w:p>
        </w:tc>
      </w:tr>
      <w:tr w:rsidR="00DF5153" w14:paraId="1C31CA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57CF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D4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F57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C2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8E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07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EB8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90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DF5153" w14:paraId="097A53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9EC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12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D95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C34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8C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828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153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2BE4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DF5153" w14:paraId="6A7ECC6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81C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6E9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1C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E5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917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20D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5C9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55E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2</w:t>
            </w:r>
          </w:p>
        </w:tc>
      </w:tr>
      <w:tr w:rsidR="00DF5153" w14:paraId="06FF25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EE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B9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BB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18F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14D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71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06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64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7</w:t>
            </w:r>
          </w:p>
        </w:tc>
      </w:tr>
      <w:tr w:rsidR="00DF5153" w14:paraId="3A0336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7B4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FD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C6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897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BA0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B5B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294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DCB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CFE8B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5C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60C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58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65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13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F1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03ED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41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F9D2B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D02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2EC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13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8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92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5CE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F6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6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95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6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231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8.2</w:t>
            </w:r>
          </w:p>
        </w:tc>
      </w:tr>
      <w:tr w:rsidR="00DF5153" w14:paraId="6C503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E8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E15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A5F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BD9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2C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206B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8BB4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64F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3.1</w:t>
            </w:r>
          </w:p>
        </w:tc>
      </w:tr>
      <w:tr w:rsidR="00DF5153" w14:paraId="1D1357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286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612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64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C7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F24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F7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8B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B32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DF5153" w14:paraId="2A01E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5C6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6AA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EFA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980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1D2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AF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1E1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94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69878F7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FA7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EACF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E8B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D90A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0A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3E3E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B5C3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DFD3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2BE6730"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972D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2D894CEB" w14:textId="77777777" w:rsidR="00DF5153" w:rsidRDefault="00162713">
      <w:pPr>
        <w:pStyle w:val="SourceCode"/>
      </w:pPr>
      <w:r>
        <w:rPr>
          <w:rStyle w:val="VerbatimChar"/>
        </w:rPr>
        <w:t>[1] "ODIN Mo</w:t>
      </w:r>
      <w:r>
        <w:rPr>
          <w:rStyle w:val="VerbatimChar"/>
        </w:rPr>
        <w:t>del 2: sigma_e=0.02. sigma_u=0.09"</w:t>
      </w:r>
    </w:p>
    <w:p w14:paraId="07589ADB" w14:textId="77777777" w:rsidR="00DF5153" w:rsidRDefault="00162713">
      <w:pPr>
        <w:pStyle w:val="SourceCode"/>
      </w:pPr>
      <w:r>
        <w:rPr>
          <w:rStyle w:val="VerbatimChar"/>
        </w:rPr>
        <w:t>[1] "ODIN Model 3: sigma_e=0.02. sigma_u=0.06"</w:t>
      </w:r>
    </w:p>
    <w:p w14:paraId="6D3981F9" w14:textId="77777777" w:rsidR="00DF5153" w:rsidRDefault="00162713">
      <w:pPr>
        <w:pStyle w:val="SourceCode"/>
      </w:pPr>
      <w:r>
        <w:rPr>
          <w:rStyle w:val="VerbatimChar"/>
        </w:rPr>
        <w:t>[1] "ODB Model 2: sigma_e=0.01. sigma_u=0.09"</w:t>
      </w:r>
    </w:p>
    <w:p w14:paraId="523C130F" w14:textId="77777777" w:rsidR="00DF5153" w:rsidRDefault="00162713">
      <w:pPr>
        <w:pStyle w:val="SourceCode"/>
      </w:pPr>
      <w:r>
        <w:rPr>
          <w:rStyle w:val="VerbatimChar"/>
        </w:rPr>
        <w:t>[1] "ODB Model 3: sigma_e=0.01. sigma_u=0.06"</w:t>
      </w:r>
    </w:p>
    <w:p w14:paraId="65B40BFA" w14:textId="77777777" w:rsidR="00DF5153" w:rsidRDefault="00162713">
      <w:pPr>
        <w:pStyle w:val="Heading2"/>
      </w:pPr>
      <w:bookmarkStart w:id="35" w:name="Xd458fe80697a74da0e4f08683b5d277cb36c983"/>
      <w:bookmarkEnd w:id="34"/>
      <w:r>
        <w:t>Table A.25. Relationship between the World Press Freedom Index and ODIN, Open Data Barometer, and Global Data Barometer scores, 2013-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F5153" w14:paraId="45CD030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C54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DEF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9EC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98EA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356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A479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869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36B6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DF5153" w14:paraId="0F01BF6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C40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B36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1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64F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48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4EFE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D2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3C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15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33FD3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7EA1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60B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CBF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6B8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3B99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9B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D14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3D14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89FFCD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1FC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54E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07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259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B6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B9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DBE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94E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6F685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BFC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3E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CC2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581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7F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B68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B2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1DA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A0919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271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1D0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CCA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6D2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7F04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801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66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62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027***</w:t>
            </w:r>
          </w:p>
        </w:tc>
      </w:tr>
      <w:tr w:rsidR="00DF5153" w14:paraId="64AFE8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D35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206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E6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199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E5B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5CD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A41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C2E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0)</w:t>
            </w:r>
          </w:p>
        </w:tc>
      </w:tr>
      <w:tr w:rsidR="00DF5153" w14:paraId="041C96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072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1C0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804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ED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236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C0F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E90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59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1E4FED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DBA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DD7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3BF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E70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5DF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FB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47B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9EE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2E28133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811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3C9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CC4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FFA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974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C1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FB1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12A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DDC1C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2B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A8B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68C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23C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98B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4AA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A0C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411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289F7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9CE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D4E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A3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C39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D0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F0E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BD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EA6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32C78E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0B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73EE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F50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360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2A47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E4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456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FD2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5D1D1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62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A7B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80C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2AB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48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71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B4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087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CE1A9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B4A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74C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E76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B80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B01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96F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D8F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A93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29302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88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1E9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74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91C1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7F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34D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CEC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740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423040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0AA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A4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E59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0C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502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CBF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E733"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5DE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6A3F8A7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646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CB6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6E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8C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DAC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77AE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017A"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62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7B68F15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4E6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52C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9CB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FF5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08D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EDD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05A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D7F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5DDCB92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1D5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C6A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076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E0E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5DC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1B1"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C85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B80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DEEA1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7505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6D7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2.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956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D26B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4C2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63.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054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7812"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070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27.048***</w:t>
            </w:r>
          </w:p>
        </w:tc>
      </w:tr>
      <w:tr w:rsidR="00DF5153" w14:paraId="0374AD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94E6"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EA0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403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6B7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5295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0E3F"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7077"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361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9.29)</w:t>
            </w:r>
          </w:p>
        </w:tc>
      </w:tr>
      <w:tr w:rsidR="00DF5153" w14:paraId="70E37A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39D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C80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FB8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3AD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5C8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0AF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BB6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685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DF5153" w14:paraId="42EF2D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08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072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C55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B5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710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211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5F7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B48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0</w:t>
            </w:r>
          </w:p>
        </w:tc>
      </w:tr>
      <w:tr w:rsidR="00DF5153" w14:paraId="50C5CD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4AA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B6F7"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1AE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6BA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C2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2A36"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174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11C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1</w:t>
            </w:r>
          </w:p>
        </w:tc>
      </w:tr>
      <w:tr w:rsidR="00DF5153" w14:paraId="51A4F8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D8B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F15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A96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34CC"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5D4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7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97ED"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5A34"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67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2</w:t>
            </w:r>
          </w:p>
        </w:tc>
      </w:tr>
      <w:tr w:rsidR="00DF5153" w14:paraId="04585A3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5C3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32AB"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CD0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1F3E"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73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9848"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E4D5"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C80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4</w:t>
            </w:r>
          </w:p>
        </w:tc>
      </w:tr>
      <w:tr w:rsidR="00DF5153" w14:paraId="4E2748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B782"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D3E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3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C93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E43E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F27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4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22A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658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7AC3"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32.60</w:t>
            </w:r>
          </w:p>
        </w:tc>
      </w:tr>
      <w:tr w:rsidR="00DF5153" w14:paraId="482627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49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F27E"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A6F5"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0761"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F02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C350"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D384"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47BF"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DF5153" w14:paraId="697DC98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BC8C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2DCBB"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AA26A"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583FC"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565B0"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AF69D"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3D189"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A28D9" w14:textId="77777777" w:rsidR="00DF5153" w:rsidRDefault="00DF5153">
            <w:pPr>
              <w:pBdr>
                <w:top w:val="none" w:sz="0" w:space="0" w:color="000000"/>
                <w:left w:val="none" w:sz="0" w:space="0" w:color="000000"/>
                <w:bottom w:val="none" w:sz="0" w:space="0" w:color="000000"/>
                <w:right w:val="none" w:sz="0" w:space="0" w:color="000000"/>
              </w:pBdr>
              <w:spacing w:before="100" w:after="100"/>
              <w:ind w:left="100" w:right="100"/>
            </w:pPr>
          </w:p>
        </w:tc>
      </w:tr>
      <w:tr w:rsidR="00DF5153" w14:paraId="0250C9EC" w14:textId="77777777">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A8F878" w14:textId="77777777" w:rsidR="00DF5153" w:rsidRDefault="0016271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05F0A4B" w14:textId="77777777" w:rsidR="00DF5153" w:rsidRDefault="00162713">
      <w:pPr>
        <w:pStyle w:val="SourceCode"/>
      </w:pPr>
      <w:r>
        <w:rPr>
          <w:rStyle w:val="VerbatimChar"/>
        </w:rPr>
        <w:t>[1] "ODIN Mo</w:t>
      </w:r>
      <w:r>
        <w:rPr>
          <w:rStyle w:val="VerbatimChar"/>
        </w:rPr>
        <w:t>del 2: sigma_e=0. sigma_u=2030.31"</w:t>
      </w:r>
    </w:p>
    <w:p w14:paraId="091ADBDC" w14:textId="77777777" w:rsidR="00DF5153" w:rsidRDefault="00162713">
      <w:pPr>
        <w:pStyle w:val="SourceCode"/>
      </w:pPr>
      <w:r>
        <w:rPr>
          <w:rStyle w:val="VerbatimChar"/>
        </w:rPr>
        <w:t>[1] "ODIN Model 3: sigma_e=0. sigma_u=1913.15"</w:t>
      </w:r>
    </w:p>
    <w:p w14:paraId="66712DA8" w14:textId="77777777" w:rsidR="00DF5153" w:rsidRDefault="00162713">
      <w:pPr>
        <w:pStyle w:val="SourceCode"/>
      </w:pPr>
      <w:r>
        <w:rPr>
          <w:rStyle w:val="VerbatimChar"/>
        </w:rPr>
        <w:t>[1] "ODB Model 2: sigma_e=0. sigma_u=1833.6"</w:t>
      </w:r>
    </w:p>
    <w:p w14:paraId="1EF182B7" w14:textId="77777777" w:rsidR="00DF5153" w:rsidRDefault="00162713">
      <w:pPr>
        <w:pStyle w:val="SourceCode"/>
      </w:pPr>
      <w:r>
        <w:rPr>
          <w:rStyle w:val="VerbatimChar"/>
        </w:rPr>
        <w:t>[1] "ODB Model 3: sigma_e=0. sigma_u=1778.81"</w:t>
      </w:r>
    </w:p>
    <w:p w14:paraId="3230638C" w14:textId="77777777" w:rsidR="00DF5153" w:rsidRDefault="00162713">
      <w:pPr>
        <w:pStyle w:val="Heading2"/>
      </w:pPr>
      <w:bookmarkStart w:id="36" w:name="X53b419093c69731085c81c7d3f6f89c2d947280"/>
      <w:bookmarkEnd w:id="35"/>
      <w:r>
        <w:t>Figure A.1. SPI Score, by Region and Income</w:t>
      </w:r>
    </w:p>
    <w:p w14:paraId="0567CD20" w14:textId="77777777" w:rsidR="00DF5153" w:rsidRDefault="00162713">
      <w:pPr>
        <w:pStyle w:val="FirstParagraph"/>
      </w:pPr>
      <w:r>
        <w:t>Panel A. SPI Overall Score</w:t>
      </w:r>
    </w:p>
    <w:p w14:paraId="7A35013D" w14:textId="77777777" w:rsidR="00DF5153" w:rsidRDefault="00162713">
      <w:pPr>
        <w:pStyle w:val="BodyText"/>
      </w:pPr>
      <w:r>
        <w:rPr>
          <w:noProof/>
        </w:rPr>
        <w:drawing>
          <wp:inline distT="0" distB="0" distL="0" distR="0" wp14:anchorId="4112C88E" wp14:editId="08A4D7AA">
            <wp:extent cx="5943600" cy="396239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SPI_literature_review_charts_files/figure-docx/map-1.pn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p w14:paraId="5E7D7F56" w14:textId="77777777" w:rsidR="00DF5153" w:rsidRDefault="00162713">
      <w:pPr>
        <w:pStyle w:val="BodyText"/>
      </w:pPr>
      <w:r>
        <w:t>Panel B. SPI Overall Score by Region</w:t>
      </w:r>
    </w:p>
    <w:p w14:paraId="0F8B01F4" w14:textId="77777777" w:rsidR="00DF5153" w:rsidRDefault="00162713">
      <w:pPr>
        <w:pStyle w:val="BodyText"/>
      </w:pPr>
      <w:r>
        <w:rPr>
          <w:noProof/>
        </w:rPr>
        <w:drawing>
          <wp:inline distT="0" distB="0" distL="0" distR="0" wp14:anchorId="36F253B3" wp14:editId="0981C3AF">
            <wp:extent cx="5943600" cy="396239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SPI_literature_review_charts_files/figure-docx/spiregcharts-1.png"/>
                    <pic:cNvPicPr>
                      <a:picLocks noChangeAspect="1" noChangeArrowheads="1"/>
                    </pic:cNvPicPr>
                  </pic:nvPicPr>
                  <pic:blipFill>
                    <a:blip r:embed="rId20"/>
                    <a:stretch>
                      <a:fillRect/>
                    </a:stretch>
                  </pic:blipFill>
                  <pic:spPr bwMode="auto">
                    <a:xfrm>
                      <a:off x="0" y="0"/>
                      <a:ext cx="5943600" cy="3962399"/>
                    </a:xfrm>
                    <a:prstGeom prst="rect">
                      <a:avLst/>
                    </a:prstGeom>
                    <a:noFill/>
                    <a:ln w="9525">
                      <a:noFill/>
                      <a:headEnd/>
                      <a:tailEnd/>
                    </a:ln>
                  </pic:spPr>
                </pic:pic>
              </a:graphicData>
            </a:graphic>
          </wp:inline>
        </w:drawing>
      </w:r>
    </w:p>
    <w:p w14:paraId="62D69CD8" w14:textId="77777777" w:rsidR="00DF5153" w:rsidRDefault="00162713">
      <w:pPr>
        <w:pStyle w:val="BodyText"/>
      </w:pPr>
      <w:r>
        <w:t>Panel C. SPI Overall Score by Income Levels</w:t>
      </w:r>
    </w:p>
    <w:p w14:paraId="5E4BF4F1" w14:textId="77777777" w:rsidR="00DF5153" w:rsidRDefault="00162713">
      <w:pPr>
        <w:pStyle w:val="BodyText"/>
      </w:pPr>
      <w:r>
        <w:rPr>
          <w:noProof/>
        </w:rPr>
        <w:drawing>
          <wp:inline distT="0" distB="0" distL="0" distR="0" wp14:anchorId="523CD941" wp14:editId="036773CD">
            <wp:extent cx="5943600" cy="3962399"/>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SPI_literature_review_charts_files/figure-docx/spiincomecharts-1.png"/>
                    <pic:cNvPicPr>
                      <a:picLocks noChangeAspect="1" noChangeArrowheads="1"/>
                    </pic:cNvPicPr>
                  </pic:nvPicPr>
                  <pic:blipFill>
                    <a:blip r:embed="rId21"/>
                    <a:stretch>
                      <a:fillRect/>
                    </a:stretch>
                  </pic:blipFill>
                  <pic:spPr bwMode="auto">
                    <a:xfrm>
                      <a:off x="0" y="0"/>
                      <a:ext cx="5943600" cy="3962399"/>
                    </a:xfrm>
                    <a:prstGeom prst="rect">
                      <a:avLst/>
                    </a:prstGeom>
                    <a:noFill/>
                    <a:ln w="9525">
                      <a:noFill/>
                      <a:headEnd/>
                      <a:tailEnd/>
                    </a:ln>
                  </pic:spPr>
                </pic:pic>
              </a:graphicData>
            </a:graphic>
          </wp:inline>
        </w:drawing>
      </w:r>
    </w:p>
    <w:p w14:paraId="23009FAA" w14:textId="77777777" w:rsidR="00DF5153" w:rsidRDefault="00162713">
      <w:pPr>
        <w:pStyle w:val="Heading2"/>
      </w:pPr>
      <w:bookmarkStart w:id="37" w:name="X364f04084d497f2c1040c7877a28e1080254d04"/>
      <w:bookmarkEnd w:id="36"/>
      <w:r>
        <w:t>Figure A.2. SPI Overall Score by Country within Each Region</w:t>
      </w:r>
    </w:p>
    <w:p w14:paraId="69F9F5A0" w14:textId="77777777" w:rsidR="00DF5153" w:rsidRDefault="00162713">
      <w:pPr>
        <w:pStyle w:val="FirstParagraph"/>
      </w:pPr>
      <w:r>
        <w:rPr>
          <w:noProof/>
        </w:rPr>
        <w:drawing>
          <wp:inline distT="0" distB="0" distL="0" distR="0" wp14:anchorId="32D22324" wp14:editId="429AE13D">
            <wp:extent cx="5943600" cy="396239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SPI_literature_review_charts_files/figure-docx/spicountrycharts-1.png"/>
                    <pic:cNvPicPr>
                      <a:picLocks noChangeAspect="1" noChangeArrowheads="1"/>
                    </pic:cNvPicPr>
                  </pic:nvPicPr>
                  <pic:blipFill>
                    <a:blip r:embed="rId22"/>
                    <a:stretch>
                      <a:fillRect/>
                    </a:stretch>
                  </pic:blipFill>
                  <pic:spPr bwMode="auto">
                    <a:xfrm>
                      <a:off x="0" y="0"/>
                      <a:ext cx="5943600" cy="3962399"/>
                    </a:xfrm>
                    <a:prstGeom prst="rect">
                      <a:avLst/>
                    </a:prstGeom>
                    <a:noFill/>
                    <a:ln w="9525">
                      <a:noFill/>
                      <a:headEnd/>
                      <a:tailEnd/>
                    </a:ln>
                  </pic:spPr>
                </pic:pic>
              </a:graphicData>
            </a:graphic>
          </wp:inline>
        </w:drawing>
      </w:r>
    </w:p>
    <w:p w14:paraId="3550F629" w14:textId="77777777" w:rsidR="00DF5153" w:rsidRDefault="00162713">
      <w:pPr>
        <w:pStyle w:val="Heading2"/>
      </w:pPr>
      <w:bookmarkStart w:id="38" w:name="Xec1e35fc450bc5146580cc4ca71876b9199ab43"/>
      <w:bookmarkEnd w:id="37"/>
      <w:r>
        <w:t>Figure A.3. Changes with the SPI Ove</w:t>
      </w:r>
      <w:r>
        <w:t>rall Score between 2016 and 2022</w:t>
      </w:r>
    </w:p>
    <w:p w14:paraId="7E00401C" w14:textId="77777777" w:rsidR="00DF5153" w:rsidRDefault="00162713">
      <w:pPr>
        <w:pStyle w:val="FirstParagraph"/>
      </w:pPr>
      <w:r>
        <w:rPr>
          <w:noProof/>
        </w:rPr>
        <w:drawing>
          <wp:inline distT="0" distB="0" distL="0" distR="0" wp14:anchorId="4ABFADBD" wp14:editId="3678F790">
            <wp:extent cx="5943600" cy="3962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SPI_literature_review_charts_files/figure-docx/elplot-1.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14:paraId="6AA85B5E" w14:textId="77777777" w:rsidR="00DF5153" w:rsidRDefault="00162713">
      <w:pPr>
        <w:pStyle w:val="Heading2"/>
      </w:pPr>
      <w:bookmarkStart w:id="39" w:name="table-b.1-comparing-the-spis-and-the-sci"/>
      <w:bookmarkEnd w:id="38"/>
      <w:r>
        <w:t>Table B.1: Comparing the SPIs and the SCI</w:t>
      </w:r>
    </w:p>
    <w:p w14:paraId="57C62640" w14:textId="77777777" w:rsidR="00DF5153" w:rsidRDefault="00162713">
      <w:pPr>
        <w:pStyle w:val="FirstParagraph"/>
      </w:pPr>
      <w:r>
        <w:t>Table produced using Microsoft Word.</w:t>
      </w:r>
    </w:p>
    <w:p w14:paraId="67B63DD0" w14:textId="77777777" w:rsidR="00DF5153" w:rsidRDefault="00162713">
      <w:pPr>
        <w:pStyle w:val="Heading2"/>
      </w:pPr>
      <w:bookmarkStart w:id="40" w:name="Xcac0831e31ca81110d1e36d5919be49622383ad"/>
      <w:bookmarkEnd w:id="39"/>
      <w:r>
        <w:t>Figure B.1: Volatility of SPI and SCI Scores between 2016 and 2020</w:t>
      </w:r>
    </w:p>
    <w:p w14:paraId="556E493A" w14:textId="77777777" w:rsidR="00DF5153" w:rsidRDefault="00162713">
      <w:pPr>
        <w:pStyle w:val="FirstParagraph"/>
      </w:pPr>
      <w:r>
        <w:rPr>
          <w:noProof/>
        </w:rPr>
        <w:drawing>
          <wp:inline distT="0" distB="0" distL="0" distR="0" wp14:anchorId="59BE293A" wp14:editId="6F406EB5">
            <wp:extent cx="5943600" cy="396239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SPI_literature_review_charts_files/figure-docx/volatilityplt1-1.png"/>
                    <pic:cNvPicPr>
                      <a:picLocks noChangeAspect="1" noChangeArrowheads="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40"/>
    <w:sectPr w:rsidR="00DF51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51D9D" w14:textId="77777777" w:rsidR="00000000" w:rsidRDefault="00162713">
      <w:pPr>
        <w:spacing w:after="0"/>
      </w:pPr>
      <w:r>
        <w:separator/>
      </w:r>
    </w:p>
  </w:endnote>
  <w:endnote w:type="continuationSeparator" w:id="0">
    <w:p w14:paraId="0213F991" w14:textId="77777777" w:rsidR="00000000" w:rsidRDefault="001627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41163" w14:textId="77777777" w:rsidR="00DF5153" w:rsidRDefault="00162713">
      <w:r>
        <w:separator/>
      </w:r>
    </w:p>
  </w:footnote>
  <w:footnote w:type="continuationSeparator" w:id="0">
    <w:p w14:paraId="4E292FA6" w14:textId="77777777" w:rsidR="00DF5153" w:rsidRDefault="00162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D0C1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5068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4C30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4AC2B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5E62C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148A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D7C3A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423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EC58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14B5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F503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D80AE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F9166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0EB424C"/>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666712357">
    <w:abstractNumId w:val="12"/>
  </w:num>
  <w:num w:numId="2" w16cid:durableId="1622882432">
    <w:abstractNumId w:val="9"/>
  </w:num>
  <w:num w:numId="3" w16cid:durableId="1300959103">
    <w:abstractNumId w:val="7"/>
  </w:num>
  <w:num w:numId="4" w16cid:durableId="681318012">
    <w:abstractNumId w:val="6"/>
  </w:num>
  <w:num w:numId="5" w16cid:durableId="1381398098">
    <w:abstractNumId w:val="5"/>
  </w:num>
  <w:num w:numId="6" w16cid:durableId="1427648181">
    <w:abstractNumId w:val="4"/>
  </w:num>
  <w:num w:numId="7" w16cid:durableId="1387070461">
    <w:abstractNumId w:val="8"/>
  </w:num>
  <w:num w:numId="8" w16cid:durableId="1693220022">
    <w:abstractNumId w:val="3"/>
  </w:num>
  <w:num w:numId="9" w16cid:durableId="609161959">
    <w:abstractNumId w:val="2"/>
  </w:num>
  <w:num w:numId="10" w16cid:durableId="339546290">
    <w:abstractNumId w:val="1"/>
  </w:num>
  <w:num w:numId="11" w16cid:durableId="1758165233">
    <w:abstractNumId w:val="0"/>
  </w:num>
  <w:num w:numId="12" w16cid:durableId="1011419752">
    <w:abstractNumId w:val="13"/>
  </w:num>
  <w:num w:numId="13" w16cid:durableId="1662390373">
    <w:abstractNumId w:val="10"/>
  </w:num>
  <w:num w:numId="14" w16cid:durableId="2940698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F5153"/>
    <w:rsid w:val="00162713"/>
    <w:rsid w:val="00DF51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DB732"/>
  <w15:docId w15:val="{CAA7CEEF-FBFA-4978-9B8E-2C4846419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4E03"/>
  </w:style>
  <w:style w:type="paragraph" w:styleId="Heading1">
    <w:name w:val="heading 1"/>
    <w:basedOn w:val="Normal"/>
    <w:next w:val="BodyText"/>
    <w:uiPriority w:val="9"/>
    <w:qFormat/>
    <w:pPr>
      <w:keepNext/>
      <w:keepLines/>
      <w:numPr>
        <w:numId w:val="1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1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4E03"/>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14E0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14E03"/>
    <w:pPr>
      <w:keepNext/>
      <w:keepLines/>
      <w:spacing w:before="300" w:after="300"/>
    </w:pPr>
    <w:rPr>
      <w:rFonts w:ascii="Times New Roman" w:hAnsi="Times New Roman"/>
      <w:sz w:val="20"/>
      <w:szCs w:val="20"/>
    </w:rPr>
  </w:style>
  <w:style w:type="paragraph" w:styleId="Bibliography">
    <w:name w:val="Bibliography"/>
    <w:basedOn w:val="Normal"/>
    <w:qFormat/>
    <w:rsid w:val="00014E03"/>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4E03"/>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tyle1">
    <w:name w:val="Style1"/>
    <w:basedOn w:val="BodyText"/>
    <w:qFormat/>
    <w:rsid w:val="00014E03"/>
  </w:style>
  <w:style w:type="character" w:customStyle="1" w:styleId="BodyTextChar">
    <w:name w:val="Body Text Char"/>
    <w:basedOn w:val="DefaultParagraphFont"/>
    <w:link w:val="BodyText"/>
    <w:rsid w:val="00014E03"/>
    <w:rPr>
      <w:rFonts w:ascii="Times New Roman" w:hAnsi="Times New Roman"/>
    </w:rPr>
  </w:style>
  <w:style w:type="paragraph" w:styleId="BodyText2">
    <w:name w:val="Body Text 2"/>
    <w:basedOn w:val="Normal"/>
    <w:link w:val="BodyText2Char"/>
    <w:rsid w:val="00014E03"/>
    <w:pPr>
      <w:spacing w:after="120" w:line="480" w:lineRule="auto"/>
    </w:pPr>
    <w:rPr>
      <w:rFonts w:ascii="Times New Roman" w:hAnsi="Times New Roman"/>
    </w:rPr>
  </w:style>
  <w:style w:type="character" w:customStyle="1" w:styleId="BodyText2Char">
    <w:name w:val="Body Text 2 Char"/>
    <w:basedOn w:val="DefaultParagraphFont"/>
    <w:link w:val="BodyText2"/>
    <w:rsid w:val="00014E03"/>
    <w:rPr>
      <w:rFonts w:ascii="Times New Roman" w:hAnsi="Times New Roman"/>
    </w:rPr>
  </w:style>
  <w:style w:type="paragraph" w:styleId="BodyText3">
    <w:name w:val="Body Text 3"/>
    <w:basedOn w:val="Normal"/>
    <w:link w:val="BodyText3Char"/>
    <w:rsid w:val="00014E03"/>
    <w:pPr>
      <w:spacing w:after="120"/>
    </w:pPr>
    <w:rPr>
      <w:rFonts w:ascii="Times New Roman" w:hAnsi="Times New Roman"/>
      <w:sz w:val="16"/>
      <w:szCs w:val="16"/>
    </w:rPr>
  </w:style>
  <w:style w:type="character" w:customStyle="1" w:styleId="BodyText3Char">
    <w:name w:val="Body Text 3 Char"/>
    <w:basedOn w:val="DefaultParagraphFont"/>
    <w:link w:val="BodyText3"/>
    <w:rsid w:val="00014E03"/>
    <w:rPr>
      <w:rFonts w:ascii="Times New Roman" w:hAnsi="Times New Roman"/>
      <w:sz w:val="16"/>
      <w:szCs w:val="16"/>
    </w:rPr>
  </w:style>
  <w:style w:type="paragraph" w:styleId="BodyTextFirstIndent">
    <w:name w:val="Body Text First Indent"/>
    <w:basedOn w:val="BodyText"/>
    <w:link w:val="BodyTextFirstIndentChar"/>
    <w:unhideWhenUsed/>
    <w:rsid w:val="00014E03"/>
  </w:style>
  <w:style w:type="character" w:customStyle="1" w:styleId="BodyTextFirstIndentChar">
    <w:name w:val="Body Text First Indent Char"/>
    <w:basedOn w:val="BodyTextChar"/>
    <w:link w:val="BodyTextFirstIndent"/>
    <w:rsid w:val="00014E03"/>
    <w:rPr>
      <w:rFonts w:ascii="Times New Roman" w:hAnsi="Times New Roman"/>
    </w:rPr>
  </w:style>
  <w:style w:type="paragraph" w:styleId="BodyTextIndent">
    <w:name w:val="Body Text Indent"/>
    <w:basedOn w:val="Normal"/>
    <w:link w:val="BodyTextIndentChar"/>
    <w:semiHidden/>
    <w:unhideWhenUsed/>
    <w:rsid w:val="00014E03"/>
    <w:pPr>
      <w:spacing w:after="120"/>
      <w:ind w:left="360"/>
    </w:pPr>
  </w:style>
  <w:style w:type="character" w:customStyle="1" w:styleId="BodyTextIndentChar">
    <w:name w:val="Body Text Indent Char"/>
    <w:basedOn w:val="DefaultParagraphFont"/>
    <w:link w:val="BodyTextIndent"/>
    <w:semiHidden/>
    <w:rsid w:val="00014E03"/>
  </w:style>
  <w:style w:type="paragraph" w:styleId="BodyTextFirstIndent2">
    <w:name w:val="Body Text First Indent 2"/>
    <w:basedOn w:val="BodyTextIndent"/>
    <w:link w:val="BodyTextFirstIndent2Char"/>
    <w:rsid w:val="00014E03"/>
    <w:pPr>
      <w:spacing w:after="200"/>
      <w:ind w:firstLine="360"/>
    </w:pPr>
    <w:rPr>
      <w:rFonts w:ascii="Times New Roman" w:hAnsi="Times New Roman"/>
    </w:rPr>
  </w:style>
  <w:style w:type="character" w:customStyle="1" w:styleId="BodyTextFirstIndent2Char">
    <w:name w:val="Body Text First Indent 2 Char"/>
    <w:basedOn w:val="BodyTextIndentChar"/>
    <w:link w:val="BodyTextFirstIndent2"/>
    <w:rsid w:val="00014E03"/>
    <w:rPr>
      <w:rFonts w:ascii="Times New Roman" w:hAnsi="Times New Roman"/>
    </w:rPr>
  </w:style>
  <w:style w:type="paragraph" w:styleId="BodyTextIndent2">
    <w:name w:val="Body Text Indent 2"/>
    <w:basedOn w:val="Normal"/>
    <w:link w:val="BodyTextIndent2Char"/>
    <w:semiHidden/>
    <w:unhideWhenUsed/>
    <w:rsid w:val="00014E03"/>
    <w:pPr>
      <w:spacing w:after="120" w:line="480" w:lineRule="auto"/>
      <w:ind w:left="360"/>
    </w:pPr>
    <w:rPr>
      <w:rFonts w:ascii="Times New Roman" w:hAnsi="Times New Roman"/>
    </w:rPr>
  </w:style>
  <w:style w:type="character" w:customStyle="1" w:styleId="BodyTextIndent2Char">
    <w:name w:val="Body Text Indent 2 Char"/>
    <w:basedOn w:val="DefaultParagraphFont"/>
    <w:link w:val="BodyTextIndent2"/>
    <w:semiHidden/>
    <w:rsid w:val="00014E03"/>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552</Words>
  <Characters>60153</Characters>
  <Application>Microsoft Office Word</Application>
  <DocSecurity>0</DocSecurity>
  <Lines>501</Lines>
  <Paragraphs>141</Paragraphs>
  <ScaleCrop>false</ScaleCrop>
  <Company>WBG</Company>
  <LinksUpToDate>false</LinksUpToDate>
  <CharactersWithSpaces>7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9-07T13:33:00Z</dcterms:created>
  <dcterms:modified xsi:type="dcterms:W3CDTF">2023-09-0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